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lang w:val="zh-CN"/>
        </w:rPr>
        <w:id w:val="-62418870"/>
        <w:docPartObj>
          <w:docPartGallery w:val="Table of Contents"/>
          <w:docPartUnique/>
        </w:docPartObj>
      </w:sdtPr>
      <w:sdtEndPr>
        <w:rPr>
          <w:rFonts w:asciiTheme="minorEastAsia" w:eastAsiaTheme="minorEastAsia" w:hAnsiTheme="minorEastAsia" w:cstheme="minorBidi"/>
          <w:b/>
          <w:bCs/>
          <w:color w:val="auto"/>
          <w:sz w:val="24"/>
          <w:szCs w:val="24"/>
        </w:rPr>
      </w:sdtEndPr>
      <w:sdtContent>
        <w:p w14:paraId="01D1E99A" w14:textId="2AE22392" w:rsidR="00556207" w:rsidRDefault="00556207">
          <w:pPr>
            <w:pStyle w:val="TOC"/>
          </w:pPr>
          <w:r>
            <w:rPr>
              <w:lang w:val="zh-CN"/>
            </w:rPr>
            <w:t>目录</w:t>
          </w:r>
        </w:p>
        <w:p w14:paraId="7FBE289F" w14:textId="2C21DC82" w:rsidR="00556207" w:rsidRDefault="00556207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1092011" w:history="1">
            <w:r w:rsidRPr="00A202B7">
              <w:rPr>
                <w:rStyle w:val="ae"/>
                <w:noProof/>
              </w:rPr>
              <w:t>中文《如何阅读一本书》，摘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9511A" w14:textId="063B01B8" w:rsidR="00556207" w:rsidRDefault="00556207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12" w:history="1">
            <w:r w:rsidRPr="00A202B7">
              <w:rPr>
                <w:rStyle w:val="ae"/>
                <w:noProof/>
              </w:rPr>
              <w:t>序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9174D" w14:textId="3975DCB7" w:rsidR="00556207" w:rsidRDefault="00556207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13" w:history="1">
            <w:r w:rsidRPr="00A202B7">
              <w:rPr>
                <w:rStyle w:val="ae"/>
                <w:noProof/>
              </w:rPr>
              <w:t>第一篇 阅读的层次（1-5章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FE267" w14:textId="48286877" w:rsidR="00556207" w:rsidRDefault="00556207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14" w:history="1">
            <w:r w:rsidRPr="00A202B7">
              <w:rPr>
                <w:rStyle w:val="ae"/>
                <w:noProof/>
              </w:rPr>
              <w:t>第一章 阅读的活力与艺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BD65F5" w14:textId="4DA79B0B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15" w:history="1">
            <w:r w:rsidRPr="00A202B7">
              <w:rPr>
                <w:rStyle w:val="ae"/>
                <w:noProof/>
              </w:rPr>
              <w:t>主动的阅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FD27FF" w14:textId="36898F18" w:rsidR="00556207" w:rsidRDefault="00556207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16" w:history="1">
            <w:r w:rsidRPr="00A202B7">
              <w:rPr>
                <w:rStyle w:val="ae"/>
                <w:noProof/>
              </w:rPr>
              <w:t>第二章 阅读的层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419C1" w14:textId="3FF7B0EF" w:rsidR="00556207" w:rsidRDefault="00556207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17" w:history="1">
            <w:r w:rsidRPr="00A202B7">
              <w:rPr>
                <w:rStyle w:val="ae"/>
                <w:noProof/>
              </w:rPr>
              <w:t>第三章 基础阅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D0330" w14:textId="0D9AEE19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18" w:history="1">
            <w:r w:rsidRPr="00A202B7">
              <w:rPr>
                <w:rStyle w:val="ae"/>
                <w:noProof/>
              </w:rPr>
              <w:t>学习阅读的阶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C02EDE" w14:textId="24F559DD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19" w:history="1">
            <w:r w:rsidRPr="00A202B7">
              <w:rPr>
                <w:rStyle w:val="ae"/>
                <w:noProof/>
              </w:rPr>
              <w:t>阅读与民主教育的理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2B9BE" w14:textId="2AEF3674" w:rsidR="00556207" w:rsidRDefault="00556207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20" w:history="1">
            <w:r w:rsidRPr="00A202B7">
              <w:rPr>
                <w:rStyle w:val="ae"/>
                <w:noProof/>
              </w:rPr>
              <w:t>第四章 检视阅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2C5F40" w14:textId="02CA6E3D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21" w:history="1">
            <w:r w:rsidRPr="00A202B7">
              <w:rPr>
                <w:rStyle w:val="ae"/>
                <w:noProof/>
              </w:rPr>
              <w:t>检视阅读一：有系统的略读或粗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F010E" w14:textId="7095C84B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22" w:history="1">
            <w:r w:rsidRPr="00A202B7">
              <w:rPr>
                <w:rStyle w:val="ae"/>
                <w:noProof/>
              </w:rPr>
              <w:t>检视阅读二：粗浅的阅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831A8" w14:textId="26CD0B67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23" w:history="1">
            <w:r w:rsidRPr="00A202B7">
              <w:rPr>
                <w:rStyle w:val="ae"/>
                <w:noProof/>
              </w:rPr>
              <w:t>阅读的速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5BD04" w14:textId="209B4F89" w:rsidR="00556207" w:rsidRDefault="00556207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24" w:history="1">
            <w:r w:rsidRPr="00A202B7">
              <w:rPr>
                <w:rStyle w:val="ae"/>
                <w:noProof/>
              </w:rPr>
              <w:t>第五章 如何做一个自我要求的读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12B21" w14:textId="55A61284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25" w:history="1">
            <w:r w:rsidRPr="00A202B7">
              <w:rPr>
                <w:rStyle w:val="ae"/>
                <w:noProof/>
              </w:rPr>
              <w:t>主动阅读的基础：一个阅读者要提出的四个基本问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06151" w14:textId="2F949738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26" w:history="1">
            <w:r w:rsidRPr="00A202B7">
              <w:rPr>
                <w:rStyle w:val="ae"/>
                <w:noProof/>
              </w:rPr>
              <w:t>如何让一本书真正属于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2091D" w14:textId="622129ED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27" w:history="1">
            <w:r w:rsidRPr="00A202B7">
              <w:rPr>
                <w:rStyle w:val="ae"/>
                <w:noProof/>
              </w:rPr>
              <w:t>三种做笔记的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D46937" w14:textId="338B227F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28" w:history="1">
            <w:r w:rsidRPr="00A202B7">
              <w:rPr>
                <w:rStyle w:val="ae"/>
                <w:noProof/>
              </w:rPr>
              <w:t>培养阅读的习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535A6" w14:textId="109AF522" w:rsidR="00556207" w:rsidRDefault="00556207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29" w:history="1">
            <w:r w:rsidRPr="00A202B7">
              <w:rPr>
                <w:rStyle w:val="ae"/>
                <w:noProof/>
              </w:rPr>
              <w:t>第二篇 分析阅读（6-12章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77DA54" w14:textId="7C1CA7FE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30" w:history="1">
            <w:r w:rsidRPr="00A202B7">
              <w:rPr>
                <w:rStyle w:val="ae"/>
                <w:noProof/>
              </w:rPr>
              <w:t>阶段一、找出一本书在谈什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F84C3" w14:textId="6B7433EC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31" w:history="1">
            <w:r w:rsidRPr="00A202B7">
              <w:rPr>
                <w:rStyle w:val="ae"/>
                <w:noProof/>
              </w:rPr>
              <w:t>阶段二、诠释一本书的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4E1D0" w14:textId="20DC9B66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32" w:history="1">
            <w:r w:rsidRPr="00A202B7">
              <w:rPr>
                <w:rStyle w:val="ae"/>
                <w:noProof/>
              </w:rPr>
              <w:t>阶段三、沟通知识一样的评论一本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A7D283" w14:textId="6FE36573" w:rsidR="00556207" w:rsidRDefault="00556207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33" w:history="1">
            <w:r w:rsidRPr="00A202B7">
              <w:rPr>
                <w:rStyle w:val="ae"/>
                <w:noProof/>
              </w:rPr>
              <w:t>第六章 一本书的分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3D64A" w14:textId="5CAEA792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34" w:history="1">
            <w:r w:rsidRPr="00A202B7">
              <w:rPr>
                <w:rStyle w:val="ae"/>
                <w:noProof/>
              </w:rPr>
              <w:t>规则1 读的是哪一类的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0A188" w14:textId="1EB92B81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35" w:history="1">
            <w:r w:rsidRPr="00A202B7">
              <w:rPr>
                <w:rStyle w:val="ae"/>
                <w:noProof/>
              </w:rPr>
              <w:t>理论 v.s. 实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1D7A3" w14:textId="3B0E506E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36" w:history="1">
            <w:r w:rsidRPr="00A202B7">
              <w:rPr>
                <w:rStyle w:val="ae"/>
                <w:noProof/>
              </w:rPr>
              <w:t>理论性作品的分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A845E" w14:textId="791E3909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37" w:history="1">
            <w:r w:rsidRPr="00A202B7">
              <w:rPr>
                <w:rStyle w:val="ae"/>
                <w:noProof/>
              </w:rPr>
              <w:t>阅读不同读物的方法（第三篇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35099A" w14:textId="498F077F" w:rsidR="00556207" w:rsidRDefault="00556207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38" w:history="1">
            <w:r w:rsidRPr="00A202B7">
              <w:rPr>
                <w:rStyle w:val="ae"/>
                <w:noProof/>
              </w:rPr>
              <w:t xml:space="preserve">第十三章 如何阅读实用型的书 </w:t>
            </w:r>
            <w:r w:rsidRPr="00A202B7">
              <w:rPr>
                <w:rStyle w:val="ae"/>
                <w:i/>
                <w:noProof/>
              </w:rPr>
              <w:t>P16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BE31BD" w14:textId="3F13F9A9" w:rsidR="00556207" w:rsidRDefault="00556207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39" w:history="1">
            <w:r w:rsidRPr="00A202B7">
              <w:rPr>
                <w:rStyle w:val="ae"/>
                <w:noProof/>
              </w:rPr>
              <w:t xml:space="preserve">第十四章 如何阅读想象文学 </w:t>
            </w:r>
            <w:r w:rsidRPr="00A202B7">
              <w:rPr>
                <w:rStyle w:val="ae"/>
                <w:i/>
                <w:noProof/>
              </w:rPr>
              <w:t>P17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6DC81" w14:textId="570E5981" w:rsidR="00556207" w:rsidRDefault="00556207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40" w:history="1">
            <w:r w:rsidRPr="00A202B7">
              <w:rPr>
                <w:rStyle w:val="ae"/>
                <w:noProof/>
              </w:rPr>
              <w:t xml:space="preserve">第十五章 阅读故事、戏剧与诗的一些建议 </w:t>
            </w:r>
            <w:r w:rsidRPr="00A202B7">
              <w:rPr>
                <w:rStyle w:val="ae"/>
                <w:i/>
                <w:noProof/>
              </w:rPr>
              <w:t>P18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60739" w14:textId="7E216142" w:rsidR="00556207" w:rsidRDefault="00556207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41" w:history="1">
            <w:r w:rsidRPr="00A202B7">
              <w:rPr>
                <w:rStyle w:val="ae"/>
                <w:noProof/>
              </w:rPr>
              <w:t xml:space="preserve">第十六章 如何阅读历史书 </w:t>
            </w:r>
            <w:r w:rsidRPr="00A202B7">
              <w:rPr>
                <w:rStyle w:val="ae"/>
                <w:i/>
                <w:noProof/>
              </w:rPr>
              <w:t>P20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FDEAF" w14:textId="1721A30E" w:rsidR="00556207" w:rsidRDefault="00556207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42" w:history="1">
            <w:r w:rsidRPr="00A202B7">
              <w:rPr>
                <w:rStyle w:val="ae"/>
                <w:noProof/>
              </w:rPr>
              <w:t xml:space="preserve">第十七章 如何阅读科学与数学 </w:t>
            </w:r>
            <w:r w:rsidRPr="00A202B7">
              <w:rPr>
                <w:rStyle w:val="ae"/>
                <w:i/>
                <w:noProof/>
              </w:rPr>
              <w:t>P22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DEDCA2" w14:textId="53A9CBD8" w:rsidR="00556207" w:rsidRDefault="00556207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43" w:history="1">
            <w:r w:rsidRPr="00A202B7">
              <w:rPr>
                <w:rStyle w:val="ae"/>
                <w:noProof/>
              </w:rPr>
              <w:t xml:space="preserve">第十八章 如何阅读哲学书 </w:t>
            </w:r>
            <w:r w:rsidRPr="00A202B7">
              <w:rPr>
                <w:rStyle w:val="ae"/>
                <w:i/>
                <w:noProof/>
              </w:rPr>
              <w:t>P23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C2EC65" w14:textId="63F5E7A7" w:rsidR="00556207" w:rsidRDefault="00556207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44" w:history="1">
            <w:r w:rsidRPr="00A202B7">
              <w:rPr>
                <w:rStyle w:val="ae"/>
                <w:noProof/>
              </w:rPr>
              <w:t xml:space="preserve">第十九章 如何阅读社会科学 </w:t>
            </w:r>
            <w:r w:rsidRPr="00A202B7">
              <w:rPr>
                <w:rStyle w:val="ae"/>
                <w:i/>
                <w:noProof/>
              </w:rPr>
              <w:t>P25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F3CBB6" w14:textId="3AF678BA" w:rsidR="00556207" w:rsidRDefault="00556207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45" w:history="1">
            <w:r w:rsidRPr="00A202B7">
              <w:rPr>
                <w:rStyle w:val="ae"/>
                <w:noProof/>
              </w:rPr>
              <w:t>第七章 透视一本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AEA0D" w14:textId="77E2C57E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46" w:history="1">
            <w:r w:rsidRPr="00A202B7">
              <w:rPr>
                <w:rStyle w:val="ae"/>
                <w:noProof/>
              </w:rPr>
              <w:t>规则2 概述书的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19B89" w14:textId="1909C110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47" w:history="1">
            <w:r w:rsidRPr="00A202B7">
              <w:rPr>
                <w:rStyle w:val="ae"/>
                <w:noProof/>
              </w:rPr>
              <w:t>规则3 用重要篇章做大纲[2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8B40E" w14:textId="3F7CB562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48" w:history="1">
            <w:r w:rsidRPr="00A202B7">
              <w:rPr>
                <w:rStyle w:val="ae"/>
                <w:noProof/>
              </w:rPr>
              <w:t>为一本书写大纲的技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05C65" w14:textId="662ECF92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49" w:history="1">
            <w:r w:rsidRPr="00A202B7">
              <w:rPr>
                <w:rStyle w:val="ae"/>
                <w:noProof/>
              </w:rPr>
              <w:t>阅读与写作互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56A54" w14:textId="67F99969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50" w:history="1">
            <w:r w:rsidRPr="00A202B7">
              <w:rPr>
                <w:rStyle w:val="ae"/>
                <w:noProof/>
              </w:rPr>
              <w:t>规则4 找出作者要问的问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CF7F9" w14:textId="07CF0D25" w:rsidR="00556207" w:rsidRDefault="00556207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51" w:history="1">
            <w:r w:rsidRPr="00A202B7">
              <w:rPr>
                <w:rStyle w:val="ae"/>
                <w:noProof/>
              </w:rPr>
              <w:t>第八章 与作者找出共通的词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1F508" w14:textId="302ACBD0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52" w:history="1">
            <w:r w:rsidRPr="00A202B7">
              <w:rPr>
                <w:rStyle w:val="ae"/>
                <w:noProof/>
              </w:rPr>
              <w:t>规则5 找出关键词并理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20B1F" w14:textId="6D5661F0" w:rsidR="00556207" w:rsidRDefault="00556207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53" w:history="1">
            <w:r w:rsidRPr="00A202B7">
              <w:rPr>
                <w:rStyle w:val="ae"/>
                <w:noProof/>
              </w:rPr>
              <w:t>第九章 判断作者的主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18E95" w14:textId="1E3F1F0E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54" w:history="1">
            <w:r w:rsidRPr="00A202B7">
              <w:rPr>
                <w:rStyle w:val="ae"/>
                <w:noProof/>
              </w:rPr>
              <w:t>规则 6 找出关键句和主旨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B7E0AA" w14:textId="376E8B8B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55" w:history="1">
            <w:r w:rsidRPr="00A202B7">
              <w:rPr>
                <w:rStyle w:val="ae"/>
                <w:noProof/>
              </w:rPr>
              <w:t>规则 7 对作者的论述进行重构[6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32C13C" w14:textId="73207F51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56" w:history="1">
            <w:r w:rsidRPr="00A202B7">
              <w:rPr>
                <w:rStyle w:val="ae"/>
                <w:noProof/>
              </w:rPr>
              <w:t>规则 8 找出作者的解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2BEECB" w14:textId="5D5AECB7" w:rsidR="00556207" w:rsidRDefault="00556207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57" w:history="1">
            <w:r w:rsidRPr="00A202B7">
              <w:rPr>
                <w:rStyle w:val="ae"/>
                <w:noProof/>
              </w:rPr>
              <w:t>第十章 公正地评断一本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4ACF9" w14:textId="313FBD0A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58" w:history="1">
            <w:r w:rsidRPr="00A202B7">
              <w:rPr>
                <w:rStyle w:val="ae"/>
                <w:noProof/>
              </w:rPr>
              <w:t>受教是一种美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CB461" w14:textId="4BB942C6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59" w:history="1">
            <w:r w:rsidRPr="00A202B7">
              <w:rPr>
                <w:rStyle w:val="ae"/>
                <w:noProof/>
              </w:rPr>
              <w:t>做自由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0EAF7" w14:textId="137418E8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60" w:history="1">
            <w:r w:rsidRPr="00A202B7">
              <w:rPr>
                <w:rStyle w:val="ae"/>
                <w:noProof/>
              </w:rPr>
              <w:t>暂缓评论的重要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82FE23" w14:textId="54DFA7F1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61" w:history="1">
            <w:r w:rsidRPr="00A202B7">
              <w:rPr>
                <w:rStyle w:val="ae"/>
                <w:noProof/>
              </w:rPr>
              <w:t>规则9 在评论前，要先了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C80F2" w14:textId="378E751B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62" w:history="1">
            <w:r w:rsidRPr="00A202B7">
              <w:rPr>
                <w:rStyle w:val="ae"/>
                <w:noProof/>
              </w:rPr>
              <w:t>规则 10 理性的表达自己的意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CBA40C" w14:textId="248420AB" w:rsidR="00556207" w:rsidRDefault="00556207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63" w:history="1">
            <w:r w:rsidRPr="00A202B7">
              <w:rPr>
                <w:rStyle w:val="ae"/>
                <w:noProof/>
              </w:rPr>
              <w:t>第十一章 赞同或反对作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613BFF" w14:textId="7C37EB63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64" w:history="1">
            <w:r w:rsidRPr="00A202B7">
              <w:rPr>
                <w:rStyle w:val="ae"/>
                <w:noProof/>
              </w:rPr>
              <w:t>规则 11 任何评断要有理论基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78518" w14:textId="076E04E5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65" w:history="1">
            <w:r w:rsidRPr="00A202B7">
              <w:rPr>
                <w:rStyle w:val="ae"/>
                <w:noProof/>
              </w:rPr>
              <w:t>公正与偏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C9D34B" w14:textId="1D31A86A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66" w:history="1">
            <w:r w:rsidRPr="00A202B7">
              <w:rPr>
                <w:rStyle w:val="ae"/>
                <w:noProof/>
              </w:rPr>
              <w:t>判断作者是否正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BBB8A" w14:textId="30431800" w:rsidR="00556207" w:rsidRDefault="00556207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67" w:history="1">
            <w:r w:rsidRPr="00A202B7">
              <w:rPr>
                <w:rStyle w:val="ae"/>
                <w:noProof/>
              </w:rPr>
              <w:t>作者知识不足和知识错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66810" w14:textId="7C61D1E0" w:rsidR="00556207" w:rsidRDefault="00556207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68" w:history="1">
            <w:r w:rsidRPr="00A202B7">
              <w:rPr>
                <w:rStyle w:val="ae"/>
                <w:noProof/>
              </w:rPr>
              <w:t>作者不合逻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A2F9DD" w14:textId="4856AEE9" w:rsidR="00556207" w:rsidRDefault="00556207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69" w:history="1">
            <w:r w:rsidRPr="00A202B7">
              <w:rPr>
                <w:rStyle w:val="ae"/>
                <w:noProof/>
              </w:rPr>
              <w:t>作者的分析不够完整[7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87B23" w14:textId="31A5830D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70" w:history="1">
            <w:r w:rsidRPr="00A202B7">
              <w:rPr>
                <w:rStyle w:val="ae"/>
                <w:noProof/>
              </w:rPr>
              <w:t>真实性的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8BE43" w14:textId="4A8CDDF1" w:rsidR="00556207" w:rsidRDefault="00556207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71" w:history="1">
            <w:r w:rsidRPr="00A202B7">
              <w:rPr>
                <w:rStyle w:val="ae"/>
                <w:noProof/>
              </w:rPr>
              <w:t>第十二章 辅助阅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7F44C" w14:textId="6A18536D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72" w:history="1">
            <w:r w:rsidRPr="00A202B7">
              <w:rPr>
                <w:rStyle w:val="ae"/>
                <w:noProof/>
              </w:rPr>
              <w:t>相关的经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3C6ED" w14:textId="5FFA29EC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73" w:history="1">
            <w:r w:rsidRPr="00A202B7">
              <w:rPr>
                <w:rStyle w:val="ae"/>
                <w:noProof/>
              </w:rPr>
              <w:t>少用别人的导读和摘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83383A" w14:textId="2451B1CD" w:rsidR="00556207" w:rsidRDefault="00556207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74" w:history="1">
            <w:r w:rsidRPr="00A202B7">
              <w:rPr>
                <w:rStyle w:val="ae"/>
                <w:noProof/>
              </w:rPr>
              <w:t>善用工具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1109DF" w14:textId="38612E33" w:rsidR="00556207" w:rsidRDefault="00556207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75" w:history="1">
            <w:r w:rsidRPr="00A202B7">
              <w:rPr>
                <w:rStyle w:val="ae"/>
                <w:noProof/>
              </w:rPr>
              <w:t>第四篇 阅读的最终目标（20-21章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B49325" w14:textId="7B36B4BA" w:rsidR="00556207" w:rsidRDefault="00556207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76" w:history="1">
            <w:r w:rsidRPr="00A202B7">
              <w:rPr>
                <w:rStyle w:val="ae"/>
                <w:noProof/>
              </w:rPr>
              <w:t>第二十章 主题阅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7DB1D5" w14:textId="15B3FCC4" w:rsidR="00556207" w:rsidRDefault="00556207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092077" w:history="1">
            <w:r w:rsidRPr="00A202B7">
              <w:rPr>
                <w:rStyle w:val="ae"/>
                <w:noProof/>
              </w:rPr>
              <w:t>第二十一章 阅读与心智的成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92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15B8F" w14:textId="5FC858D5" w:rsidR="00556207" w:rsidRDefault="00556207" w:rsidP="00556207">
          <w:pPr>
            <w:rPr>
              <w:rFonts w:hint="eastAsia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659C7659" w14:textId="77777777" w:rsidR="00556207" w:rsidRDefault="00556207">
      <w:pPr>
        <w:spacing w:before="0" w:after="200"/>
        <w:rPr>
          <w:rFonts w:asciiTheme="majorHAnsi" w:eastAsiaTheme="majorEastAsia" w:hAnsiTheme="majorHAnsi" w:cstheme="majorBidi"/>
          <w:b/>
          <w:bCs/>
          <w:color w:val="000000" w:themeColor="text1"/>
          <w:sz w:val="32"/>
          <w:szCs w:val="32"/>
        </w:rPr>
      </w:pPr>
      <w:bookmarkStart w:id="0" w:name="_Toc131092011"/>
      <w:r>
        <w:br w:type="page"/>
      </w:r>
    </w:p>
    <w:p w14:paraId="73D5468F" w14:textId="2404C23D" w:rsidR="00EF59FE" w:rsidRDefault="00556207" w:rsidP="00EF59FE">
      <w:pPr>
        <w:pStyle w:val="1"/>
      </w:pPr>
      <w:r>
        <w:t>中</w:t>
      </w:r>
      <w:r>
        <w:t>文《如何阅读一本书》，摘要</w:t>
      </w:r>
      <w:bookmarkEnd w:id="0"/>
    </w:p>
    <w:p w14:paraId="56904F98" w14:textId="048EC2D6" w:rsidR="008C01C2" w:rsidRDefault="00556207">
      <w:pPr>
        <w:pStyle w:val="FirstParagraph"/>
      </w:pPr>
      <w:r>
        <w:t>主要是对基础阅读，分析阅读进行总结。第三篇及主题阅读，附录，尚未阅读。</w:t>
      </w:r>
    </w:p>
    <w:p w14:paraId="794A5507" w14:textId="77777777" w:rsidR="008C01C2" w:rsidRDefault="00556207">
      <w:pPr>
        <w:pStyle w:val="a0"/>
      </w:pPr>
      <w:r>
        <w:t>1</w:t>
      </w:r>
      <w:r>
        <w:t>）</w:t>
      </w:r>
      <w:r>
        <w:t xml:space="preserve"> </w:t>
      </w:r>
      <w:r>
        <w:t>全书中文翻译很差，尚未阅读的部分，应该看英文版（</w:t>
      </w:r>
      <w:r>
        <w:t>1972</w:t>
      </w:r>
      <w:r>
        <w:t>）</w:t>
      </w:r>
      <w:hyperlink w:anchor="Xc217c44f9d6f9d647df03178eb8b64fb8f54252">
        <w:r>
          <w:rPr>
            <w:rStyle w:val="ae"/>
          </w:rPr>
          <w:t>[1]</w:t>
        </w:r>
      </w:hyperlink>
      <w:r>
        <w:t>。</w:t>
      </w:r>
    </w:p>
    <w:p w14:paraId="33ACF371" w14:textId="09A6332E" w:rsidR="008C01C2" w:rsidRDefault="00556207">
      <w:pPr>
        <w:pStyle w:val="a0"/>
      </w:pPr>
      <w:r>
        <w:lastRenderedPageBreak/>
        <w:t>2</w:t>
      </w:r>
      <w:r>
        <w:t>）</w:t>
      </w:r>
      <w:r>
        <w:t xml:space="preserve"> </w:t>
      </w:r>
      <w:r>
        <w:t>根据本书，制作了</w:t>
      </w:r>
      <w:r>
        <w:t xml:space="preserve"> CHECKLIST</w:t>
      </w:r>
      <w:r>
        <w:t>，</w:t>
      </w:r>
      <w:r>
        <w:rPr>
          <w:i/>
        </w:rPr>
        <w:t>CHECKLIST_How_To_Read_a_Book.pptx</w:t>
      </w:r>
      <w:r>
        <w:t>，</w:t>
      </w:r>
      <w:r>
        <w:t xml:space="preserve"> </w:t>
      </w:r>
      <w:r>
        <w:t>在读一本好书的时候，使用清单。</w:t>
      </w:r>
    </w:p>
    <w:p w14:paraId="48062AA7" w14:textId="2E8E84C3" w:rsidR="00EF59FE" w:rsidRDefault="00EF59FE" w:rsidP="00556207">
      <w:pPr>
        <w:pStyle w:val="a0"/>
        <w:ind w:firstLine="0"/>
        <w:rPr>
          <w:rFonts w:hint="eastAsia"/>
        </w:rPr>
      </w:pPr>
    </w:p>
    <w:p w14:paraId="0D04004F" w14:textId="77777777" w:rsidR="008C01C2" w:rsidRDefault="00556207">
      <w:pPr>
        <w:pStyle w:val="1"/>
      </w:pPr>
      <w:bookmarkStart w:id="1" w:name="序言"/>
      <w:bookmarkStart w:id="2" w:name="_Toc131092012"/>
      <w:r>
        <w:t>序言</w:t>
      </w:r>
      <w:bookmarkEnd w:id="1"/>
      <w:bookmarkEnd w:id="2"/>
    </w:p>
    <w:p w14:paraId="6D8C8A66" w14:textId="77777777" w:rsidR="008C01C2" w:rsidRDefault="00556207">
      <w:pPr>
        <w:pStyle w:val="FirstParagraph"/>
      </w:pPr>
      <w:r>
        <w:t>要达到阅读的所有目的，就必须在阅读不同书籍的时候，运用适当的不同速度。我们的目标就是要读得更好，永远更好，不过有时候要读的慢一点，有时候要读的快一点。</w:t>
      </w:r>
    </w:p>
    <w:p w14:paraId="43A651A2" w14:textId="77777777" w:rsidR="008C01C2" w:rsidRDefault="00556207">
      <w:pPr>
        <w:pStyle w:val="1"/>
      </w:pPr>
      <w:bookmarkStart w:id="3" w:name="第一篇-阅读的层次1-5章"/>
      <w:bookmarkStart w:id="4" w:name="_Toc131092013"/>
      <w:r>
        <w:t>第一篇</w:t>
      </w:r>
      <w:r>
        <w:t xml:space="preserve"> </w:t>
      </w:r>
      <w:r>
        <w:t>阅读的层次（</w:t>
      </w:r>
      <w:r>
        <w:t>1-5</w:t>
      </w:r>
      <w:r>
        <w:t>章）</w:t>
      </w:r>
      <w:bookmarkEnd w:id="3"/>
      <w:bookmarkEnd w:id="4"/>
    </w:p>
    <w:p w14:paraId="5E9680F4" w14:textId="77777777" w:rsidR="008C01C2" w:rsidRDefault="00556207">
      <w:pPr>
        <w:pStyle w:val="1"/>
      </w:pPr>
      <w:bookmarkStart w:id="5" w:name="第一章-阅读的活力与艺术"/>
      <w:bookmarkStart w:id="6" w:name="_Toc131092014"/>
      <w:r>
        <w:t>第一章</w:t>
      </w:r>
      <w:r>
        <w:t xml:space="preserve"> </w:t>
      </w:r>
      <w:r>
        <w:t>阅读的活力与艺术</w:t>
      </w:r>
      <w:bookmarkEnd w:id="5"/>
      <w:bookmarkEnd w:id="6"/>
    </w:p>
    <w:p w14:paraId="4EDDE6F5" w14:textId="77777777" w:rsidR="008C01C2" w:rsidRDefault="00556207">
      <w:pPr>
        <w:pStyle w:val="FirstParagraph"/>
      </w:pPr>
      <w:r>
        <w:t>这本书是为那些想把读书的主要目的当做是增进理解能力的人而写，我们为了</w:t>
      </w:r>
      <w:r>
        <w:t>“</w:t>
      </w:r>
      <w:r>
        <w:t>理解</w:t>
      </w:r>
      <w:r>
        <w:t>”</w:t>
      </w:r>
      <w:r>
        <w:t>一件事情，并不需要知道和这件事情的所有相关的事情。太多的资讯就如同太少的资讯一样，都是对理解力的障碍。现代的媒体以压倒性的泛滥的资讯阻碍了我们的理解能力。</w:t>
      </w:r>
    </w:p>
    <w:p w14:paraId="31F2286F" w14:textId="77777777" w:rsidR="008C01C2" w:rsidRDefault="00556207">
      <w:pPr>
        <w:pStyle w:val="2"/>
      </w:pPr>
      <w:bookmarkStart w:id="7" w:name="主动的阅读"/>
      <w:bookmarkStart w:id="8" w:name="_Toc131092015"/>
      <w:r>
        <w:t>主动的阅读</w:t>
      </w:r>
      <w:bookmarkEnd w:id="7"/>
      <w:bookmarkEnd w:id="8"/>
    </w:p>
    <w:p w14:paraId="32060597" w14:textId="77777777" w:rsidR="008C01C2" w:rsidRDefault="00556207">
      <w:pPr>
        <w:pStyle w:val="FirstParagraph"/>
      </w:pPr>
      <w:r>
        <w:t>阅读有主动和被动之分别，阅读的越主动，效果越好。只要一种方式是真正主动的阅读：没有任何外力的帮助，你就是要读这本书。你什么都没有，只凭借内心的力量，玩味着眼前的句子，慢慢地提升自己，从只有模糊的概念到更清楚地理解为止。这样的一种提升，是在阅读时的一种脑力活动，也是更高的阅读技巧。只有真正学习到的人，才是主动的学习者。</w:t>
      </w:r>
    </w:p>
    <w:p w14:paraId="2C112E79" w14:textId="77777777" w:rsidR="008C01C2" w:rsidRDefault="00556207">
      <w:pPr>
        <w:pStyle w:val="1"/>
      </w:pPr>
      <w:bookmarkStart w:id="9" w:name="第二章-阅读的层次"/>
      <w:bookmarkStart w:id="10" w:name="_Toc131092016"/>
      <w:r>
        <w:t>第二章</w:t>
      </w:r>
      <w:r>
        <w:t xml:space="preserve"> </w:t>
      </w:r>
      <w:r>
        <w:t>阅读的层次</w:t>
      </w:r>
      <w:bookmarkEnd w:id="9"/>
      <w:bookmarkEnd w:id="10"/>
    </w:p>
    <w:p w14:paraId="2A30AFC6" w14:textId="77777777" w:rsidR="008C01C2" w:rsidRDefault="00556207">
      <w:pPr>
        <w:pStyle w:val="FirstParagraph"/>
      </w:pPr>
      <w:r>
        <w:t>一般</w:t>
      </w:r>
      <w:r>
        <w:t>来说，阅读的规则是：努力越多，效果越好。一共有四种层次的阅读，并且它们是渐进的，第四层次是最高的，包含了所有的其它层次。</w:t>
      </w:r>
    </w:p>
    <w:p w14:paraId="28D41446" w14:textId="77777777" w:rsidR="008C01C2" w:rsidRDefault="00556207">
      <w:pPr>
        <w:pStyle w:val="a0"/>
      </w:pPr>
      <w:r>
        <w:t></w:t>
      </w:r>
      <w:r>
        <w:t xml:space="preserve">   </w:t>
      </w:r>
      <w:r>
        <w:t>基础阅读：能识字，读者不是文盲。</w:t>
      </w:r>
    </w:p>
    <w:p w14:paraId="6B1A96FF" w14:textId="77777777" w:rsidR="008C01C2" w:rsidRDefault="00556207">
      <w:pPr>
        <w:pStyle w:val="a0"/>
      </w:pPr>
      <w:r>
        <w:t></w:t>
      </w:r>
      <w:r>
        <w:t xml:space="preserve">   </w:t>
      </w:r>
      <w:r>
        <w:t>检视阅读：在一定的时间内，抓住一本书的重点。就是略读、预读。检视阅读就是系统化的略读。</w:t>
      </w:r>
    </w:p>
    <w:p w14:paraId="761F9F1B" w14:textId="77777777" w:rsidR="008C01C2" w:rsidRDefault="00556207">
      <w:pPr>
        <w:pStyle w:val="a0"/>
      </w:pPr>
      <w:r>
        <w:t></w:t>
      </w:r>
      <w:r>
        <w:t xml:space="preserve">   </w:t>
      </w:r>
      <w:r>
        <w:t>分析阅读：全盘阅读，完整的阅读，或是优质的阅读。分析阅读是在无限的时间内，最好最完整的阅读。分析阅读是一种专注活动，一直读到这本书成为他自己为止。分析阅读擅长于寻求理解。</w:t>
      </w:r>
    </w:p>
    <w:p w14:paraId="3627D35C" w14:textId="77777777" w:rsidR="008C01C2" w:rsidRDefault="00556207">
      <w:pPr>
        <w:pStyle w:val="a0"/>
      </w:pPr>
      <w:r>
        <w:lastRenderedPageBreak/>
        <w:t></w:t>
      </w:r>
      <w:r>
        <w:t xml:space="preserve">   </w:t>
      </w:r>
      <w:r>
        <w:t>主题阅读：所有阅读中，最系统最复杂的阅读。也称为比较阅读。在做主</w:t>
      </w:r>
      <w:r>
        <w:t>题阅读时，阅读者会读很多书，而不是一本书，并列举这些书的相关之处，提出一个所有的书都谈到的主题。主题阅读是最主动、也最花力气的一种阅读。</w:t>
      </w:r>
    </w:p>
    <w:p w14:paraId="30E43056" w14:textId="77777777" w:rsidR="008C01C2" w:rsidRDefault="00556207">
      <w:pPr>
        <w:pStyle w:val="1"/>
      </w:pPr>
      <w:bookmarkStart w:id="11" w:name="第三章-基础阅读"/>
      <w:bookmarkStart w:id="12" w:name="_Toc131092017"/>
      <w:r>
        <w:t>第三章</w:t>
      </w:r>
      <w:r>
        <w:t xml:space="preserve"> </w:t>
      </w:r>
      <w:r>
        <w:t>基础阅读</w:t>
      </w:r>
      <w:bookmarkEnd w:id="11"/>
      <w:bookmarkEnd w:id="12"/>
    </w:p>
    <w:p w14:paraId="3D1F2AC2" w14:textId="77777777" w:rsidR="008C01C2" w:rsidRDefault="00556207">
      <w:pPr>
        <w:pStyle w:val="FirstParagraph"/>
      </w:pPr>
      <w:r>
        <w:t>美国比任何国家都更早的达到接近全民的教育，在美国，批判学校是一种传统。许多世纪以来，父母、自命专家的人与教育者都在攻击与控诉教育系统。在所有批评中，阅读教育受到最严厉的批评。</w:t>
      </w:r>
    </w:p>
    <w:p w14:paraId="6FB8344F" w14:textId="77777777" w:rsidR="008C01C2" w:rsidRDefault="00556207">
      <w:pPr>
        <w:pStyle w:val="2"/>
      </w:pPr>
      <w:bookmarkStart w:id="13" w:name="学习阅读的阶段"/>
      <w:bookmarkStart w:id="14" w:name="_Toc131092018"/>
      <w:r>
        <w:t>学习阅读的阶段</w:t>
      </w:r>
      <w:bookmarkEnd w:id="13"/>
      <w:bookmarkEnd w:id="14"/>
    </w:p>
    <w:p w14:paraId="08BBA0C1" w14:textId="77777777" w:rsidR="008C01C2" w:rsidRDefault="00556207">
      <w:pPr>
        <w:pStyle w:val="FirstParagraph"/>
      </w:pPr>
      <w:r>
        <w:t>阅读准备阶段包括了几种不同的学习阅读的准备工作。从儿童开始就要培养。身体方面的准备，包括良好的视力与听力。智力方面要有起码的认知能力。然后具备看图识字的能力。第三阶</w:t>
      </w:r>
      <w:r>
        <w:t>段，通过上下文来了解生词。最后一个阶段，精进前三个阶段。学生开始消化他的阅读经验，从一本书所提出的观点，转化到另一个观点，在同一个主题上，对不同的作者所提出的观点作比较。</w:t>
      </w:r>
    </w:p>
    <w:p w14:paraId="2112CEE0" w14:textId="77777777" w:rsidR="008C01C2" w:rsidRDefault="00556207">
      <w:pPr>
        <w:pStyle w:val="a0"/>
      </w:pPr>
      <w:r>
        <w:t>这是阅读的成熟阶段，应该也是一个青少年时代就应该达到的境界，是终其一生都应该持续下去的。</w:t>
      </w:r>
    </w:p>
    <w:p w14:paraId="69973B25" w14:textId="77777777" w:rsidR="008C01C2" w:rsidRDefault="00556207">
      <w:pPr>
        <w:pStyle w:val="2"/>
      </w:pPr>
      <w:bookmarkStart w:id="15" w:name="阅读与民主教育的理念"/>
      <w:bookmarkStart w:id="16" w:name="_Toc131092019"/>
      <w:r>
        <w:t>阅读与民主教育的理念</w:t>
      </w:r>
      <w:bookmarkEnd w:id="15"/>
      <w:bookmarkEnd w:id="16"/>
    </w:p>
    <w:p w14:paraId="69C4D720" w14:textId="77777777" w:rsidR="008C01C2" w:rsidRDefault="00556207">
      <w:pPr>
        <w:pStyle w:val="FirstParagraph"/>
      </w:pPr>
      <w:r>
        <w:t>无限制的受教育的机会是一个社会能提供给人民的最有价值的服务</w:t>
      </w:r>
      <w:r>
        <w:t xml:space="preserve"> – </w:t>
      </w:r>
      <w:r>
        <w:t>或说的正确一点，只有当一个人的自我期许、能力与需要受限制时，教育机会才会受到限制。</w:t>
      </w:r>
    </w:p>
    <w:p w14:paraId="3F7DDAEA" w14:textId="77777777" w:rsidR="008C01C2" w:rsidRDefault="00556207">
      <w:pPr>
        <w:pStyle w:val="1"/>
      </w:pPr>
      <w:bookmarkStart w:id="17" w:name="第四章-检视阅读"/>
      <w:bookmarkStart w:id="18" w:name="_Toc131092020"/>
      <w:r>
        <w:t>第四章</w:t>
      </w:r>
      <w:r>
        <w:t xml:space="preserve"> </w:t>
      </w:r>
      <w:r>
        <w:t>检视阅读</w:t>
      </w:r>
      <w:bookmarkEnd w:id="17"/>
      <w:bookmarkEnd w:id="18"/>
    </w:p>
    <w:p w14:paraId="5A441940" w14:textId="77777777" w:rsidR="008C01C2" w:rsidRDefault="00556207">
      <w:pPr>
        <w:pStyle w:val="FirstParagraph"/>
      </w:pPr>
      <w:r>
        <w:t>检视阅读有两种：有系统的略读或粗度；粗浅的阅读。</w:t>
      </w:r>
    </w:p>
    <w:p w14:paraId="018988B7" w14:textId="77777777" w:rsidR="008C01C2" w:rsidRDefault="00556207">
      <w:pPr>
        <w:pStyle w:val="2"/>
      </w:pPr>
      <w:bookmarkStart w:id="19" w:name="检视阅读一有系统的略读或粗度"/>
      <w:bookmarkStart w:id="20" w:name="_Toc131092021"/>
      <w:r>
        <w:t>检视阅读一：</w:t>
      </w:r>
      <w:r>
        <w:t>有系统的略读或粗度</w:t>
      </w:r>
      <w:bookmarkEnd w:id="19"/>
      <w:bookmarkEnd w:id="20"/>
    </w:p>
    <w:p w14:paraId="144E8D81" w14:textId="77777777" w:rsidR="008C01C2" w:rsidRDefault="00556207">
      <w:pPr>
        <w:pStyle w:val="FirstParagraph"/>
      </w:pPr>
      <w:r>
        <w:t>假设面对一本书，你并不知道自己想不想读这本书，你也不知道这本书是否值得做分析阅读。或者你想要挖掘出来所有东西，但是你的时间有限。在这样一种情况下，你一定要做的就是略读（</w:t>
      </w:r>
      <w:r>
        <w:t>skim</w:t>
      </w:r>
      <w:r>
        <w:t>）整本书，或者叫粗度（</w:t>
      </w:r>
      <w:r>
        <w:t>pre-read</w:t>
      </w:r>
      <w:r>
        <w:t>）。略读或粗度是检视阅读的第一个子层次，你脑中的目标是发现这本书值不值得多花时间仔细阅读。略读可以告你很多关于这本书的事情。这就像一个打谷的过程，帮你从糟糠中过滤出真正营养的谷核。</w:t>
      </w:r>
    </w:p>
    <w:p w14:paraId="24974A1C" w14:textId="77777777" w:rsidR="008C01C2" w:rsidRDefault="00556207">
      <w:pPr>
        <w:pStyle w:val="a0"/>
      </w:pPr>
      <w:r>
        <w:t>略读的习惯用不着花太多的时间：</w:t>
      </w:r>
    </w:p>
    <w:p w14:paraId="5B02D4A5" w14:textId="77777777" w:rsidR="008C01C2" w:rsidRDefault="00556207">
      <w:pPr>
        <w:pStyle w:val="a0"/>
      </w:pPr>
      <w:r>
        <w:lastRenderedPageBreak/>
        <w:t>1</w:t>
      </w:r>
      <w:r>
        <w:t>）</w:t>
      </w:r>
      <w:r>
        <w:t xml:space="preserve"> </w:t>
      </w:r>
      <w:r>
        <w:rPr>
          <w:b/>
        </w:rPr>
        <w:t>先看书名页，然后如果有序就先看序。</w:t>
      </w:r>
      <w:r>
        <w:t>要很快的看过去，特别注意副标题，或其他的相关说明或宗旨，或者是作者写作本书的特殊角度。在完成这个步骤之前，你对这本书的主题已经有概念了。如果你愿意，你会暂停一下，在你脑海中，将这本书归类为某个特定的类型。而在那个类型中，已经包含了哪些书。</w:t>
      </w:r>
    </w:p>
    <w:p w14:paraId="16A4B68B" w14:textId="77777777" w:rsidR="008C01C2" w:rsidRDefault="00556207">
      <w:pPr>
        <w:pStyle w:val="a0"/>
      </w:pPr>
      <w:r>
        <w:t>2</w:t>
      </w:r>
      <w:r>
        <w:t>）</w:t>
      </w:r>
      <w:r>
        <w:t xml:space="preserve"> </w:t>
      </w:r>
      <w:r>
        <w:t>研究</w:t>
      </w:r>
      <w:r>
        <w:rPr>
          <w:b/>
        </w:rPr>
        <w:t>目录。</w:t>
      </w:r>
      <w:r>
        <w:t>对这本书的基本架构做概括性的理解。</w:t>
      </w:r>
    </w:p>
    <w:p w14:paraId="47FBA034" w14:textId="77777777" w:rsidR="008C01C2" w:rsidRDefault="00556207">
      <w:pPr>
        <w:pStyle w:val="a0"/>
      </w:pPr>
      <w:r>
        <w:t>3</w:t>
      </w:r>
      <w:r>
        <w:t>）</w:t>
      </w:r>
      <w:r>
        <w:t xml:space="preserve"> </w:t>
      </w:r>
      <w:r>
        <w:t>检视</w:t>
      </w:r>
      <w:r>
        <w:rPr>
          <w:b/>
        </w:rPr>
        <w:t>索引。</w:t>
      </w:r>
      <w:r>
        <w:t>判断一本书的重要词汇。</w:t>
      </w:r>
    </w:p>
    <w:p w14:paraId="1B3DBD17" w14:textId="77777777" w:rsidR="008C01C2" w:rsidRDefault="00556207">
      <w:pPr>
        <w:pStyle w:val="a0"/>
      </w:pPr>
      <w:r>
        <w:t>4</w:t>
      </w:r>
      <w:r>
        <w:t>）</w:t>
      </w:r>
      <w:r>
        <w:t xml:space="preserve"> </w:t>
      </w:r>
      <w:r>
        <w:t>读一下</w:t>
      </w:r>
      <w:r>
        <w:rPr>
          <w:b/>
        </w:rPr>
        <w:t>书衣</w:t>
      </w:r>
      <w:r>
        <w:t>。</w:t>
      </w:r>
    </w:p>
    <w:p w14:paraId="2A8BD8CC" w14:textId="77777777" w:rsidR="008C01C2" w:rsidRDefault="00556207">
      <w:pPr>
        <w:pStyle w:val="a0"/>
      </w:pPr>
      <w:r>
        <w:t>5</w:t>
      </w:r>
      <w:r>
        <w:t>）</w:t>
      </w:r>
      <w:r>
        <w:t xml:space="preserve"> </w:t>
      </w:r>
      <w:r>
        <w:t>从对目录的印象入手，挑出</w:t>
      </w:r>
      <w:r>
        <w:rPr>
          <w:b/>
        </w:rPr>
        <w:t>几个和主题很相关的篇章</w:t>
      </w:r>
      <w:r>
        <w:t>来看。如果这些篇章有开头和结尾的摘要，就看这些摘要。</w:t>
      </w:r>
    </w:p>
    <w:p w14:paraId="5208E1DA" w14:textId="77777777" w:rsidR="008C01C2" w:rsidRDefault="00556207">
      <w:pPr>
        <w:pStyle w:val="a0"/>
      </w:pPr>
      <w:r>
        <w:t>6</w:t>
      </w:r>
      <w:r>
        <w:t>）</w:t>
      </w:r>
      <w:r>
        <w:t xml:space="preserve"> </w:t>
      </w:r>
      <w:r>
        <w:t>把书打开，东翻</w:t>
      </w:r>
      <w:r>
        <w:t>翻西翻翻，念一两段，有时候连续读几页，但不要太多。</w:t>
      </w:r>
    </w:p>
    <w:p w14:paraId="39CD3692" w14:textId="77777777" w:rsidR="008C01C2" w:rsidRDefault="00556207">
      <w:pPr>
        <w:pStyle w:val="a0"/>
      </w:pPr>
      <w:r>
        <w:t>7</w:t>
      </w:r>
      <w:r>
        <w:t>）</w:t>
      </w:r>
      <w:r>
        <w:t xml:space="preserve"> </w:t>
      </w:r>
      <w:r>
        <w:t>读一下一本书的</w:t>
      </w:r>
      <w:r>
        <w:rPr>
          <w:b/>
        </w:rPr>
        <w:t>结尾最后的两三页</w:t>
      </w:r>
      <w:r>
        <w:t>，很多作者在结尾做综述。</w:t>
      </w:r>
    </w:p>
    <w:p w14:paraId="10B358BB" w14:textId="77777777" w:rsidR="008C01C2" w:rsidRDefault="00556207">
      <w:pPr>
        <w:pStyle w:val="a0"/>
      </w:pPr>
      <w:r>
        <w:t>8</w:t>
      </w:r>
      <w:r>
        <w:t>）</w:t>
      </w:r>
      <w:r>
        <w:t xml:space="preserve"> </w:t>
      </w:r>
      <w:r>
        <w:t>最后，花几分钟到一小时，下一个结论，你是否应该继续的投入时间进行分析阅读。</w:t>
      </w:r>
    </w:p>
    <w:p w14:paraId="4B5FC1AB" w14:textId="77777777" w:rsidR="008C01C2" w:rsidRDefault="00556207">
      <w:pPr>
        <w:pStyle w:val="a0"/>
      </w:pPr>
      <w:r>
        <w:t>检视阅读是非常主动的阅读，一个人如果不能灵活，不能够集中精神来阅读，就没有办法进行检视阅读。你可以把自己想象成为一个侦探，在寻找一本书的主题或思想的线索，随时保持敏感，就很容易让一切状况清楚。</w:t>
      </w:r>
    </w:p>
    <w:p w14:paraId="33959EC1" w14:textId="77777777" w:rsidR="008C01C2" w:rsidRDefault="00556207">
      <w:pPr>
        <w:pStyle w:val="2"/>
      </w:pPr>
      <w:bookmarkStart w:id="21" w:name="检视阅读二粗浅的阅读"/>
      <w:bookmarkStart w:id="22" w:name="_Toc131092022"/>
      <w:r>
        <w:t>检视阅读二：粗浅的阅读</w:t>
      </w:r>
      <w:bookmarkEnd w:id="21"/>
      <w:bookmarkEnd w:id="22"/>
    </w:p>
    <w:p w14:paraId="0DF81F98" w14:textId="77777777" w:rsidR="008C01C2" w:rsidRDefault="00556207">
      <w:pPr>
        <w:pStyle w:val="FirstParagraph"/>
      </w:pPr>
      <w:r>
        <w:t>头一次面对一本很难读的书的时候，从头到尾先读一遍，碰到不懂的地方不要停下来搜索或思索。只注意你能理解的部分，不要为一些设法立即了解的东西而停顿。</w:t>
      </w:r>
    </w:p>
    <w:p w14:paraId="02E0B6A8" w14:textId="77777777" w:rsidR="008C01C2" w:rsidRDefault="00556207">
      <w:pPr>
        <w:pStyle w:val="a0"/>
      </w:pPr>
      <w:r>
        <w:t>在读第二遍的时候，你对那个难的地方会了解的更多一些，但在那之前，你必须从头到尾的读一遍。譬如读莎士比亚的作品、亚当斯密的作品，第一次读不拘泥于理解全部。</w:t>
      </w:r>
    </w:p>
    <w:p w14:paraId="01CBF37F" w14:textId="77777777" w:rsidR="008C01C2" w:rsidRDefault="00556207">
      <w:pPr>
        <w:pStyle w:val="2"/>
      </w:pPr>
      <w:bookmarkStart w:id="23" w:name="阅读的速度"/>
      <w:bookmarkStart w:id="24" w:name="_Toc131092023"/>
      <w:r>
        <w:t>阅读的速度</w:t>
      </w:r>
      <w:bookmarkEnd w:id="23"/>
      <w:bookmarkEnd w:id="24"/>
    </w:p>
    <w:p w14:paraId="084905EA" w14:textId="77777777" w:rsidR="008C01C2" w:rsidRDefault="00556207">
      <w:pPr>
        <w:pStyle w:val="FirstParagraph"/>
      </w:pPr>
      <w:r>
        <w:t>依照读物的性质和复杂程度而不同。所谓阅读速度，不是说能读得快，还要能用不同的速度来阅读，要知道什么时候，用什么速度来阅读是恰当的。</w:t>
      </w:r>
    </w:p>
    <w:p w14:paraId="7474A403" w14:textId="77777777" w:rsidR="008C01C2" w:rsidRDefault="00556207">
      <w:pPr>
        <w:pStyle w:val="a0"/>
      </w:pPr>
      <w:r>
        <w:t>我们的头脑是个惊人的工具，可以在一瞥之间掌握一个句子或段落。你可以用</w:t>
      </w:r>
      <w:r>
        <w:t>自己的手指在章节之间移动来提高速度。</w:t>
      </w:r>
    </w:p>
    <w:p w14:paraId="39C500A5" w14:textId="77777777" w:rsidR="008C01C2" w:rsidRDefault="00556207">
      <w:pPr>
        <w:pStyle w:val="1"/>
      </w:pPr>
      <w:bookmarkStart w:id="25" w:name="第五章-如何做一个自我要求的读者"/>
      <w:bookmarkStart w:id="26" w:name="_Toc131092024"/>
      <w:r>
        <w:lastRenderedPageBreak/>
        <w:t>第五章</w:t>
      </w:r>
      <w:r>
        <w:t xml:space="preserve"> </w:t>
      </w:r>
      <w:r>
        <w:t>如何做一个自我要求的读者</w:t>
      </w:r>
      <w:bookmarkEnd w:id="25"/>
      <w:bookmarkEnd w:id="26"/>
    </w:p>
    <w:p w14:paraId="55B67D73" w14:textId="77777777" w:rsidR="008C01C2" w:rsidRDefault="00556207">
      <w:pPr>
        <w:pStyle w:val="2"/>
      </w:pPr>
      <w:bookmarkStart w:id="27" w:name="主动阅读的基础一个阅读者要提出的四个基本问题"/>
      <w:bookmarkStart w:id="28" w:name="_Toc131092025"/>
      <w:r>
        <w:t>主动阅读的基础：一个阅读者要提出的四个基本问题</w:t>
      </w:r>
      <w:bookmarkEnd w:id="27"/>
      <w:bookmarkEnd w:id="28"/>
    </w:p>
    <w:p w14:paraId="54F797DE" w14:textId="77777777" w:rsidR="008C01C2" w:rsidRDefault="00556207">
      <w:pPr>
        <w:pStyle w:val="FirstParagraph"/>
      </w:pPr>
      <w:r>
        <w:t>任何一种超越了基础阅读的层次，核心就是你要努力的提出问题，然后你尽可能的找到答案。这是绝对不可以忘掉的原则。这就是有自我要求的读者，和没有自我要求的读者的区别。你在阅读时，要提出问题来，还必须常识从书中找到答案，回答这些问题。关于一本书，你一定要提出四个主要的问题：</w:t>
      </w:r>
    </w:p>
    <w:p w14:paraId="3989F97D" w14:textId="77777777" w:rsidR="008C01C2" w:rsidRDefault="00556207">
      <w:pPr>
        <w:pStyle w:val="a0"/>
      </w:pPr>
      <w:r>
        <w:t>1</w:t>
      </w:r>
      <w:r>
        <w:t>）</w:t>
      </w:r>
      <w:r>
        <w:t xml:space="preserve"> </w:t>
      </w:r>
      <w:r>
        <w:rPr>
          <w:b/>
        </w:rPr>
        <w:t>这本书到底在谈什么？</w:t>
      </w:r>
      <w:r>
        <w:t>你一定要想办法找到这本书的主题，作者如何发展这个主题，如何逐步从核心主题分解出从属的关键议题来。</w:t>
      </w:r>
    </w:p>
    <w:p w14:paraId="7D350214" w14:textId="77777777" w:rsidR="008C01C2" w:rsidRDefault="00556207">
      <w:pPr>
        <w:pStyle w:val="a0"/>
      </w:pPr>
      <w:r>
        <w:t>2</w:t>
      </w:r>
      <w:r>
        <w:t>）</w:t>
      </w:r>
      <w:r>
        <w:t xml:space="preserve"> </w:t>
      </w:r>
      <w:r>
        <w:rPr>
          <w:b/>
        </w:rPr>
        <w:t>作者细部都说了什么，怎么说的？</w:t>
      </w:r>
      <w:r>
        <w:t>你一定要想办法找出主要的想法、声明与论点。</w:t>
      </w:r>
    </w:p>
    <w:p w14:paraId="759DB904" w14:textId="77777777" w:rsidR="008C01C2" w:rsidRDefault="00556207">
      <w:pPr>
        <w:pStyle w:val="a0"/>
      </w:pPr>
      <w:r>
        <w:t>3</w:t>
      </w:r>
      <w:r>
        <w:t>）</w:t>
      </w:r>
      <w:r>
        <w:t xml:space="preserve"> </w:t>
      </w:r>
      <w:r>
        <w:rPr>
          <w:b/>
        </w:rPr>
        <w:t>这本书说的有道理吗？</w:t>
      </w:r>
      <w:r>
        <w:t>是全部有道理，还是部分有道理？除非你能回答前两个问题，否则你没法回答这个问题。如果你读了一本书，读的很认真，你会觉得自己有责任对这本书做个自己的判断，光是知道作者的想法是不够的。</w:t>
      </w:r>
    </w:p>
    <w:p w14:paraId="3ECFC31E" w14:textId="77777777" w:rsidR="008C01C2" w:rsidRDefault="00556207">
      <w:pPr>
        <w:pStyle w:val="a0"/>
      </w:pPr>
      <w:r>
        <w:t>4</w:t>
      </w:r>
      <w:r>
        <w:t>）</w:t>
      </w:r>
      <w:r>
        <w:t xml:space="preserve"> </w:t>
      </w:r>
      <w:r>
        <w:rPr>
          <w:b/>
        </w:rPr>
        <w:t>这本书跟你有什么关系？</w:t>
      </w:r>
      <w:r>
        <w:t>这本书的内容，你真的有必要了解吗？这本书给你的启示是什么？</w:t>
      </w:r>
    </w:p>
    <w:p w14:paraId="437D28B2" w14:textId="77777777" w:rsidR="008C01C2" w:rsidRDefault="00556207">
      <w:pPr>
        <w:pStyle w:val="a0"/>
      </w:pPr>
      <w:r>
        <w:t>检视阅读主要是解答前两个问题，分析阅读主要是解答后两个问题，而主题阅读是最关注最后一个问题</w:t>
      </w:r>
      <w:r>
        <w:t xml:space="preserve"> – </w:t>
      </w:r>
      <w:r>
        <w:t>这本书跟你有什么关系</w:t>
      </w:r>
      <w:r>
        <w:t xml:space="preserve"> – </w:t>
      </w:r>
      <w:r>
        <w:t>阅读中最重要的问</w:t>
      </w:r>
      <w:r>
        <w:t>题。</w:t>
      </w:r>
    </w:p>
    <w:p w14:paraId="338F037D" w14:textId="77777777" w:rsidR="008C01C2" w:rsidRDefault="00556207">
      <w:pPr>
        <w:pStyle w:val="a0"/>
      </w:pPr>
      <w:r>
        <w:t>光是知道这四个问题还不够，你要在阅读中去提出这些问题，要养成这样的习惯，才能成为一个有自我要求的阅读者，除此之外，你还要知道如何精确、正确的回答这些问题，如此训练而来的能力，就是阅读的艺术。要保持主动的阅读，你不只是要有意愿这么做，还要有技巧，能战胜自己最初觉得能力不足的地方。</w:t>
      </w:r>
    </w:p>
    <w:p w14:paraId="1085AF8D" w14:textId="77777777" w:rsidR="008C01C2" w:rsidRDefault="00556207">
      <w:pPr>
        <w:pStyle w:val="2"/>
      </w:pPr>
      <w:bookmarkStart w:id="29" w:name="如何让一本书真正属于你"/>
      <w:bookmarkStart w:id="30" w:name="_Toc131092026"/>
      <w:r>
        <w:t>如何让一本书真正属于你</w:t>
      </w:r>
      <w:bookmarkEnd w:id="29"/>
      <w:bookmarkEnd w:id="30"/>
    </w:p>
    <w:p w14:paraId="73AC5F3B" w14:textId="77777777" w:rsidR="008C01C2" w:rsidRDefault="00556207">
      <w:pPr>
        <w:pStyle w:val="FirstParagraph"/>
      </w:pPr>
      <w:r>
        <w:t>在读书时，手中有一支比会帮助你提出问题，和回答问题。要真正的完全拥有一本书，必须把这本书变成你自己的一部分，就是要写下去。为什么对阅读来说，在书上做笔记是不可或缺的一件事呢？第一，那会让你保持清醒；第二</w:t>
      </w:r>
      <w:r>
        <w:t>，主动的阅读是一种思考，而思考倾向于用语言表达出来，如果一个人说他知道自己在想些什么，却说不出来，通常是他并不知道自己在想什么；第三，将感想写下来，能帮助你记住作者的思想。</w:t>
      </w:r>
    </w:p>
    <w:p w14:paraId="36CE3E50" w14:textId="77777777" w:rsidR="008C01C2" w:rsidRDefault="00556207">
      <w:pPr>
        <w:pStyle w:val="a0"/>
      </w:pPr>
      <w:r>
        <w:t>阅读一本书，就是你与作者之间的对话，有关一个主题，他知道的应该比你多，否则你用不着看了。但是了解是双向沟通，学生必须向自己提出问题，也要向老师提出问题，一旦他了解老师的说法，还要能跟老师争辩，在书上做笔记，其实就是表达你跟作者的相同或相异的观点，这是你对作者付出的最高的敬意。做笔记的一些方法：</w:t>
      </w:r>
    </w:p>
    <w:p w14:paraId="213961D9" w14:textId="77777777" w:rsidR="008C01C2" w:rsidRDefault="00556207">
      <w:pPr>
        <w:pStyle w:val="a0"/>
      </w:pPr>
      <w:r>
        <w:lastRenderedPageBreak/>
        <w:t>1</w:t>
      </w:r>
      <w:r>
        <w:t>）</w:t>
      </w:r>
      <w:r>
        <w:t xml:space="preserve"> </w:t>
      </w:r>
      <w:r>
        <w:t>画底线</w:t>
      </w:r>
    </w:p>
    <w:p w14:paraId="316B930E" w14:textId="77777777" w:rsidR="008C01C2" w:rsidRDefault="00556207">
      <w:pPr>
        <w:pStyle w:val="a0"/>
      </w:pPr>
      <w:r>
        <w:t>2</w:t>
      </w:r>
      <w:r>
        <w:t>）</w:t>
      </w:r>
      <w:r>
        <w:t xml:space="preserve"> </w:t>
      </w:r>
      <w:r>
        <w:t>在画底线处的栏外再加画一道线，或者在画底线的段加一个符号</w:t>
      </w:r>
      <w:r>
        <w:t xml:space="preserve"> ※</w:t>
      </w:r>
    </w:p>
    <w:p w14:paraId="06F55608" w14:textId="77777777" w:rsidR="008C01C2" w:rsidRDefault="00556207">
      <w:pPr>
        <w:pStyle w:val="a0"/>
      </w:pPr>
      <w:r>
        <w:t>3</w:t>
      </w:r>
      <w:r>
        <w:t>）</w:t>
      </w:r>
      <w:r>
        <w:t xml:space="preserve"> </w:t>
      </w:r>
      <w:r>
        <w:t>在空白处做星号</w:t>
      </w:r>
      <w:r>
        <w:t xml:space="preserve"> ※ </w:t>
      </w:r>
      <w:r>
        <w:t>，慎重，只强调书中最重要的一些内容</w:t>
      </w:r>
    </w:p>
    <w:p w14:paraId="0CF2317F" w14:textId="77777777" w:rsidR="008C01C2" w:rsidRDefault="00556207">
      <w:pPr>
        <w:pStyle w:val="a0"/>
      </w:pPr>
      <w:r>
        <w:t>4</w:t>
      </w:r>
      <w:r>
        <w:t>）</w:t>
      </w:r>
      <w:r>
        <w:t xml:space="preserve"> </w:t>
      </w:r>
      <w:r>
        <w:t>在空白处编号，作者的某个论点发展出的一连串的重要的陈述，可以做顺序编号</w:t>
      </w:r>
    </w:p>
    <w:p w14:paraId="42619EA4" w14:textId="77777777" w:rsidR="008C01C2" w:rsidRDefault="00556207">
      <w:pPr>
        <w:pStyle w:val="a0"/>
      </w:pPr>
      <w:r>
        <w:t>5</w:t>
      </w:r>
      <w:r>
        <w:t>）</w:t>
      </w:r>
      <w:r>
        <w:t xml:space="preserve"> </w:t>
      </w:r>
      <w:r>
        <w:t>在空白处记下其它的页码</w:t>
      </w:r>
      <w:r>
        <w:t xml:space="preserve"> – </w:t>
      </w:r>
      <w:r>
        <w:t>强调作者在其他部分也有同样的论点、关联内容、或者是不同的观点</w:t>
      </w:r>
    </w:p>
    <w:p w14:paraId="360FDAB0" w14:textId="77777777" w:rsidR="008C01C2" w:rsidRDefault="00556207">
      <w:pPr>
        <w:pStyle w:val="a0"/>
      </w:pPr>
      <w:r>
        <w:t>6</w:t>
      </w:r>
      <w:r>
        <w:t>）</w:t>
      </w:r>
      <w:r>
        <w:t xml:space="preserve"> </w:t>
      </w:r>
      <w:r>
        <w:t>将关键句子或关键字圈出来</w:t>
      </w:r>
    </w:p>
    <w:p w14:paraId="19455500" w14:textId="77777777" w:rsidR="008C01C2" w:rsidRDefault="00556207">
      <w:pPr>
        <w:pStyle w:val="a0"/>
      </w:pPr>
      <w:r>
        <w:t>7</w:t>
      </w:r>
      <w:r>
        <w:t>）</w:t>
      </w:r>
      <w:r>
        <w:t xml:space="preserve"> </w:t>
      </w:r>
      <w:r>
        <w:t>在书的空白处做笔记；书前的空白页或书后的空白页，还有目录，都可以用来记载你的思想；尤其是在书后做索引，在书前的空白页做总结的大纲，试着将全书的整体架构写下来。你的笔记证明</w:t>
      </w:r>
      <w:r>
        <w:t>了你对这本书的所有权。</w:t>
      </w:r>
    </w:p>
    <w:p w14:paraId="13DAAA48" w14:textId="77777777" w:rsidR="008C01C2" w:rsidRDefault="00556207">
      <w:pPr>
        <w:pStyle w:val="2"/>
      </w:pPr>
      <w:bookmarkStart w:id="31" w:name="三种做笔记的方法"/>
      <w:bookmarkStart w:id="32" w:name="_Toc131092027"/>
      <w:r>
        <w:t>三种做笔记的方法</w:t>
      </w:r>
      <w:bookmarkEnd w:id="31"/>
      <w:bookmarkEnd w:id="32"/>
    </w:p>
    <w:p w14:paraId="46C3585C" w14:textId="77777777" w:rsidR="008C01C2" w:rsidRDefault="00556207">
      <w:pPr>
        <w:pStyle w:val="FirstParagraph"/>
      </w:pPr>
      <w:r>
        <w:t>1</w:t>
      </w:r>
      <w:r>
        <w:t>）</w:t>
      </w:r>
      <w:r>
        <w:t xml:space="preserve"> </w:t>
      </w:r>
      <w:r>
        <w:rPr>
          <w:b/>
        </w:rPr>
        <w:t>结构笔记</w:t>
      </w:r>
      <w:r>
        <w:t>：至少在检视阅读这个层次，你就要提出问题，并且记录在相应的地方，在你记忆犹新时，也将你的答案记下来，虽然不是总能做到。这些笔记主要的是围绕全书的架构，而不是细节。</w:t>
      </w:r>
    </w:p>
    <w:p w14:paraId="4F2190D8" w14:textId="77777777" w:rsidR="008C01C2" w:rsidRDefault="00556207">
      <w:pPr>
        <w:pStyle w:val="a0"/>
      </w:pPr>
      <w:r>
        <w:t>2</w:t>
      </w:r>
      <w:r>
        <w:t>）</w:t>
      </w:r>
      <w:r>
        <w:t xml:space="preserve"> </w:t>
      </w:r>
      <w:r>
        <w:rPr>
          <w:b/>
        </w:rPr>
        <w:t>概念笔记</w:t>
      </w:r>
      <w:r>
        <w:t>：你了解了作者对某个主题的一些想法，这些概念是作者的观点，当你读的深入的时候，你会对这些概念有自己的观点。</w:t>
      </w:r>
    </w:p>
    <w:p w14:paraId="55BE9CFD" w14:textId="77777777" w:rsidR="008C01C2" w:rsidRDefault="00556207">
      <w:pPr>
        <w:pStyle w:val="a0"/>
      </w:pPr>
      <w:r>
        <w:t>3</w:t>
      </w:r>
      <w:r>
        <w:t>）</w:t>
      </w:r>
      <w:r>
        <w:t xml:space="preserve"> </w:t>
      </w:r>
      <w:r>
        <w:rPr>
          <w:b/>
        </w:rPr>
        <w:t>辩证笔记：</w:t>
      </w:r>
      <w:r>
        <w:t>在你同时读几本主题相似的书，那就要做针对讨论情境的笔记。这场讨论由许多作者共同参与，通常你会在一本书的空白处，标记不同的其他书的页码。通常你也会用一张单独</w:t>
      </w:r>
      <w:r>
        <w:t>的纸来记载，就一个单独的主题，把所有相关的陈述和疑问顺序而列。</w:t>
      </w:r>
    </w:p>
    <w:p w14:paraId="0C996CAE" w14:textId="77777777" w:rsidR="008C01C2" w:rsidRDefault="00556207">
      <w:pPr>
        <w:pStyle w:val="2"/>
      </w:pPr>
      <w:bookmarkStart w:id="33" w:name="培养阅读的习惯"/>
      <w:bookmarkStart w:id="34" w:name="_Toc131092028"/>
      <w:r>
        <w:t>培养阅读的习惯</w:t>
      </w:r>
      <w:bookmarkEnd w:id="33"/>
      <w:bookmarkEnd w:id="34"/>
    </w:p>
    <w:p w14:paraId="74EB0FB9" w14:textId="77777777" w:rsidR="008C01C2" w:rsidRDefault="00556207">
      <w:pPr>
        <w:pStyle w:val="FirstParagraph"/>
      </w:pPr>
      <w:r>
        <w:t>所谓艺术或技巧，只属于那个能养成习惯，并且能依照规则来运用的人。知道一项艺术的规则，跟养成习惯是不同的，我们谈到一个有技巧的人时，并不是说他知道该如何去做一件事，而是他既了解规则，同时也养成了去做那件事的习惯。艺术和其它有规则可循的事情一样，是可以学习、运用的。</w:t>
      </w:r>
    </w:p>
    <w:p w14:paraId="78C7151A" w14:textId="77777777" w:rsidR="008C01C2" w:rsidRDefault="00556207">
      <w:pPr>
        <w:pStyle w:val="a0"/>
      </w:pPr>
      <w:r>
        <w:t>阅读就像滑雪一样，滑雪和阅读一样，都是很优美又和谐的一种运动。它们都是由连续的动作组成，但是为了要忘掉这些单一的动作而组合成连续的动作，一开始你必须分别单独学会这些单一</w:t>
      </w:r>
      <w:r>
        <w:t>的动作。等所有的分开的动作都熟悉了，就可以渐渐的融为一体，学习者就能将注意力放在目标上，而他也具备了要达成目标的能力了。在分析阅读及以上的层次，是非常复杂的动作，比滑雪还复杂，那更是一种心智的活动。</w:t>
      </w:r>
    </w:p>
    <w:p w14:paraId="0881920A" w14:textId="77777777" w:rsidR="008C01C2" w:rsidRDefault="00556207">
      <w:pPr>
        <w:pStyle w:val="1"/>
      </w:pPr>
      <w:bookmarkStart w:id="35" w:name="第二篇-分析阅读6-12章"/>
      <w:bookmarkStart w:id="36" w:name="_Toc131092029"/>
      <w:r>
        <w:lastRenderedPageBreak/>
        <w:t>第二篇</w:t>
      </w:r>
      <w:r>
        <w:t xml:space="preserve"> </w:t>
      </w:r>
      <w:r>
        <w:t>分析阅读（</w:t>
      </w:r>
      <w:r>
        <w:t>6-12</w:t>
      </w:r>
      <w:r>
        <w:t>章）</w:t>
      </w:r>
      <w:bookmarkEnd w:id="35"/>
      <w:bookmarkEnd w:id="36"/>
    </w:p>
    <w:p w14:paraId="6DCC4C64" w14:textId="77777777" w:rsidR="008C01C2" w:rsidRDefault="00556207">
      <w:pPr>
        <w:pStyle w:val="2"/>
      </w:pPr>
      <w:bookmarkStart w:id="37" w:name="阶段一找出一本书在谈什么"/>
      <w:bookmarkStart w:id="38" w:name="_Toc131092030"/>
      <w:r>
        <w:t>阶段一、找出一本书在谈什么</w:t>
      </w:r>
      <w:bookmarkEnd w:id="37"/>
      <w:bookmarkEnd w:id="38"/>
    </w:p>
    <w:p w14:paraId="519B9276" w14:textId="77777777" w:rsidR="008C01C2" w:rsidRDefault="00556207">
      <w:pPr>
        <w:pStyle w:val="FirstParagraph"/>
      </w:pPr>
      <w:r>
        <w:t>1</w:t>
      </w:r>
      <w:r>
        <w:t>）</w:t>
      </w:r>
      <w:r>
        <w:t xml:space="preserve"> </w:t>
      </w:r>
      <w:r>
        <w:t>你一定要知道自己在读的是哪一类的书，而且要越早知道越好。最好在开始阅读之前就先知道。</w:t>
      </w:r>
    </w:p>
    <w:p w14:paraId="584E95B4" w14:textId="77777777" w:rsidR="008C01C2" w:rsidRDefault="00556207">
      <w:pPr>
        <w:pStyle w:val="a0"/>
      </w:pPr>
      <w:r>
        <w:t>2</w:t>
      </w:r>
      <w:r>
        <w:t>）</w:t>
      </w:r>
      <w:r>
        <w:t xml:space="preserve"> </w:t>
      </w:r>
      <w:r>
        <w:t>使用一个单一的句子，或最多几句话，一小段文字，来叙述整本书的内容。</w:t>
      </w:r>
    </w:p>
    <w:p w14:paraId="59D1F640" w14:textId="77777777" w:rsidR="008C01C2" w:rsidRDefault="00556207">
      <w:pPr>
        <w:pStyle w:val="a0"/>
      </w:pPr>
      <w:r>
        <w:t>3</w:t>
      </w:r>
      <w:r>
        <w:t>）</w:t>
      </w:r>
      <w:r>
        <w:t xml:space="preserve"> </w:t>
      </w:r>
      <w:r>
        <w:t>按照顺序与关联，列出全书的重要部分，将全书的纲要拟出来以后，再将各个部分的纲要一</w:t>
      </w:r>
      <w:r>
        <w:t>一列出。</w:t>
      </w:r>
    </w:p>
    <w:p w14:paraId="66E0E99D" w14:textId="77777777" w:rsidR="008C01C2" w:rsidRDefault="00556207">
      <w:pPr>
        <w:pStyle w:val="a0"/>
      </w:pPr>
      <w:r>
        <w:t>4</w:t>
      </w:r>
      <w:r>
        <w:t>）</w:t>
      </w:r>
      <w:r>
        <w:t xml:space="preserve"> </w:t>
      </w:r>
      <w:r>
        <w:t>找出作者要问的问题，要解决的问题。</w:t>
      </w:r>
    </w:p>
    <w:p w14:paraId="5D6F093F" w14:textId="77777777" w:rsidR="008C01C2" w:rsidRDefault="00556207">
      <w:pPr>
        <w:pStyle w:val="2"/>
      </w:pPr>
      <w:bookmarkStart w:id="39" w:name="阶段二诠释一本书的内容"/>
      <w:bookmarkStart w:id="40" w:name="_Toc131092031"/>
      <w:r>
        <w:t>阶段二、诠释一本书的内容</w:t>
      </w:r>
      <w:bookmarkEnd w:id="39"/>
      <w:bookmarkEnd w:id="40"/>
    </w:p>
    <w:p w14:paraId="07C28E3B" w14:textId="77777777" w:rsidR="008C01C2" w:rsidRDefault="00556207">
      <w:pPr>
        <w:pStyle w:val="FirstParagraph"/>
      </w:pPr>
      <w:r>
        <w:t>5</w:t>
      </w:r>
      <w:r>
        <w:t>）</w:t>
      </w:r>
      <w:r>
        <w:t xml:space="preserve"> </w:t>
      </w:r>
      <w:r>
        <w:t>诠释作者使用的关键词，与作者达成共识。</w:t>
      </w:r>
    </w:p>
    <w:p w14:paraId="4DD726D4" w14:textId="77777777" w:rsidR="008C01C2" w:rsidRDefault="00556207">
      <w:pPr>
        <w:pStyle w:val="a0"/>
      </w:pPr>
      <w:r>
        <w:t>6</w:t>
      </w:r>
      <w:r>
        <w:t>）</w:t>
      </w:r>
      <w:r>
        <w:t xml:space="preserve"> </w:t>
      </w:r>
      <w:r>
        <w:t>从最重要的句子中，抓出作者的重要主旨。</w:t>
      </w:r>
    </w:p>
    <w:p w14:paraId="51F97219" w14:textId="77777777" w:rsidR="008C01C2" w:rsidRDefault="00556207">
      <w:pPr>
        <w:pStyle w:val="a0"/>
      </w:pPr>
      <w:r>
        <w:t>7</w:t>
      </w:r>
      <w:r>
        <w:t>）</w:t>
      </w:r>
      <w:r>
        <w:t xml:space="preserve"> </w:t>
      </w:r>
      <w:r>
        <w:t>找出作者的论述，重新架构这些论述的前因后果，以明白作者的主张。</w:t>
      </w:r>
    </w:p>
    <w:p w14:paraId="699B162D" w14:textId="77777777" w:rsidR="008C01C2" w:rsidRDefault="00556207">
      <w:pPr>
        <w:pStyle w:val="a0"/>
      </w:pPr>
      <w:r>
        <w:t>8</w:t>
      </w:r>
      <w:r>
        <w:t>）</w:t>
      </w:r>
      <w:r>
        <w:t xml:space="preserve"> </w:t>
      </w:r>
      <w:r>
        <w:t>确定作者已经解决了哪些问题，还有哪些是未解决的。在未解决的问题中，确定哪些是做作者认为自己无法解决的。</w:t>
      </w:r>
    </w:p>
    <w:p w14:paraId="7DAEA82B" w14:textId="77777777" w:rsidR="008C01C2" w:rsidRDefault="00556207">
      <w:pPr>
        <w:pStyle w:val="2"/>
      </w:pPr>
      <w:bookmarkStart w:id="41" w:name="阶段三沟通知识一样的评论一本书"/>
      <w:bookmarkStart w:id="42" w:name="_Toc131092032"/>
      <w:r>
        <w:t>阶段三、沟通知识一样的评论一本书</w:t>
      </w:r>
      <w:bookmarkEnd w:id="41"/>
      <w:bookmarkEnd w:id="42"/>
    </w:p>
    <w:p w14:paraId="30766213" w14:textId="77777777" w:rsidR="008C01C2" w:rsidRDefault="00556207">
      <w:pPr>
        <w:pStyle w:val="FirstParagraph"/>
      </w:pPr>
      <w:r>
        <w:t xml:space="preserve">A. </w:t>
      </w:r>
      <w:r>
        <w:t>智慧的礼节</w:t>
      </w:r>
    </w:p>
    <w:p w14:paraId="489D2E78" w14:textId="77777777" w:rsidR="008C01C2" w:rsidRDefault="00556207">
      <w:pPr>
        <w:pStyle w:val="a0"/>
      </w:pPr>
      <w:r>
        <w:t>9</w:t>
      </w:r>
      <w:r>
        <w:t>）</w:t>
      </w:r>
      <w:r>
        <w:t xml:space="preserve"> </w:t>
      </w:r>
      <w:r>
        <w:t>在你说出</w:t>
      </w:r>
      <w:r>
        <w:t>“</w:t>
      </w:r>
      <w:r>
        <w:t>我同意</w:t>
      </w:r>
      <w:r>
        <w:t>”</w:t>
      </w:r>
      <w:r>
        <w:t>，</w:t>
      </w:r>
      <w:r>
        <w:t>“</w:t>
      </w:r>
      <w:r>
        <w:t>我不同意</w:t>
      </w:r>
      <w:r>
        <w:t>”</w:t>
      </w:r>
      <w:r>
        <w:t>，</w:t>
      </w:r>
      <w:r>
        <w:t>“</w:t>
      </w:r>
      <w:r>
        <w:t>我暂缓评论</w:t>
      </w:r>
      <w:r>
        <w:t>”</w:t>
      </w:r>
      <w:r>
        <w:t>之前，你一定要肯定的说</w:t>
      </w:r>
      <w:r>
        <w:t>“</w:t>
      </w:r>
      <w:r>
        <w:t>我了解了</w:t>
      </w:r>
      <w:r>
        <w:t>”</w:t>
      </w:r>
      <w:r>
        <w:t>。</w:t>
      </w:r>
    </w:p>
    <w:p w14:paraId="510C9AF1" w14:textId="77777777" w:rsidR="008C01C2" w:rsidRDefault="00556207">
      <w:pPr>
        <w:pStyle w:val="a0"/>
      </w:pPr>
      <w:r>
        <w:t>10</w:t>
      </w:r>
      <w:r>
        <w:t>）</w:t>
      </w:r>
      <w:r>
        <w:t xml:space="preserve">  </w:t>
      </w:r>
      <w:r>
        <w:t>当你不同意作者的观点时，要理性的表达自己的意见，不要无理的辩驳或争论。</w:t>
      </w:r>
    </w:p>
    <w:p w14:paraId="6BA0F839" w14:textId="77777777" w:rsidR="008C01C2" w:rsidRDefault="00556207">
      <w:pPr>
        <w:pStyle w:val="a0"/>
      </w:pPr>
      <w:r>
        <w:t>11</w:t>
      </w:r>
      <w:r>
        <w:t>）</w:t>
      </w:r>
      <w:r>
        <w:t xml:space="preserve">  </w:t>
      </w:r>
      <w:r>
        <w:t>尊重知识与你的观点的不同，在作任何评断之前，都要找出理论基础。</w:t>
      </w:r>
    </w:p>
    <w:p w14:paraId="195F9965" w14:textId="77777777" w:rsidR="008C01C2" w:rsidRDefault="00556207">
      <w:pPr>
        <w:pStyle w:val="a0"/>
      </w:pPr>
      <w:r>
        <w:t xml:space="preserve">B. </w:t>
      </w:r>
      <w:r>
        <w:t>批评作者的观点</w:t>
      </w:r>
    </w:p>
    <w:p w14:paraId="038C86BF" w14:textId="77777777" w:rsidR="008C01C2" w:rsidRDefault="00556207">
      <w:pPr>
        <w:pStyle w:val="a0"/>
      </w:pPr>
      <w:r>
        <w:t>12</w:t>
      </w:r>
      <w:r>
        <w:t>）证明作者的知识不足。</w:t>
      </w:r>
    </w:p>
    <w:p w14:paraId="4119F2B4" w14:textId="77777777" w:rsidR="008C01C2" w:rsidRDefault="00556207">
      <w:pPr>
        <w:pStyle w:val="Compact"/>
        <w:numPr>
          <w:ilvl w:val="0"/>
          <w:numId w:val="23"/>
        </w:numPr>
      </w:pPr>
      <w:r>
        <w:t>证明作者的知识错误。</w:t>
      </w:r>
    </w:p>
    <w:p w14:paraId="1B80A867" w14:textId="77777777" w:rsidR="008C01C2" w:rsidRDefault="00556207">
      <w:pPr>
        <w:pStyle w:val="FirstParagraph"/>
      </w:pPr>
      <w:r>
        <w:t>14</w:t>
      </w:r>
      <w:r>
        <w:t>）证明作者不合逻辑。</w:t>
      </w:r>
    </w:p>
    <w:p w14:paraId="31C9360F" w14:textId="77777777" w:rsidR="008C01C2" w:rsidRDefault="00556207">
      <w:pPr>
        <w:pStyle w:val="a0"/>
      </w:pPr>
      <w:r>
        <w:t>15</w:t>
      </w:r>
      <w:r>
        <w:t>）证明作者的分析与理由是不完整的。</w:t>
      </w:r>
    </w:p>
    <w:p w14:paraId="0F2BB199" w14:textId="77777777" w:rsidR="008C01C2" w:rsidRDefault="00556207">
      <w:pPr>
        <w:pStyle w:val="a0"/>
      </w:pPr>
      <w:r>
        <w:lastRenderedPageBreak/>
        <w:t xml:space="preserve">12 – 14 </w:t>
      </w:r>
      <w:r>
        <w:t>点是表达不同意见的准则，如果你无法提供佐证，就必须同意作者的说法，或者至少一部分说法；你只能用</w:t>
      </w:r>
      <w:r>
        <w:t xml:space="preserve"> 15 </w:t>
      </w:r>
      <w:r>
        <w:t>作为理由去暂缓评论。</w:t>
      </w:r>
    </w:p>
    <w:p w14:paraId="1A48ED63" w14:textId="77777777" w:rsidR="008C01C2" w:rsidRDefault="00556207">
      <w:pPr>
        <w:pStyle w:val="1"/>
      </w:pPr>
      <w:bookmarkStart w:id="43" w:name="第六章-一本书的分类"/>
      <w:bookmarkStart w:id="44" w:name="_Toc131092033"/>
      <w:r>
        <w:t>第六章</w:t>
      </w:r>
      <w:r>
        <w:t xml:space="preserve"> </w:t>
      </w:r>
      <w:r>
        <w:t>一本书的分类</w:t>
      </w:r>
      <w:bookmarkEnd w:id="43"/>
      <w:bookmarkEnd w:id="44"/>
    </w:p>
    <w:p w14:paraId="7AC7A848" w14:textId="77777777" w:rsidR="008C01C2" w:rsidRDefault="00556207">
      <w:pPr>
        <w:pStyle w:val="2"/>
      </w:pPr>
      <w:bookmarkStart w:id="45" w:name="规则1-读的是哪一类的书"/>
      <w:bookmarkStart w:id="46" w:name="_Toc131092034"/>
      <w:r>
        <w:t>规则</w:t>
      </w:r>
      <w:r>
        <w:t xml:space="preserve">1 </w:t>
      </w:r>
      <w:r>
        <w:t>读的是哪一类的书</w:t>
      </w:r>
      <w:bookmarkEnd w:id="45"/>
      <w:bookmarkEnd w:id="46"/>
    </w:p>
    <w:p w14:paraId="588FD0A2" w14:textId="77777777" w:rsidR="008C01C2" w:rsidRDefault="00556207">
      <w:pPr>
        <w:pStyle w:val="FirstParagraph"/>
      </w:pPr>
      <w:r>
        <w:t>主要的分类法，一种是虚构的小说类；一种是说明性的论说类，比如科学、历史、哲学、数学等。</w:t>
      </w:r>
    </w:p>
    <w:p w14:paraId="2043C812" w14:textId="77777777" w:rsidR="008C01C2" w:rsidRDefault="00556207">
      <w:pPr>
        <w:pStyle w:val="2"/>
      </w:pPr>
      <w:bookmarkStart w:id="47" w:name="理论-v.s.-实用"/>
      <w:bookmarkStart w:id="48" w:name="_Toc131092035"/>
      <w:r>
        <w:t>理论</w:t>
      </w:r>
      <w:r>
        <w:t xml:space="preserve"> v.s. </w:t>
      </w:r>
      <w:r>
        <w:t>实用</w:t>
      </w:r>
      <w:bookmarkEnd w:id="47"/>
      <w:bookmarkEnd w:id="48"/>
    </w:p>
    <w:p w14:paraId="635F1F9F" w14:textId="77777777" w:rsidR="008C01C2" w:rsidRDefault="00556207">
      <w:pPr>
        <w:pStyle w:val="FirstParagraph"/>
      </w:pPr>
      <w:r>
        <w:t>同时也要了解实用性与理论性的区别：理论性的作品是在教你这是什么，经济行为的研究报告，数据分析研究，这类工作的性质是理论，而非实用。实用性的作品在教你如何去做你想要做的事，或者你认为应该做的事情。严格来说，任何一本教</w:t>
      </w:r>
      <w:r>
        <w:t>我们如何生活，该做什么，不该做什么，同时做了会有什么样的奖赏，不做会有什么惩罚的伦理书，不论我们是否同意他的结论，都可称之为是实用的书。比如教导我们认知经济生活环境，教导我们该做或不该做的事情，都是实用性的书。实用的书，都是滔滔雄辩又忠告劝勉；但是滔滔雄辩又忠告劝勉却不都是实用的书。</w:t>
      </w:r>
    </w:p>
    <w:p w14:paraId="534D02BC" w14:textId="77777777" w:rsidR="008C01C2" w:rsidRDefault="00556207">
      <w:pPr>
        <w:pStyle w:val="a0"/>
      </w:pPr>
      <w:r>
        <w:t>质疑某件事的有效性是理论，而质疑任何事情的目的，却是实用。</w:t>
      </w:r>
    </w:p>
    <w:p w14:paraId="4C6EB652" w14:textId="77777777" w:rsidR="008C01C2" w:rsidRDefault="00556207">
      <w:pPr>
        <w:pStyle w:val="a0"/>
      </w:pPr>
      <w:r>
        <w:t>有时候，从书名或前言，还是无法分辨一本书是那种类型，就有必要从书的内容来看。一本实用的书很快会显露它的特质，它会经常出现</w:t>
      </w:r>
      <w:r>
        <w:t>“</w:t>
      </w:r>
      <w:r>
        <w:t>应该</w:t>
      </w:r>
      <w:r>
        <w:t>”</w:t>
      </w:r>
      <w:r>
        <w:t>，</w:t>
      </w:r>
      <w:r>
        <w:t>“</w:t>
      </w:r>
      <w:r>
        <w:t>应当</w:t>
      </w:r>
      <w:r>
        <w:t>”</w:t>
      </w:r>
      <w:r>
        <w:t>，</w:t>
      </w:r>
      <w:r>
        <w:t>“</w:t>
      </w:r>
      <w:r>
        <w:t>好</w:t>
      </w:r>
      <w:r>
        <w:t>”</w:t>
      </w:r>
      <w:r>
        <w:t>，</w:t>
      </w:r>
      <w:r>
        <w:t>“</w:t>
      </w:r>
      <w:r>
        <w:t>坏</w:t>
      </w:r>
      <w:r>
        <w:t>”</w:t>
      </w:r>
      <w:r>
        <w:t>，</w:t>
      </w:r>
      <w:r>
        <w:t>“</w:t>
      </w:r>
      <w:r>
        <w:t>结果</w:t>
      </w:r>
      <w:r>
        <w:t>”</w:t>
      </w:r>
      <w:r>
        <w:t>，</w:t>
      </w:r>
      <w:r>
        <w:t>“</w:t>
      </w:r>
      <w:r>
        <w:t>意义</w:t>
      </w:r>
      <w:r>
        <w:t>”</w:t>
      </w:r>
      <w:r>
        <w:t>之类的字眼。实用性的书的典型陈述就是某件事应该做完，或应该做到什么程度，这样做是对的，这样做会比那样做效果好等等。相反，理论性的作品常说</w:t>
      </w:r>
      <w:r>
        <w:t>“</w:t>
      </w:r>
      <w:r>
        <w:t>是</w:t>
      </w:r>
      <w:r>
        <w:t>”</w:t>
      </w:r>
      <w:r>
        <w:t>，没有</w:t>
      </w:r>
      <w:r>
        <w:t>“</w:t>
      </w:r>
      <w:r>
        <w:t>应该</w:t>
      </w:r>
      <w:r>
        <w:t>”</w:t>
      </w:r>
      <w:r>
        <w:t>，</w:t>
      </w:r>
      <w:r>
        <w:t>“</w:t>
      </w:r>
      <w:r>
        <w:t>应当</w:t>
      </w:r>
      <w:r>
        <w:t>”</w:t>
      </w:r>
      <w:r>
        <w:t>之类的词。理论性的书表示某件事是真实的，这些就是事实，不会说怎么样换一个样子就更好。</w:t>
      </w:r>
    </w:p>
    <w:p w14:paraId="4E554154" w14:textId="77777777" w:rsidR="008C01C2" w:rsidRDefault="00556207">
      <w:pPr>
        <w:pStyle w:val="a0"/>
      </w:pPr>
      <w:r>
        <w:t>你要学习去怀疑一切，在书籍分类上，你要怀有疑心。一本书，可能一部分是理论的，一部分是实用的，你都可以通过分析书的分类去理解作者如何面对他要处理的问题。</w:t>
      </w:r>
    </w:p>
    <w:p w14:paraId="37B80FAE" w14:textId="77777777" w:rsidR="008C01C2" w:rsidRDefault="00556207">
      <w:pPr>
        <w:pStyle w:val="2"/>
      </w:pPr>
      <w:bookmarkStart w:id="49" w:name="理论性作品的分类"/>
      <w:bookmarkStart w:id="50" w:name="_Toc131092036"/>
      <w:r>
        <w:t>理论性作品的分类</w:t>
      </w:r>
      <w:bookmarkEnd w:id="49"/>
      <w:bookmarkEnd w:id="50"/>
    </w:p>
    <w:p w14:paraId="2B3E49B9" w14:textId="77777777" w:rsidR="008C01C2" w:rsidRDefault="00556207">
      <w:pPr>
        <w:pStyle w:val="FirstParagraph"/>
      </w:pPr>
      <w:r>
        <w:t></w:t>
      </w:r>
      <w:r>
        <w:t xml:space="preserve">   </w:t>
      </w:r>
      <w:r>
        <w:t>历史类书籍是在纪事，但也可能带有个人色彩，个人的评论、观察或意见。</w:t>
      </w:r>
    </w:p>
    <w:p w14:paraId="0F9F0AF0" w14:textId="77777777" w:rsidR="008C01C2" w:rsidRDefault="00556207">
      <w:pPr>
        <w:pStyle w:val="a0"/>
      </w:pPr>
      <w:r>
        <w:t></w:t>
      </w:r>
      <w:r>
        <w:t>  </w:t>
      </w:r>
      <w:r>
        <w:t xml:space="preserve"> </w:t>
      </w:r>
      <w:r>
        <w:t>科学类书籍寻求定律或通则。作者希望知道所有情况或大多数情况，事情是如何发生的。如果一本书所强调的内容，超出日常、例行或正常的生活的经验，那就是科学书。</w:t>
      </w:r>
    </w:p>
    <w:p w14:paraId="63734CA9" w14:textId="77777777" w:rsidR="008C01C2" w:rsidRDefault="00556207">
      <w:pPr>
        <w:pStyle w:val="a0"/>
      </w:pPr>
      <w:r>
        <w:t></w:t>
      </w:r>
      <w:r>
        <w:t xml:space="preserve">   </w:t>
      </w:r>
      <w:r>
        <w:t>哲学类书，就是一般在日常生活中，都可以查证的。</w:t>
      </w:r>
    </w:p>
    <w:p w14:paraId="5950E76E" w14:textId="77777777" w:rsidR="008C01C2" w:rsidRDefault="00556207">
      <w:pPr>
        <w:pStyle w:val="a0"/>
      </w:pPr>
      <w:r>
        <w:lastRenderedPageBreak/>
        <w:t>科学家以实验为基础，或仰赖精细的观察研究，而哲学家只是在轮椅上思考。</w:t>
      </w:r>
    </w:p>
    <w:p w14:paraId="0FCB405B" w14:textId="77777777" w:rsidR="008C01C2" w:rsidRDefault="00556207">
      <w:pPr>
        <w:pStyle w:val="a0"/>
      </w:pPr>
      <w:r>
        <w:t>我们应该以不同的学习态度来阅读不同的书。</w:t>
      </w:r>
    </w:p>
    <w:p w14:paraId="03708AED" w14:textId="77777777" w:rsidR="008C01C2" w:rsidRDefault="00556207">
      <w:pPr>
        <w:pStyle w:val="2"/>
      </w:pPr>
      <w:bookmarkStart w:id="51" w:name="阅读不同读物的方法第三篇"/>
      <w:bookmarkStart w:id="52" w:name="_Toc131092037"/>
      <w:r>
        <w:t>阅读不同读物的方法（第三篇）</w:t>
      </w:r>
      <w:bookmarkEnd w:id="51"/>
      <w:bookmarkEnd w:id="52"/>
    </w:p>
    <w:p w14:paraId="0F8E4B7D" w14:textId="77777777" w:rsidR="008C01C2" w:rsidRDefault="00556207">
      <w:pPr>
        <w:pStyle w:val="FirstParagraph"/>
      </w:pPr>
      <w:r>
        <w:t>其内容分布在第三篇</w:t>
      </w:r>
      <w:r>
        <w:t xml:space="preserve"> – </w:t>
      </w:r>
      <w:r>
        <w:t>阅读不同读物的方法；这些内容在分析阅读之后。</w:t>
      </w:r>
    </w:p>
    <w:p w14:paraId="60F2C663" w14:textId="77777777" w:rsidR="008C01C2" w:rsidRDefault="00556207">
      <w:pPr>
        <w:pStyle w:val="3"/>
      </w:pPr>
      <w:bookmarkStart w:id="53" w:name="第十三章-如何阅读实用型的书-p167"/>
      <w:bookmarkStart w:id="54" w:name="_Toc131092038"/>
      <w:r>
        <w:t>第十三章</w:t>
      </w:r>
      <w:r>
        <w:t xml:space="preserve"> </w:t>
      </w:r>
      <w:r>
        <w:t>如何阅读实用型的书</w:t>
      </w:r>
      <w:r>
        <w:t xml:space="preserve"> </w:t>
      </w:r>
      <w:r>
        <w:rPr>
          <w:i/>
        </w:rPr>
        <w:t>P167</w:t>
      </w:r>
      <w:bookmarkEnd w:id="53"/>
      <w:bookmarkEnd w:id="54"/>
    </w:p>
    <w:p w14:paraId="5CB1A4D8" w14:textId="77777777" w:rsidR="008C01C2" w:rsidRDefault="00556207">
      <w:pPr>
        <w:pStyle w:val="3"/>
      </w:pPr>
      <w:bookmarkStart w:id="55" w:name="第十四章-如何阅读想象文学-p177"/>
      <w:bookmarkStart w:id="56" w:name="_Toc131092039"/>
      <w:r>
        <w:t>第十四章</w:t>
      </w:r>
      <w:r>
        <w:t xml:space="preserve"> </w:t>
      </w:r>
      <w:r>
        <w:t>如何阅读想象文学</w:t>
      </w:r>
      <w:r>
        <w:t xml:space="preserve"> </w:t>
      </w:r>
      <w:r>
        <w:rPr>
          <w:i/>
        </w:rPr>
        <w:t>P177</w:t>
      </w:r>
      <w:bookmarkEnd w:id="55"/>
      <w:bookmarkEnd w:id="56"/>
    </w:p>
    <w:p w14:paraId="260DED5A" w14:textId="77777777" w:rsidR="008C01C2" w:rsidRDefault="00556207">
      <w:pPr>
        <w:pStyle w:val="3"/>
      </w:pPr>
      <w:bookmarkStart w:id="57" w:name="第十五章-阅读故事戏剧与诗的一些建议-p187"/>
      <w:bookmarkStart w:id="58" w:name="_Toc131092040"/>
      <w:r>
        <w:t>第十五章</w:t>
      </w:r>
      <w:r>
        <w:t xml:space="preserve"> </w:t>
      </w:r>
      <w:r>
        <w:t>阅</w:t>
      </w:r>
      <w:r>
        <w:t>读故事、戏剧与诗的一些建议</w:t>
      </w:r>
      <w:r>
        <w:t xml:space="preserve"> </w:t>
      </w:r>
      <w:r>
        <w:rPr>
          <w:i/>
        </w:rPr>
        <w:t>P187</w:t>
      </w:r>
      <w:bookmarkEnd w:id="57"/>
      <w:bookmarkEnd w:id="58"/>
    </w:p>
    <w:p w14:paraId="7F576B56" w14:textId="77777777" w:rsidR="008C01C2" w:rsidRDefault="00556207">
      <w:pPr>
        <w:pStyle w:val="3"/>
      </w:pPr>
      <w:bookmarkStart w:id="59" w:name="第十六章-如何阅读历史书-p204"/>
      <w:bookmarkStart w:id="60" w:name="_Toc131092041"/>
      <w:r>
        <w:t>第十六章</w:t>
      </w:r>
      <w:r>
        <w:t xml:space="preserve"> </w:t>
      </w:r>
      <w:r>
        <w:t>如何阅读历史书</w:t>
      </w:r>
      <w:r>
        <w:t xml:space="preserve"> </w:t>
      </w:r>
      <w:r>
        <w:rPr>
          <w:i/>
        </w:rPr>
        <w:t>P204</w:t>
      </w:r>
      <w:bookmarkEnd w:id="59"/>
      <w:bookmarkEnd w:id="60"/>
    </w:p>
    <w:p w14:paraId="57BDB3AF" w14:textId="77777777" w:rsidR="008C01C2" w:rsidRDefault="00556207">
      <w:pPr>
        <w:pStyle w:val="3"/>
      </w:pPr>
      <w:bookmarkStart w:id="61" w:name="第十七章-如何阅读科学与数学-p222"/>
      <w:bookmarkStart w:id="62" w:name="_Toc131092042"/>
      <w:r>
        <w:t>第十七章</w:t>
      </w:r>
      <w:r>
        <w:t xml:space="preserve"> </w:t>
      </w:r>
      <w:r>
        <w:t>如何阅读科学与数学</w:t>
      </w:r>
      <w:r>
        <w:t xml:space="preserve"> </w:t>
      </w:r>
      <w:r>
        <w:rPr>
          <w:i/>
        </w:rPr>
        <w:t>P222</w:t>
      </w:r>
      <w:bookmarkEnd w:id="61"/>
      <w:bookmarkEnd w:id="62"/>
    </w:p>
    <w:p w14:paraId="23A31AB7" w14:textId="77777777" w:rsidR="008C01C2" w:rsidRDefault="00556207">
      <w:pPr>
        <w:pStyle w:val="3"/>
      </w:pPr>
      <w:bookmarkStart w:id="63" w:name="第十八章-如何阅读哲学书-p234"/>
      <w:bookmarkStart w:id="64" w:name="_Toc131092043"/>
      <w:r>
        <w:t>第十八章</w:t>
      </w:r>
      <w:r>
        <w:t xml:space="preserve"> </w:t>
      </w:r>
      <w:r>
        <w:t>如何阅读哲学书</w:t>
      </w:r>
      <w:r>
        <w:t xml:space="preserve"> </w:t>
      </w:r>
      <w:r>
        <w:rPr>
          <w:i/>
        </w:rPr>
        <w:t>P234</w:t>
      </w:r>
      <w:bookmarkEnd w:id="63"/>
      <w:bookmarkEnd w:id="64"/>
    </w:p>
    <w:p w14:paraId="4344A5AA" w14:textId="77777777" w:rsidR="008C01C2" w:rsidRDefault="00556207">
      <w:pPr>
        <w:pStyle w:val="3"/>
      </w:pPr>
      <w:bookmarkStart w:id="65" w:name="第十九章-如何阅读社会科学-p255"/>
      <w:bookmarkStart w:id="66" w:name="_Toc131092044"/>
      <w:r>
        <w:t>第十九章</w:t>
      </w:r>
      <w:r>
        <w:t xml:space="preserve"> </w:t>
      </w:r>
      <w:r>
        <w:t>如何阅读社会科学</w:t>
      </w:r>
      <w:r>
        <w:t xml:space="preserve"> </w:t>
      </w:r>
      <w:r>
        <w:rPr>
          <w:i/>
        </w:rPr>
        <w:t>P255</w:t>
      </w:r>
      <w:bookmarkEnd w:id="65"/>
      <w:bookmarkEnd w:id="66"/>
    </w:p>
    <w:p w14:paraId="3B9433AA" w14:textId="77777777" w:rsidR="008C01C2" w:rsidRDefault="00556207">
      <w:pPr>
        <w:pStyle w:val="1"/>
      </w:pPr>
      <w:bookmarkStart w:id="67" w:name="第七章-透视一本书"/>
      <w:bookmarkStart w:id="68" w:name="_Toc131092045"/>
      <w:r>
        <w:t>第七章</w:t>
      </w:r>
      <w:r>
        <w:t xml:space="preserve"> </w:t>
      </w:r>
      <w:r>
        <w:t>透视一本书</w:t>
      </w:r>
      <w:bookmarkEnd w:id="67"/>
      <w:bookmarkEnd w:id="68"/>
    </w:p>
    <w:p w14:paraId="3F8ED07B" w14:textId="77777777" w:rsidR="008C01C2" w:rsidRDefault="00556207">
      <w:pPr>
        <w:pStyle w:val="2"/>
      </w:pPr>
      <w:bookmarkStart w:id="69" w:name="规则2-概述书的内容"/>
      <w:bookmarkStart w:id="70" w:name="_Toc131092046"/>
      <w:r>
        <w:t>规则</w:t>
      </w:r>
      <w:r>
        <w:t xml:space="preserve">2 </w:t>
      </w:r>
      <w:r>
        <w:t>概述书的内容</w:t>
      </w:r>
      <w:bookmarkEnd w:id="69"/>
      <w:bookmarkEnd w:id="70"/>
    </w:p>
    <w:p w14:paraId="64E0E2B6" w14:textId="77777777" w:rsidR="008C01C2" w:rsidRDefault="00556207">
      <w:pPr>
        <w:pStyle w:val="FirstParagraph"/>
      </w:pPr>
      <w:r>
        <w:t>对于整体内容这件事，光是一个模糊的认识是不够的，你必须清楚的了解才行，只有一个方法知道你是否成功了，你必须能用几句话，说这整本书在讲什么。如果一个阅读者说，我知道这本书在谈什么，但是我说不出来，其实他连自己也骗不过。</w:t>
      </w:r>
    </w:p>
    <w:p w14:paraId="22664CC4" w14:textId="77777777" w:rsidR="008C01C2" w:rsidRDefault="00556207">
      <w:pPr>
        <w:pStyle w:val="2"/>
      </w:pPr>
      <w:bookmarkStart w:id="71" w:name="规则3-用重要篇章做大纲2"/>
      <w:bookmarkStart w:id="72" w:name="_Toc131092047"/>
      <w:r>
        <w:t>规则</w:t>
      </w:r>
      <w:r>
        <w:t xml:space="preserve">3 </w:t>
      </w:r>
      <w:r>
        <w:t>用重要篇章做大纲</w:t>
      </w:r>
      <w:hyperlink w:anchor="X424ae1dfb199fdaa161d17bdce77f94503db3d6">
        <w:r>
          <w:rPr>
            <w:rStyle w:val="ae"/>
          </w:rPr>
          <w:t>[2]</w:t>
        </w:r>
        <w:bookmarkEnd w:id="72"/>
      </w:hyperlink>
      <w:bookmarkEnd w:id="71"/>
    </w:p>
    <w:p w14:paraId="499BBD37" w14:textId="77777777" w:rsidR="008C01C2" w:rsidRDefault="00556207">
      <w:pPr>
        <w:pStyle w:val="FirstParagraph"/>
      </w:pPr>
      <w:r>
        <w:t>可读性高的作品，可以达到建筑学上的完整的整体架构。最好的书中，有最睿</w:t>
      </w:r>
      <w:r>
        <w:t>智的架构。所有的故事其背后是简单的一些情节，比如：男人遇到女人，男人失掉女人，男人又得到女人。所有的故事情节，无外乎那么几个选择。一个故事写的好不好，端看他如何装点着副骨架。有时候作者会在前言说明他的整体设计，你可以借着作者对内容的提示来读，但永远记住，最后找出架构是读者的责任，只有当你读完整本书时，才诚实的完成这个责任。</w:t>
      </w:r>
    </w:p>
    <w:p w14:paraId="76B6C1CA" w14:textId="77777777" w:rsidR="008C01C2" w:rsidRDefault="00556207">
      <w:pPr>
        <w:pStyle w:val="2"/>
      </w:pPr>
      <w:bookmarkStart w:id="73" w:name="为一本书写大纲的技巧"/>
      <w:bookmarkStart w:id="74" w:name="_Toc131092048"/>
      <w:r>
        <w:t>为一本书写大纲的技巧</w:t>
      </w:r>
      <w:bookmarkEnd w:id="73"/>
      <w:bookmarkEnd w:id="74"/>
    </w:p>
    <w:p w14:paraId="5C356847" w14:textId="77777777" w:rsidR="008C01C2" w:rsidRDefault="00556207">
      <w:pPr>
        <w:pStyle w:val="FirstParagraph"/>
      </w:pPr>
      <w:r>
        <w:t>首先完成对书的内容的概述，然后列出金字塔大纲</w:t>
      </w:r>
      <w:hyperlink w:anchor="Xcd2106d7bad008753f2338f3adbb3432843d57e">
        <w:r>
          <w:rPr>
            <w:rStyle w:val="ae"/>
          </w:rPr>
          <w:t>[3]</w:t>
        </w:r>
      </w:hyperlink>
      <w:r>
        <w:t>（根据</w:t>
      </w:r>
      <w:r>
        <w:t xml:space="preserve"> The Pyramid Principle</w:t>
      </w:r>
      <w:r>
        <w:t>）。可以只到三级标题级别。不用所有都列。可以追求尽量将书中包含的</w:t>
      </w:r>
      <w:r>
        <w:t>“</w:t>
      </w:r>
      <w:r>
        <w:t>系统</w:t>
      </w:r>
      <w:r>
        <w:t>”</w:t>
      </w:r>
      <w:r>
        <w:t>呈现出来。在写作纲要时，你用不着跟着书上所出现的章节来归纳一本书的架构，作者的纲要可能比你的好，也可能不如你的，无论如何，你得自己拟纲</w:t>
      </w:r>
      <w:r>
        <w:lastRenderedPageBreak/>
        <w:t>要，才能读的明白。这并不是说你可以忽略作者拟定的标题和副标题，</w:t>
      </w:r>
      <w:r>
        <w:t>而是用你觉得更合理的方式去表达</w:t>
      </w:r>
      <w:r>
        <w:t xml:space="preserve"> – </w:t>
      </w:r>
      <w:r>
        <w:t>你不能盲从作者。</w:t>
      </w:r>
    </w:p>
    <w:p w14:paraId="07EE5C6A" w14:textId="77777777" w:rsidR="008C01C2" w:rsidRDefault="00556207">
      <w:pPr>
        <w:pStyle w:val="2"/>
      </w:pPr>
      <w:bookmarkStart w:id="75" w:name="阅读与写作互惠"/>
      <w:bookmarkStart w:id="76" w:name="_Toc131092049"/>
      <w:r>
        <w:t>阅读与写作互惠</w:t>
      </w:r>
      <w:bookmarkEnd w:id="75"/>
      <w:bookmarkEnd w:id="76"/>
    </w:p>
    <w:p w14:paraId="5E5C0235" w14:textId="77777777" w:rsidR="008C01C2" w:rsidRDefault="00556207">
      <w:pPr>
        <w:pStyle w:val="FirstParagraph"/>
      </w:pPr>
      <w:r>
        <w:t>读者是要发现书中的骨架，作者是以制造骨架为开始，用艺术手法，添加血肉，将骨架隐藏起来。血肉就是为纲要所作的详细解释，为全书增添了必要的空间和深度，对动物来说，血肉就是增加了生命。根据纲要来写一本书，就是在给与这本书以生命。一个优秀的作品：</w:t>
      </w:r>
      <w:r>
        <w:t>1</w:t>
      </w:r>
      <w:r>
        <w:t>）有整体感；</w:t>
      </w:r>
      <w:r>
        <w:t>2</w:t>
      </w:r>
      <w:r>
        <w:t>）前后连贯。</w:t>
      </w:r>
    </w:p>
    <w:p w14:paraId="0ACD91D6" w14:textId="77777777" w:rsidR="008C01C2" w:rsidRDefault="00556207">
      <w:pPr>
        <w:pStyle w:val="2"/>
      </w:pPr>
      <w:bookmarkStart w:id="77" w:name="规则4-找出作者要问的问题"/>
      <w:bookmarkStart w:id="78" w:name="_Toc131092050"/>
      <w:r>
        <w:t>规则</w:t>
      </w:r>
      <w:r>
        <w:t xml:space="preserve">4 </w:t>
      </w:r>
      <w:r>
        <w:t>找出作者要问的问题</w:t>
      </w:r>
      <w:bookmarkEnd w:id="77"/>
      <w:bookmarkEnd w:id="78"/>
    </w:p>
    <w:p w14:paraId="0B606569" w14:textId="77777777" w:rsidR="008C01C2" w:rsidRDefault="00556207">
      <w:pPr>
        <w:pStyle w:val="FirstParagraph"/>
      </w:pPr>
      <w:r>
        <w:t>一本书的作者在写作时，都是有一个问题，而这本书的内容就是回答这个问题。如果你知道每个人都会问的问题，你就懂得如何找到作者的问题：某件事情存在吗？是</w:t>
      </w:r>
      <w:r>
        <w:t>什么事情？发生的原因？或者在什么情况下存在？这事情的目的？影响？</w:t>
      </w:r>
      <w:hyperlink w:anchor="X2e9d117da599c9eb7bd54841919101cb87fe1fd">
        <w:r>
          <w:rPr>
            <w:rStyle w:val="ae"/>
          </w:rPr>
          <w:t>[4]</w:t>
        </w:r>
      </w:hyperlink>
    </w:p>
    <w:p w14:paraId="0C1F1622" w14:textId="77777777" w:rsidR="008C01C2" w:rsidRDefault="00556207">
      <w:pPr>
        <w:pStyle w:val="1"/>
      </w:pPr>
      <w:bookmarkStart w:id="79" w:name="第八章-与作者找出共通的词义"/>
      <w:bookmarkStart w:id="80" w:name="_Toc131092051"/>
      <w:r>
        <w:t>第八章</w:t>
      </w:r>
      <w:r>
        <w:t xml:space="preserve"> </w:t>
      </w:r>
      <w:r>
        <w:t>与作者找出共通的词义</w:t>
      </w:r>
      <w:bookmarkEnd w:id="79"/>
      <w:bookmarkEnd w:id="80"/>
    </w:p>
    <w:p w14:paraId="1FA0D78B" w14:textId="77777777" w:rsidR="008C01C2" w:rsidRDefault="00556207">
      <w:pPr>
        <w:pStyle w:val="2"/>
      </w:pPr>
      <w:bookmarkStart w:id="81" w:name="规则5-找出关键词并理解"/>
      <w:bookmarkStart w:id="82" w:name="_Toc131092052"/>
      <w:r>
        <w:t>规则</w:t>
      </w:r>
      <w:r>
        <w:t xml:space="preserve">5 </w:t>
      </w:r>
      <w:r>
        <w:t>找出关键词并理解</w:t>
      </w:r>
      <w:bookmarkEnd w:id="81"/>
      <w:bookmarkEnd w:id="82"/>
    </w:p>
    <w:p w14:paraId="7879A405" w14:textId="77777777" w:rsidR="008C01C2" w:rsidRDefault="00556207">
      <w:pPr>
        <w:pStyle w:val="FirstParagraph"/>
      </w:pPr>
      <w:r>
        <w:t>理解作者使用这些关键词的含义，与作者达成共识。因为词语会有歧义，其真正的含义必须在一个语境下，理解作者使用这个词时的上下文，这个词到底用来表达什么？</w:t>
      </w:r>
    </w:p>
    <w:p w14:paraId="6D963A51" w14:textId="77777777" w:rsidR="008C01C2" w:rsidRDefault="00556207">
      <w:pPr>
        <w:pStyle w:val="a0"/>
      </w:pPr>
      <w:r>
        <w:t>找出关键词：作者使用的词大多不重要，从一个</w:t>
      </w:r>
      <w:r>
        <w:t>读者的角度，最重要的字就是让你感到头痛的词。你也会发现一些专门用语、术语，每一个知识领域都有独特的专门用语，这些字眼困扰你。还有其他的信号，也表明一个词是关键词，比如作者加了黑粗、斜体等记号。</w:t>
      </w:r>
    </w:p>
    <w:p w14:paraId="374821D9" w14:textId="77777777" w:rsidR="008C01C2" w:rsidRDefault="00556207">
      <w:pPr>
        <w:pStyle w:val="a0"/>
      </w:pPr>
      <w:r>
        <w:t>找出字义：要判断这个字是有一个还是多重意义。</w:t>
      </w:r>
      <w:r>
        <w:t>1</w:t>
      </w:r>
      <w:r>
        <w:t>）看看上下文是否有线索；</w:t>
      </w:r>
      <w:r>
        <w:t>2</w:t>
      </w:r>
      <w:r>
        <w:t>）寻找作者对这个词的定义。事实上，一本书能给你洞察力、启发，就是因为其中有一些你不能一读就懂的句子。对一本书从不了解到了解正是克服这些困难。</w:t>
      </w:r>
    </w:p>
    <w:p w14:paraId="65475560" w14:textId="77777777" w:rsidR="008C01C2" w:rsidRDefault="00556207">
      <w:pPr>
        <w:pStyle w:val="a0"/>
      </w:pPr>
      <w:r>
        <w:t>规则</w:t>
      </w:r>
      <w:r>
        <w:t xml:space="preserve"> 5 </w:t>
      </w:r>
      <w:r>
        <w:t>是很难的一个事情，因为很多文学作品会使用抽象的关键词，特殊的词等。在沟通中，也很重要，就是抓住</w:t>
      </w:r>
      <w:r>
        <w:t>关键词，双方在关键词上达成一致。说话，写作都要追求精确和准确，这个是一个高标准要求。</w:t>
      </w:r>
    </w:p>
    <w:p w14:paraId="7CA33204" w14:textId="77777777" w:rsidR="008C01C2" w:rsidRDefault="00556207">
      <w:pPr>
        <w:pStyle w:val="1"/>
      </w:pPr>
      <w:bookmarkStart w:id="83" w:name="第九章-判断作者的主旨"/>
      <w:bookmarkStart w:id="84" w:name="_Toc131092053"/>
      <w:r>
        <w:t>第九章</w:t>
      </w:r>
      <w:r>
        <w:t xml:space="preserve"> </w:t>
      </w:r>
      <w:r>
        <w:t>判断作者的主旨</w:t>
      </w:r>
      <w:bookmarkEnd w:id="83"/>
      <w:bookmarkEnd w:id="84"/>
    </w:p>
    <w:p w14:paraId="1BC2C41C" w14:textId="77777777" w:rsidR="008C01C2" w:rsidRDefault="00556207">
      <w:pPr>
        <w:pStyle w:val="FirstParagraph"/>
      </w:pPr>
      <w:r>
        <w:t>书的世界中，有主旨，并寻求达成共识。为了这两个目的，书的世界要求诚实、主旨清楚、有吸引力。主旨，就是作者坚持的一个事实。</w:t>
      </w:r>
    </w:p>
    <w:p w14:paraId="19EA1501" w14:textId="77777777" w:rsidR="008C01C2" w:rsidRDefault="00556207">
      <w:pPr>
        <w:pStyle w:val="a0"/>
      </w:pPr>
      <w:r>
        <w:lastRenderedPageBreak/>
        <w:t>句子与主旨的关系：一些句子是在表达疑问，而主旨则是对它们的回答。另外一些句子是主旨的详细阐明，论据。</w:t>
      </w:r>
    </w:p>
    <w:p w14:paraId="44348EFF" w14:textId="77777777" w:rsidR="008C01C2" w:rsidRDefault="00556207">
      <w:pPr>
        <w:pStyle w:val="2"/>
      </w:pPr>
      <w:bookmarkStart w:id="85" w:name="规则-6-找出关键句和主旨句"/>
      <w:bookmarkStart w:id="86" w:name="_Toc131092054"/>
      <w:r>
        <w:t>规则</w:t>
      </w:r>
      <w:r>
        <w:t xml:space="preserve"> 6 </w:t>
      </w:r>
      <w:r>
        <w:t>找出关键句和主旨句</w:t>
      </w:r>
      <w:bookmarkEnd w:id="85"/>
      <w:bookmarkEnd w:id="86"/>
    </w:p>
    <w:p w14:paraId="2F5E98FD" w14:textId="77777777" w:rsidR="008C01C2" w:rsidRDefault="00556207">
      <w:pPr>
        <w:pStyle w:val="FirstParagraph"/>
      </w:pPr>
      <w:r>
        <w:rPr>
          <w:b/>
        </w:rPr>
        <w:t>找出关键句</w:t>
      </w:r>
      <w:r>
        <w:t>：最重要的句子就是在整个论述中，阐述作者论断的部分：是他下的肯定与否定的判断，以及他这么做的理由。只要掌握重点，文章中就会浮现出重要的句子</w:t>
      </w:r>
      <w:r>
        <w:t>。</w:t>
      </w:r>
    </w:p>
    <w:p w14:paraId="5B1FFF45" w14:textId="77777777" w:rsidR="008C01C2" w:rsidRDefault="00556207">
      <w:pPr>
        <w:pStyle w:val="a0"/>
      </w:pPr>
      <w:r>
        <w:t>1</w:t>
      </w:r>
      <w:r>
        <w:t>）</w:t>
      </w:r>
      <w:r>
        <w:t xml:space="preserve"> </w:t>
      </w:r>
      <w:r>
        <w:t>有时候作者会帮助你，他会在这些句子划重点，有一些书在最前面，在明显的位置，就加以说明了。阅读的一部分本质就是被困惑，而且知道自己被困惑。怀疑是智慧的开始，从书上学习，跟从大自然学习是一样的。</w:t>
      </w:r>
    </w:p>
    <w:p w14:paraId="7590E057" w14:textId="77777777" w:rsidR="008C01C2" w:rsidRDefault="00556207">
      <w:pPr>
        <w:pStyle w:val="a0"/>
      </w:pPr>
      <w:r>
        <w:t>2</w:t>
      </w:r>
      <w:r>
        <w:t>）</w:t>
      </w:r>
      <w:r>
        <w:t xml:space="preserve"> </w:t>
      </w:r>
      <w:r>
        <w:t>另一个线索是，找出关键词后，顺着关键词得到关键句子。包含了关键词的句子，作为前提或结论的时候，就是关键句。</w:t>
      </w:r>
    </w:p>
    <w:p w14:paraId="51FB677C" w14:textId="77777777" w:rsidR="008C01C2" w:rsidRDefault="00556207">
      <w:pPr>
        <w:pStyle w:val="a0"/>
      </w:pPr>
      <w:r>
        <w:rPr>
          <w:b/>
        </w:rPr>
        <w:t>找出主旨句</w:t>
      </w:r>
      <w:r>
        <w:t>：为关键句做关联，它们为何用这个顺序，为何是它们</w:t>
      </w:r>
      <w:hyperlink w:anchor="X4b29ec9cadcdc1c8ba724b6e5b4f4559b5688bb">
        <w:r>
          <w:rPr>
            <w:rStyle w:val="ae"/>
          </w:rPr>
          <w:t>[5]</w:t>
        </w:r>
      </w:hyperlink>
      <w:r>
        <w:t>。检测你是否真的懂了的两个方法：</w:t>
      </w:r>
    </w:p>
    <w:p w14:paraId="34BDDFE2" w14:textId="77777777" w:rsidR="008C01C2" w:rsidRDefault="00556207">
      <w:pPr>
        <w:pStyle w:val="a0"/>
      </w:pPr>
      <w:r>
        <w:t>1</w:t>
      </w:r>
      <w:r>
        <w:t>）</w:t>
      </w:r>
      <w:r>
        <w:t xml:space="preserve"> </w:t>
      </w:r>
      <w:r>
        <w:t>用你自己的话来说；</w:t>
      </w:r>
    </w:p>
    <w:p w14:paraId="7342A0CA" w14:textId="77777777" w:rsidR="008C01C2" w:rsidRDefault="00556207">
      <w:pPr>
        <w:pStyle w:val="a0"/>
      </w:pPr>
      <w:r>
        <w:t>2</w:t>
      </w:r>
      <w:r>
        <w:t>）</w:t>
      </w:r>
      <w:r>
        <w:t xml:space="preserve"> </w:t>
      </w:r>
      <w:r>
        <w:t>举出一个你自己经历过的主旨形容的经验，或者与主旨有某种相关的经验。你能不能就作者阐述的特殊情况，说明其中通用的道理？虚构一个例子，或者引用一个例子都行。如果你没有办法为这个主旨做出更多的例子或说明，那你要怀疑自己是不是不懂这个句子在说什么。</w:t>
      </w:r>
    </w:p>
    <w:p w14:paraId="5E1F4E5B" w14:textId="77777777" w:rsidR="008C01C2" w:rsidRDefault="00556207">
      <w:pPr>
        <w:pStyle w:val="a0"/>
      </w:pPr>
      <w:r>
        <w:t>不肯用分析阅读的人，最容易犯玩弄文字的毛病，这些读者没有超越文法本身，他们只能记忆与背诵而已。分析阅读帮助读者透过文字，理解知识，成为文字的主人。</w:t>
      </w:r>
    </w:p>
    <w:p w14:paraId="720DE554" w14:textId="77777777" w:rsidR="008C01C2" w:rsidRDefault="00556207">
      <w:pPr>
        <w:pStyle w:val="2"/>
      </w:pPr>
      <w:bookmarkStart w:id="87" w:name="规则-7-对作者的论述进行重构6"/>
      <w:bookmarkStart w:id="88" w:name="_Toc131092055"/>
      <w:r>
        <w:t>规则</w:t>
      </w:r>
      <w:r>
        <w:t xml:space="preserve"> 7 </w:t>
      </w:r>
      <w:r>
        <w:t>对作者的论述进行重构</w:t>
      </w:r>
      <w:hyperlink w:anchor="X103389b9c33fa79a31f2931510ace2b56f64b4f">
        <w:r>
          <w:rPr>
            <w:rStyle w:val="ae"/>
          </w:rPr>
          <w:t>[6]</w:t>
        </w:r>
        <w:bookmarkEnd w:id="88"/>
      </w:hyperlink>
      <w:bookmarkEnd w:id="87"/>
    </w:p>
    <w:p w14:paraId="1A23B36A" w14:textId="77777777" w:rsidR="008C01C2" w:rsidRDefault="00556207">
      <w:pPr>
        <w:pStyle w:val="FirstParagraph"/>
      </w:pPr>
      <w:r>
        <w:t>找出说中，说明重要论述的段落，如果这个论述并没有这样表达出来，你就要去架构出来。你要从这一段或那一段，挑出前后主旨，以及其组成的论述。比如在书的空白处做标记。</w:t>
      </w:r>
    </w:p>
    <w:p w14:paraId="66A6B290" w14:textId="77777777" w:rsidR="008C01C2" w:rsidRDefault="00556207">
      <w:pPr>
        <w:pStyle w:val="a0"/>
      </w:pPr>
      <w:r>
        <w:t>一本坏书的征兆是结构松散，忽略了论述的步骤。作为读者，你的义务还包括，如果书中有论述，你应该知道它们是什么，而且能用简洁的话表达出来。</w:t>
      </w:r>
    </w:p>
    <w:p w14:paraId="241D1BFA" w14:textId="77777777" w:rsidR="008C01C2" w:rsidRDefault="00556207">
      <w:pPr>
        <w:pStyle w:val="a0"/>
      </w:pPr>
      <w:r>
        <w:t>1</w:t>
      </w:r>
      <w:r>
        <w:t>）</w:t>
      </w:r>
      <w:r>
        <w:t xml:space="preserve"> </w:t>
      </w:r>
      <w:r>
        <w:t>所有的论述都包含声明；</w:t>
      </w:r>
    </w:p>
    <w:p w14:paraId="0BC6FB3F" w14:textId="77777777" w:rsidR="008C01C2" w:rsidRDefault="00556207">
      <w:pPr>
        <w:pStyle w:val="a0"/>
      </w:pPr>
      <w:r>
        <w:t>2</w:t>
      </w:r>
      <w:r>
        <w:t>）</w:t>
      </w:r>
      <w:r>
        <w:t xml:space="preserve"> </w:t>
      </w:r>
      <w:r>
        <w:t>所有的论述要么是归纳，要么是演绎；</w:t>
      </w:r>
    </w:p>
    <w:p w14:paraId="6BA166EB" w14:textId="77777777" w:rsidR="008C01C2" w:rsidRDefault="00556207">
      <w:pPr>
        <w:pStyle w:val="a0"/>
      </w:pPr>
      <w:r>
        <w:t>3</w:t>
      </w:r>
      <w:r>
        <w:t>）</w:t>
      </w:r>
      <w:r>
        <w:t xml:space="preserve"> </w:t>
      </w:r>
      <w:r>
        <w:t>哪些事情是假设，哪些是能证实的，有论据；哪些是不需要证实就自明之理。</w:t>
      </w:r>
    </w:p>
    <w:p w14:paraId="29F626B4" w14:textId="77777777" w:rsidR="008C01C2" w:rsidRDefault="00556207">
      <w:pPr>
        <w:pStyle w:val="2"/>
      </w:pPr>
      <w:bookmarkStart w:id="89" w:name="规则-8-找出作者的解答"/>
      <w:bookmarkStart w:id="90" w:name="_Toc131092056"/>
      <w:r>
        <w:lastRenderedPageBreak/>
        <w:t>规则</w:t>
      </w:r>
      <w:r>
        <w:t xml:space="preserve"> 8 </w:t>
      </w:r>
      <w:r>
        <w:t>找出作者的解答</w:t>
      </w:r>
      <w:bookmarkEnd w:id="89"/>
      <w:bookmarkEnd w:id="90"/>
    </w:p>
    <w:p w14:paraId="63379F6E" w14:textId="77777777" w:rsidR="008C01C2" w:rsidRDefault="00556207">
      <w:pPr>
        <w:pStyle w:val="FirstParagraph"/>
      </w:pPr>
      <w:r>
        <w:t>确定作者已经解答了哪些问题，还有哪些是未解决的，在未解决的问题中，确定哪些是作者认为自己无法解决的。</w:t>
      </w:r>
    </w:p>
    <w:p w14:paraId="67EC2935" w14:textId="77777777" w:rsidR="008C01C2" w:rsidRDefault="00556207">
      <w:pPr>
        <w:pStyle w:val="a0"/>
      </w:pPr>
      <w:r>
        <w:t>如果你开始阅读一本超越你能力的书，也就是能教导你的书，你就有很长的一段路要走：打开你的心灵和眼睛，闭上嘴。做到这一点，你已经伴随作者而行了。接下来，你可以与作者辩论，表达自己的想法。</w:t>
      </w:r>
    </w:p>
    <w:p w14:paraId="69F5C5D2" w14:textId="77777777" w:rsidR="008C01C2" w:rsidRDefault="00556207">
      <w:pPr>
        <w:pStyle w:val="1"/>
      </w:pPr>
      <w:bookmarkStart w:id="91" w:name="第十章-公正地评断一本书"/>
      <w:bookmarkStart w:id="92" w:name="_Toc131092057"/>
      <w:r>
        <w:t>第十章</w:t>
      </w:r>
      <w:r>
        <w:t xml:space="preserve"> </w:t>
      </w:r>
      <w:r>
        <w:t>公正地评断一本书</w:t>
      </w:r>
      <w:bookmarkEnd w:id="91"/>
      <w:bookmarkEnd w:id="92"/>
    </w:p>
    <w:p w14:paraId="14B2F4E4" w14:textId="77777777" w:rsidR="008C01C2" w:rsidRDefault="00556207">
      <w:pPr>
        <w:pStyle w:val="FirstParagraph"/>
      </w:pPr>
      <w:r>
        <w:t>一本书的作者与读者之间的对话，就跟平常的对话没有两样，每个人都有说话的机会，也不会受到干扰。真正重</w:t>
      </w:r>
      <w:r>
        <w:t>要的是遵守思维的礼节，没有这样的礼节，谈话就会变成争吵，而不是有益的沟通，善意的对话最大的益处就是能学到什么。</w:t>
      </w:r>
    </w:p>
    <w:p w14:paraId="30697C03" w14:textId="77777777" w:rsidR="008C01C2" w:rsidRDefault="00556207">
      <w:pPr>
        <w:pStyle w:val="a0"/>
      </w:pPr>
      <w:r>
        <w:t>主动阅读不会因为了解一本书而停下来，必须能评论，提出批评，才算是完成了主动阅读。没有自我期许的读者，没有办法达到这一步，也没有办法分析或诠释一本书，他并不是花心力去理解一本书。</w:t>
      </w:r>
    </w:p>
    <w:p w14:paraId="59C746DF" w14:textId="77777777" w:rsidR="008C01C2" w:rsidRDefault="00556207">
      <w:pPr>
        <w:pStyle w:val="2"/>
      </w:pPr>
      <w:bookmarkStart w:id="93" w:name="受教是一种美德"/>
      <w:bookmarkStart w:id="94" w:name="_Toc131092058"/>
      <w:r>
        <w:t>受教是一种美德</w:t>
      </w:r>
      <w:bookmarkEnd w:id="93"/>
      <w:bookmarkEnd w:id="94"/>
    </w:p>
    <w:p w14:paraId="4CF6B34D" w14:textId="77777777" w:rsidR="008C01C2" w:rsidRDefault="00556207">
      <w:pPr>
        <w:pStyle w:val="FirstParagraph"/>
      </w:pPr>
      <w:r>
        <w:t>没有一本书会好到无懈可击。如果一本书有启发，代表作者的确高于读者，除非读者完全读完，否则是不应该批评这本书的。但是等到读者可以这么做时，表示读者已经提高到和作者同样的水平了，现在读者可以拥有他们的特权了。如</w:t>
      </w:r>
      <w:r>
        <w:t>果读者不批评，对作者来说也不是公平的，作者已经完成了他的工作，让读者与他齐头并进，这时候读者就应该表现的像他的同辈，可以与他对话或回话。</w:t>
      </w:r>
    </w:p>
    <w:p w14:paraId="2F496618" w14:textId="77777777" w:rsidR="008C01C2" w:rsidRDefault="00556207">
      <w:pPr>
        <w:pStyle w:val="a0"/>
      </w:pPr>
      <w:r>
        <w:t>受教或者能学习是极为主动的美德。一个人如果不能自动自发地运用独立的判断力，他就根本不能学到任何东西。或许他可以受训练，却不能受教。最能学习的读者，也是最能批评的读者。这样的读者可以对书做出回应，对于作者所讨论的问题，会努力的整理出自己的想法。</w:t>
      </w:r>
    </w:p>
    <w:p w14:paraId="2DDE6762" w14:textId="77777777" w:rsidR="008C01C2" w:rsidRDefault="00556207">
      <w:pPr>
        <w:pStyle w:val="2"/>
      </w:pPr>
      <w:bookmarkStart w:id="95" w:name="做自由人"/>
      <w:bookmarkStart w:id="96" w:name="_Toc131092059"/>
      <w:r>
        <w:t>做自由人</w:t>
      </w:r>
      <w:bookmarkEnd w:id="95"/>
      <w:bookmarkEnd w:id="96"/>
    </w:p>
    <w:p w14:paraId="4830EB13" w14:textId="77777777" w:rsidR="008C01C2" w:rsidRDefault="00556207">
      <w:pPr>
        <w:pStyle w:val="FirstParagraph"/>
      </w:pPr>
      <w:r>
        <w:t>写作的技巧和掌握一本书的技巧，很类似，是互惠的技能。好的写作和阅读的基础，都是文法和逻辑。分析阅读的最后一个阶段，就是超</w:t>
      </w:r>
      <w:r>
        <w:t>越理解，做出评论。</w:t>
      </w:r>
    </w:p>
    <w:p w14:paraId="17B714E4" w14:textId="77777777" w:rsidR="008C01C2" w:rsidRDefault="00556207">
      <w:pPr>
        <w:pStyle w:val="a0"/>
      </w:pPr>
      <w:r>
        <w:t>当你有自己的主见时，那就是你的主张，不是作者的主张了。如果你不靠自己，只是想依赖别人为你做出判断，那你就是奴隶，不是自由的人了。站在作者的角度看，修辞就是知道如何说服读者，这是最终目标，所有的其他的沟通行为也必须做到这个目标才行。在写作时，讲求文法和逻辑，会使作品清晰，容易理解，也是达到说服效果的过程。类似的，在读者的立场，修辞的技巧是知道被人想要说服我们，我们该如何反应，文法和逻辑的技巧让我们了解对方在说什么，我们准备做出评论。</w:t>
      </w:r>
    </w:p>
    <w:p w14:paraId="65A93243" w14:textId="77777777" w:rsidR="008C01C2" w:rsidRDefault="00556207">
      <w:pPr>
        <w:pStyle w:val="2"/>
      </w:pPr>
      <w:bookmarkStart w:id="97" w:name="暂缓评论的重要性"/>
      <w:bookmarkStart w:id="98" w:name="_Toc131092060"/>
      <w:r>
        <w:lastRenderedPageBreak/>
        <w:t>暂缓评论的重要性</w:t>
      </w:r>
      <w:bookmarkEnd w:id="97"/>
      <w:bookmarkEnd w:id="98"/>
    </w:p>
    <w:p w14:paraId="26FA2077" w14:textId="77777777" w:rsidR="008C01C2" w:rsidRDefault="00556207">
      <w:pPr>
        <w:pStyle w:val="FirstParagraph"/>
      </w:pPr>
      <w:r>
        <w:t>在分析阅读的前两个阶段（找出在谈什么，</w:t>
      </w:r>
      <w:r>
        <w:t>诠释一本书）的技巧中，需要精通文法与逻辑。在第三个阶段（评论一本书）的技巧中，就要靠修辞的艺术了。第三个阶段以前两个阶段为基础，不完成前两个阶段，是不能开始的。</w:t>
      </w:r>
    </w:p>
    <w:p w14:paraId="64BC2CD3" w14:textId="77777777" w:rsidR="008C01C2" w:rsidRDefault="00556207">
      <w:pPr>
        <w:pStyle w:val="2"/>
      </w:pPr>
      <w:bookmarkStart w:id="99" w:name="规则9-在评论前要先了解"/>
      <w:bookmarkStart w:id="100" w:name="_Toc131092061"/>
      <w:r>
        <w:t>规则</w:t>
      </w:r>
      <w:r>
        <w:t xml:space="preserve">9 </w:t>
      </w:r>
      <w:r>
        <w:t>在评论前，要先了解</w:t>
      </w:r>
      <w:bookmarkEnd w:id="99"/>
      <w:bookmarkEnd w:id="100"/>
    </w:p>
    <w:p w14:paraId="22109251" w14:textId="77777777" w:rsidR="008C01C2" w:rsidRDefault="00556207">
      <w:pPr>
        <w:pStyle w:val="FirstParagraph"/>
      </w:pPr>
      <w:r>
        <w:t>评论有三种立场：我同意，我不同意，我暂缓评论。三者都需要花心力来判断，毫无理解就同意只是愚蠢，而毫无理解就不同意就是无礼。虽然乍看之下不太明显，但是暂缓评论也是评论的一种方式，那是一种有些东西还未表达的立场，你在说的是，无论如何，你还没有被说服。</w:t>
      </w:r>
    </w:p>
    <w:p w14:paraId="70C9E3F9" w14:textId="77777777" w:rsidR="008C01C2" w:rsidRDefault="00556207">
      <w:pPr>
        <w:pStyle w:val="a0"/>
      </w:pPr>
      <w:r>
        <w:t>评论不代表</w:t>
      </w:r>
      <w:r>
        <w:t>“</w:t>
      </w:r>
      <w:r>
        <w:t>不同意</w:t>
      </w:r>
      <w:r>
        <w:t>”</w:t>
      </w:r>
      <w:r>
        <w:t>或者是</w:t>
      </w:r>
      <w:r>
        <w:t>“</w:t>
      </w:r>
      <w:r>
        <w:t>建设性的批评</w:t>
      </w:r>
      <w:r>
        <w:t>”</w:t>
      </w:r>
      <w:r>
        <w:t>。其次，这些规则看起来很有道理，</w:t>
      </w:r>
      <w:r>
        <w:t>在平常很少有人真正的运用，每位作者都有被瞎批评的痛苦经历，这些批评者并不觉得应该做好前面的两个阅读步骤，甚至有人认为不需要阅读就可以评论了。演讲的人，都会碰上一些批评者，其实根本不了解他在说的是什么，就提出尖锐的问题。有人在台下就会冒出来</w:t>
      </w:r>
      <w:r>
        <w:t>“</w:t>
      </w:r>
      <w:r>
        <w:t>我不知道你说的是什么，但是我想你错了</w:t>
      </w:r>
      <w:r>
        <w:t>”</w:t>
      </w:r>
      <w:r>
        <w:t>。对于这样的批评，根本不知道从何答起，你唯一能做的就是有礼貌地请他们重述你的论点，再说明他们对你的非难之处。如果他们做不到，或是不能用他们自己的话重述你的观点，你就知道其实他们并不了解你在说什么。这时，你不理会他们的批评是绝对有道理的</w:t>
      </w:r>
      <w:r>
        <w:t>，他们的意见无关紧要。只有当你发现某个人，像你一般真的知道你在说什么的时候，你才需要为他的同意而欢喜，或者为他的反对而苦恼。</w:t>
      </w:r>
    </w:p>
    <w:p w14:paraId="0C3BAA4A" w14:textId="77777777" w:rsidR="008C01C2" w:rsidRDefault="00556207">
      <w:pPr>
        <w:pStyle w:val="a0"/>
      </w:pPr>
      <w:r>
        <w:t>如果你在读一本好书，在你说出</w:t>
      </w:r>
      <w:r>
        <w:t>“</w:t>
      </w:r>
      <w:r>
        <w:t>我懂了</w:t>
      </w:r>
      <w:r>
        <w:t>”</w:t>
      </w:r>
      <w:r>
        <w:t>之前，最好迟疑一下。在你诚实又自信的说出这句话之前，你有一堆的工作要做呢！你要先评断自己的能力，你的责任很艰巨。当然，说出</w:t>
      </w:r>
      <w:r>
        <w:t>“</w:t>
      </w:r>
      <w:r>
        <w:t>我不懂</w:t>
      </w:r>
      <w:r>
        <w:t>”</w:t>
      </w:r>
      <w:r>
        <w:t>这个评断，是你在尽了最大的努力之后，因为是书，而不是你的原因，才说出这句话。对一本书，尤其是一本好书，这样的假设是有利的。在阅读一本好书时，不能理解通常是读者的错，在进入第三个阶段前，必须花足够时间在前两个阶段。有时</w:t>
      </w:r>
      <w:r>
        <w:t>候甚至要看作者其它的书来加深了解。要谨慎的说</w:t>
      </w:r>
      <w:r>
        <w:t>“</w:t>
      </w:r>
      <w:r>
        <w:t>我懂了</w:t>
      </w:r>
      <w:r>
        <w:t>”</w:t>
      </w:r>
      <w:r>
        <w:t>。</w:t>
      </w:r>
    </w:p>
    <w:p w14:paraId="6800A2D6" w14:textId="77777777" w:rsidR="008C01C2" w:rsidRDefault="00556207">
      <w:pPr>
        <w:pStyle w:val="a0"/>
      </w:pPr>
      <w:r>
        <w:t>人们常常是赞成或反对一些自己并不了解的东西。</w:t>
      </w:r>
    </w:p>
    <w:p w14:paraId="7B73D04B" w14:textId="77777777" w:rsidR="008C01C2" w:rsidRDefault="00556207">
      <w:pPr>
        <w:pStyle w:val="2"/>
      </w:pPr>
      <w:bookmarkStart w:id="101" w:name="规则-10-理性的表达自己的意见"/>
      <w:bookmarkStart w:id="102" w:name="_Toc131092062"/>
      <w:r>
        <w:t>规则</w:t>
      </w:r>
      <w:r>
        <w:t xml:space="preserve"> 10 </w:t>
      </w:r>
      <w:r>
        <w:t>理性的表达自己的意见</w:t>
      </w:r>
      <w:bookmarkEnd w:id="101"/>
      <w:bookmarkEnd w:id="102"/>
    </w:p>
    <w:p w14:paraId="250AC44F" w14:textId="77777777" w:rsidR="008C01C2" w:rsidRDefault="00556207">
      <w:pPr>
        <w:pStyle w:val="FirstParagraph"/>
      </w:pPr>
      <w:r>
        <w:t>避免争强好辩，不要无理的辩驳或争论。如果你知道或怀疑自己是错的，就没有必要去赢得那场争辩。就算你能赢得争辩，名噪一时，但从长期来看，诚实才是最好的策略。你以学得真理为目标，赢得辩论无论什么时候都不是最优先的目标。</w:t>
      </w:r>
    </w:p>
    <w:p w14:paraId="2919D64E" w14:textId="77777777" w:rsidR="008C01C2" w:rsidRDefault="00556207">
      <w:pPr>
        <w:pStyle w:val="a0"/>
      </w:pPr>
      <w:r>
        <w:t>把谈话当作战争的人，要赢得战争，就得为反对而反对，不论自己对错，都要反对成功。抱持这种心态来阅读的人，只是想在书中找出反对的地方而已。这些好辩的人，专门爱在鸡蛋中挑骨头，对自己的心态是否有偏差，完全置之不顾。读者在自己的书房和一本书进行对话的时候，没有什么可以阻止他去赢得这场争辩，但</w:t>
      </w:r>
      <w:r>
        <w:lastRenderedPageBreak/>
        <w:t>是如果他了解到</w:t>
      </w:r>
      <w:r>
        <w:t>，在于作者</w:t>
      </w:r>
      <w:r>
        <w:t xml:space="preserve"> – </w:t>
      </w:r>
      <w:r>
        <w:t>活着或死去的老师</w:t>
      </w:r>
      <w:r>
        <w:t xml:space="preserve"> – </w:t>
      </w:r>
      <w:r>
        <w:t>对话中，真正的好处是他能从中学到什么；如果他知道所谓的赢只在于增进知识，而不是将对方打败，他就会明白，争强好辩是没有益处的。正确的做法是平等的对待</w:t>
      </w:r>
      <w:r>
        <w:t>“</w:t>
      </w:r>
      <w:r>
        <w:t>反对</w:t>
      </w:r>
      <w:r>
        <w:t>”</w:t>
      </w:r>
      <w:r>
        <w:t>和</w:t>
      </w:r>
      <w:r>
        <w:t>“</w:t>
      </w:r>
      <w:r>
        <w:t>同意</w:t>
      </w:r>
      <w:r>
        <w:t>”</w:t>
      </w:r>
      <w:r>
        <w:t>。做一个理性的读者，避免情绪化。</w:t>
      </w:r>
    </w:p>
    <w:p w14:paraId="5F3F2C60" w14:textId="77777777" w:rsidR="008C01C2" w:rsidRDefault="00556207">
      <w:pPr>
        <w:pStyle w:val="a0"/>
      </w:pPr>
      <w:r>
        <w:t>评论的过程可能是波涛汹涌的讨论，只有参与者都是理性的，才可能达成一致意见，就算他们现在不同意，过一阵子，他们也可能变成同意，除非我们认为某个不同意见会帮助解决问题，否则会徒乱心意，比较无知的人，和超越自己的人争论时，经常会错误的表示反对意见。只要排除误解，增加知识，通常可以解</w:t>
      </w:r>
      <w:r>
        <w:t>决不一致。</w:t>
      </w:r>
    </w:p>
    <w:p w14:paraId="15964801" w14:textId="77777777" w:rsidR="008C01C2" w:rsidRDefault="00556207">
      <w:pPr>
        <w:pStyle w:val="a0"/>
      </w:pPr>
      <w:r>
        <w:t>一个人，在与别人对话时，就算有不同的意见，最后还是希望达成共识，他应该准备好改变自己的想法，才能改变别人的想法。他永远要先想到，自己可能误解了，或是在某个问题上有盲点。在争论之中，一个人绝不能忘了，这是教导别人，也是自己受教的一个机会。争议是教导与受教的过程。如果我们认为自己的观点是神圣而不可侵犯的，那么沟通是不会有收获的。沟通是为了增加知识，知识通过沟通进行传达，争议可以在学习中化解，如果真正的知识而不是个人意见，是争议的焦点，那么在大多数情况下，这些争议或者只是表面的，借由达成共识或心智的交</w:t>
      </w:r>
      <w:r>
        <w:t>流，就可以消除。除非双方愿意公开证据，做到透明，进而解决原始的争议，否则争议是毫无意义的事情。或者就算真正存在，任然可以借由长期的过程，以事实和理性来化解。有理性的争议，就是要有长久的耐心。</w:t>
      </w:r>
    </w:p>
    <w:p w14:paraId="4154FBC5" w14:textId="77777777" w:rsidR="008C01C2" w:rsidRDefault="00556207">
      <w:pPr>
        <w:pStyle w:val="a0"/>
      </w:pPr>
      <w:r>
        <w:t>当读者发现自己与书中某些观点不合时，就要：先确定是不是出于误解；就真正的知识和个人意见区分开来；相信就知识而言，这个争议是可以解决的。如果他进一步的追究这个问题，作者的观点会指引他，如果最终作者还不能改变读者的观点，就表明读者的观点可能是正确的，那么在象征意义上，他也有能力知道作者。至少他希望作者如果还活着，还能出席的</w:t>
      </w:r>
      <w:r>
        <w:t>话，作者也可能改变想法。</w:t>
      </w:r>
    </w:p>
    <w:p w14:paraId="744B9140" w14:textId="77777777" w:rsidR="008C01C2" w:rsidRDefault="00556207">
      <w:pPr>
        <w:pStyle w:val="a0"/>
      </w:pPr>
      <w:r>
        <w:t>如果一个作者的主旨没有理论基础，就可以看成是作者的个人意见。一个读者如果不能区别出知识的理论说明与个人观点的阐述，那他就无法从阅读中学到东西。他感兴趣的只是作者本人，把一本书当作个人传记来读。读者无所谓同意不同意，因为他不是在评判这本书。</w:t>
      </w:r>
    </w:p>
    <w:p w14:paraId="1210388B" w14:textId="77777777" w:rsidR="008C01C2" w:rsidRDefault="00556207">
      <w:pPr>
        <w:pStyle w:val="a0"/>
      </w:pPr>
      <w:r>
        <w:t>如果读者感兴趣的是书籍本身，对于自己有责任评论这件事，就要认真对待。读者要对真正的知识，他的个人观点，作者的观点，做出区分，找到不同之处。除了表达赞同或反对的意见之外，读者还要更多的努力。他必须为自己的观点找出理由。</w:t>
      </w:r>
    </w:p>
    <w:p w14:paraId="1355DC61" w14:textId="77777777" w:rsidR="008C01C2" w:rsidRDefault="00556207">
      <w:pPr>
        <w:pStyle w:val="1"/>
      </w:pPr>
      <w:bookmarkStart w:id="103" w:name="第十一章-赞同或反对作者"/>
      <w:bookmarkStart w:id="104" w:name="_Toc131092063"/>
      <w:r>
        <w:lastRenderedPageBreak/>
        <w:t>第十一章</w:t>
      </w:r>
      <w:r>
        <w:t xml:space="preserve"> </w:t>
      </w:r>
      <w:r>
        <w:t>赞同或反对作者</w:t>
      </w:r>
      <w:bookmarkEnd w:id="103"/>
      <w:bookmarkEnd w:id="104"/>
    </w:p>
    <w:p w14:paraId="5FF42B56" w14:textId="77777777" w:rsidR="008C01C2" w:rsidRDefault="00556207">
      <w:pPr>
        <w:pStyle w:val="2"/>
      </w:pPr>
      <w:bookmarkStart w:id="105" w:name="规则-11-任何评断要有理论基础"/>
      <w:bookmarkStart w:id="106" w:name="_Toc131092064"/>
      <w:r>
        <w:t>规</w:t>
      </w:r>
      <w:r>
        <w:t>则</w:t>
      </w:r>
      <w:r>
        <w:t xml:space="preserve"> 11 </w:t>
      </w:r>
      <w:r>
        <w:t>任何评断要有理论基础</w:t>
      </w:r>
      <w:bookmarkEnd w:id="105"/>
      <w:bookmarkEnd w:id="106"/>
    </w:p>
    <w:p w14:paraId="352F61A0" w14:textId="77777777" w:rsidR="008C01C2" w:rsidRDefault="00556207">
      <w:pPr>
        <w:pStyle w:val="FirstParagraph"/>
      </w:pPr>
      <w:r>
        <w:t>在辩论时，读者要有礼貌和智慧。当读者不是盲目的跟从作者的观点，还能和作者的观点针锋相对时，他最后才能提出同意或者反对，提出有意义的评论。诠释一本书的过程是透过语言媒介，达到心灵上的沟通，读懂一本书可以解释为作者与读者之间的一种默契，但是不代表读懂了就是同意作者，当你有理性的支持，做出不同意的判断，也是读懂了。而如果你误解了作者的想法，那么你的不同意也没有意义。</w:t>
      </w:r>
    </w:p>
    <w:p w14:paraId="75C119BA" w14:textId="77777777" w:rsidR="008C01C2" w:rsidRDefault="00556207">
      <w:pPr>
        <w:pStyle w:val="2"/>
      </w:pPr>
      <w:bookmarkStart w:id="107" w:name="公正与偏见"/>
      <w:bookmarkStart w:id="108" w:name="_Toc131092065"/>
      <w:r>
        <w:t>公正与偏见</w:t>
      </w:r>
      <w:bookmarkEnd w:id="107"/>
      <w:bookmarkEnd w:id="108"/>
    </w:p>
    <w:p w14:paraId="0C04F646" w14:textId="77777777" w:rsidR="008C01C2" w:rsidRDefault="00556207">
      <w:pPr>
        <w:pStyle w:val="FirstParagraph"/>
      </w:pPr>
      <w:r>
        <w:t>要做到理想化的辩论，必须满足以下三个条件：</w:t>
      </w:r>
    </w:p>
    <w:p w14:paraId="35689F17" w14:textId="77777777" w:rsidR="008C01C2" w:rsidRDefault="00556207">
      <w:pPr>
        <w:pStyle w:val="a0"/>
      </w:pPr>
      <w:r>
        <w:t>1</w:t>
      </w:r>
      <w:r>
        <w:t>）</w:t>
      </w:r>
      <w:r>
        <w:t xml:space="preserve">  </w:t>
      </w:r>
      <w:r>
        <w:t>控制情绪。当你的情绪很强烈时，你可能会认为自己很有道</w:t>
      </w:r>
      <w:r>
        <w:t>理。这种主观倾向，就是不理性。</w:t>
      </w:r>
    </w:p>
    <w:p w14:paraId="09AC1006" w14:textId="77777777" w:rsidR="008C01C2" w:rsidRDefault="00556207">
      <w:pPr>
        <w:pStyle w:val="a0"/>
      </w:pPr>
      <w:r>
        <w:t>2</w:t>
      </w:r>
      <w:r>
        <w:t>）</w:t>
      </w:r>
      <w:r>
        <w:t xml:space="preserve">  </w:t>
      </w:r>
      <w:r>
        <w:t>你要自己的前提或假设摊出来。你要知道你自己的假设是什么，这是你预先的判断。你也要知道对手也有不同假设的权力。一场好的辩论，是不会因为假设而争吵的。譬如作者明白地请你接受某个前提假设，你就不应该因为可以接受相反的前提假设，就不听他的请求，除非他的假设是不合理的，站不住脚的。如果你的假设正好在于作者相反的一边，而你还不能给作者一个公平的机会表达意见，你就是在用偏见看事情。</w:t>
      </w:r>
    </w:p>
    <w:p w14:paraId="28EF616A" w14:textId="77777777" w:rsidR="008C01C2" w:rsidRDefault="00556207">
      <w:pPr>
        <w:pStyle w:val="a0"/>
      </w:pPr>
      <w:r>
        <w:t>3</w:t>
      </w:r>
      <w:r>
        <w:t>）</w:t>
      </w:r>
      <w:r>
        <w:t xml:space="preserve">  </w:t>
      </w:r>
      <w:r>
        <w:t>尽力常识不偏不倚。争论不想有派别之分，是不可能的。但是在争论时，应该多一点理性的光，少一点激</w:t>
      </w:r>
      <w:r>
        <w:t>情的热，每个参与辩论的人，至少都应该从对方的立场来着想。如果你不能用同理心来阅读一本书，你的反对意见会更像是争吵，而不是文明的意见交流。</w:t>
      </w:r>
    </w:p>
    <w:p w14:paraId="0278F1EF" w14:textId="77777777" w:rsidR="008C01C2" w:rsidRDefault="00556207">
      <w:pPr>
        <w:pStyle w:val="a0"/>
      </w:pPr>
      <w:r>
        <w:t>这三个条件，做起来是很有挑战的。我们也发现自己会攻击一本书，而不是在评论，我们会穷追猛打，辩不过的时候也继续反对，把自己的偏见讲得理直气壮，好像我们比作者更胜一筹。所以，下面提供一种规范，也就是清单，在评判一本书时，作为规范，养成习惯：</w:t>
      </w:r>
    </w:p>
    <w:p w14:paraId="74E609CE" w14:textId="77777777" w:rsidR="008C01C2" w:rsidRDefault="00556207">
      <w:pPr>
        <w:pStyle w:val="a0"/>
      </w:pPr>
      <w:r>
        <w:t>在读者说出</w:t>
      </w:r>
      <w:r>
        <w:t>“</w:t>
      </w:r>
      <w:r>
        <w:t>我了解，但是我不同意</w:t>
      </w:r>
      <w:r>
        <w:t>”</w:t>
      </w:r>
      <w:r>
        <w:t>之后，他可以用以下的概念向作者说明</w:t>
      </w:r>
      <w:r>
        <w:t xml:space="preserve"> –</w:t>
      </w:r>
    </w:p>
    <w:p w14:paraId="38131595" w14:textId="77777777" w:rsidR="008C01C2" w:rsidRDefault="00556207">
      <w:pPr>
        <w:pStyle w:val="a0"/>
      </w:pPr>
      <w:r>
        <w:t>1</w:t>
      </w:r>
      <w:r>
        <w:t>）</w:t>
      </w:r>
      <w:r>
        <w:t xml:space="preserve">  </w:t>
      </w:r>
      <w:r>
        <w:t>作者的知识不足（</w:t>
      </w:r>
      <w:r>
        <w:t>uninformed</w:t>
      </w:r>
      <w:r>
        <w:t>）</w:t>
      </w:r>
      <w:r>
        <w:t>;</w:t>
      </w:r>
    </w:p>
    <w:p w14:paraId="4F2FB558" w14:textId="77777777" w:rsidR="008C01C2" w:rsidRDefault="00556207">
      <w:pPr>
        <w:pStyle w:val="a0"/>
      </w:pPr>
      <w:r>
        <w:t>2</w:t>
      </w:r>
      <w:r>
        <w:t>）</w:t>
      </w:r>
      <w:r>
        <w:t xml:space="preserve">  </w:t>
      </w:r>
      <w:r>
        <w:t>作者</w:t>
      </w:r>
      <w:r>
        <w:t>的知识错误（</w:t>
      </w:r>
      <w:r>
        <w:t>misinformed</w:t>
      </w:r>
      <w:r>
        <w:t>）</w:t>
      </w:r>
      <w:r>
        <w:t>;</w:t>
      </w:r>
    </w:p>
    <w:p w14:paraId="744CBDFE" w14:textId="77777777" w:rsidR="008C01C2" w:rsidRDefault="00556207">
      <w:pPr>
        <w:pStyle w:val="a0"/>
      </w:pPr>
      <w:r>
        <w:t>3</w:t>
      </w:r>
      <w:r>
        <w:t>）</w:t>
      </w:r>
      <w:r>
        <w:t xml:space="preserve">  </w:t>
      </w:r>
      <w:r>
        <w:t>作者不合逻辑</w:t>
      </w:r>
      <w:r>
        <w:t xml:space="preserve"> – </w:t>
      </w:r>
      <w:r>
        <w:t>推论无法令人信服；</w:t>
      </w:r>
    </w:p>
    <w:p w14:paraId="3F21AEFC" w14:textId="77777777" w:rsidR="008C01C2" w:rsidRDefault="00556207">
      <w:pPr>
        <w:pStyle w:val="a0"/>
      </w:pPr>
      <w:r>
        <w:t>4</w:t>
      </w:r>
      <w:r>
        <w:t>）</w:t>
      </w:r>
      <w:r>
        <w:t xml:space="preserve">  </w:t>
      </w:r>
      <w:r>
        <w:t>作者的分析不够完整。</w:t>
      </w:r>
    </w:p>
    <w:p w14:paraId="0A42E12D" w14:textId="77777777" w:rsidR="008C01C2" w:rsidRDefault="00556207">
      <w:pPr>
        <w:pStyle w:val="a0"/>
      </w:pPr>
      <w:r>
        <w:lastRenderedPageBreak/>
        <w:t>这四点多少有点独立性，一点的应用不会妨碍其它的运用，读者也不应任意使用它们，除非确定证明了作者是知识不足、知识有误或不合逻辑。一本书不可能所有内容都是知识不足或知识有误。一本书也不可能全部都不合逻辑。要做好的读者，能评论的读者，就要能精确的指认作者的问题，也要能进一步的证明自己的观点，提出理由。</w:t>
      </w:r>
    </w:p>
    <w:p w14:paraId="42C536D7" w14:textId="77777777" w:rsidR="008C01C2" w:rsidRDefault="00556207">
      <w:pPr>
        <w:pStyle w:val="2"/>
      </w:pPr>
      <w:bookmarkStart w:id="109" w:name="判断作者是否正确"/>
      <w:bookmarkStart w:id="110" w:name="_Toc131092066"/>
      <w:r>
        <w:t>判断作者是否正确</w:t>
      </w:r>
      <w:bookmarkEnd w:id="109"/>
      <w:bookmarkEnd w:id="110"/>
    </w:p>
    <w:p w14:paraId="22D5B87D" w14:textId="77777777" w:rsidR="008C01C2" w:rsidRDefault="00556207">
      <w:pPr>
        <w:pStyle w:val="3"/>
      </w:pPr>
      <w:bookmarkStart w:id="111" w:name="作者知识不足和知识错误"/>
      <w:bookmarkStart w:id="112" w:name="_Toc131092067"/>
      <w:r>
        <w:t>作者知识不足和知识错误</w:t>
      </w:r>
      <w:bookmarkEnd w:id="111"/>
      <w:bookmarkEnd w:id="112"/>
    </w:p>
    <w:p w14:paraId="7C1359D7" w14:textId="77777777" w:rsidR="008C01C2" w:rsidRDefault="00556207">
      <w:pPr>
        <w:pStyle w:val="FirstParagraph"/>
      </w:pPr>
      <w:r>
        <w:t>这两点批评是有联系的。知识不足，就可能造成知识错误。不过</w:t>
      </w:r>
      <w:r>
        <w:t>它们在消极和积极面上的影响，还是有差别的，缺乏相关的知识，就不太可能解决某个特定的问题，或者支持某一种结论。错误的知识导致错误的解答，站不住脚的结论。这两个结论综合到一起，就是作者的前提有缺陷，他需要补充知识。</w:t>
      </w:r>
    </w:p>
    <w:p w14:paraId="0D6A836C" w14:textId="77777777" w:rsidR="008C01C2" w:rsidRDefault="00556207">
      <w:pPr>
        <w:pStyle w:val="3"/>
      </w:pPr>
      <w:bookmarkStart w:id="113" w:name="作者不合逻辑"/>
      <w:bookmarkStart w:id="114" w:name="_Toc131092068"/>
      <w:r>
        <w:t>作者不合逻辑</w:t>
      </w:r>
      <w:bookmarkEnd w:id="113"/>
      <w:bookmarkEnd w:id="114"/>
    </w:p>
    <w:p w14:paraId="4A407284" w14:textId="77777777" w:rsidR="008C01C2" w:rsidRDefault="00556207">
      <w:pPr>
        <w:pStyle w:val="FirstParagraph"/>
      </w:pPr>
      <w:r>
        <w:t>作者的推论荒谬，荒谬有两种形态：一种是缺乏连贯，结论突然冒出来了，和前后文没有联系；另一种是前后不一致，作者说的两件事前后矛盾。</w:t>
      </w:r>
    </w:p>
    <w:p w14:paraId="25761935" w14:textId="77777777" w:rsidR="008C01C2" w:rsidRDefault="00556207">
      <w:pPr>
        <w:pStyle w:val="a0"/>
      </w:pPr>
      <w:r>
        <w:t>不合逻辑，有的时候就算发生了，也通常被精巧的隐藏了。通常是因果关系，必要条件，充分条件，充要条件的颠倒，推论，并不合理。</w:t>
      </w:r>
    </w:p>
    <w:p w14:paraId="3EB1C545" w14:textId="77777777" w:rsidR="008C01C2" w:rsidRDefault="00556207">
      <w:pPr>
        <w:pStyle w:val="3"/>
      </w:pPr>
      <w:bookmarkStart w:id="115" w:name="作者的分析不够完整7"/>
      <w:bookmarkStart w:id="116" w:name="_Toc131092069"/>
      <w:r>
        <w:t>作者的分析不够完整</w:t>
      </w:r>
      <w:hyperlink w:anchor="X6f87972def47ac9a6eeb391d9f68f65a6ab9193">
        <w:r>
          <w:rPr>
            <w:rStyle w:val="ae"/>
          </w:rPr>
          <w:t>[7]</w:t>
        </w:r>
        <w:bookmarkEnd w:id="116"/>
      </w:hyperlink>
      <w:bookmarkEnd w:id="115"/>
    </w:p>
    <w:p w14:paraId="44E9B8B0" w14:textId="77777777" w:rsidR="008C01C2" w:rsidRDefault="00556207">
      <w:pPr>
        <w:pStyle w:val="FirstParagraph"/>
      </w:pPr>
      <w:r>
        <w:t>作者并没有解决他一开始提出来的所有问题。他的论据没有完整的支撑主旨论点，或者论据之间是重复，有关系的，导致论据的组合不合理，不全面。唯有比较作者的分析问题的完整性，才是有深度的比较。分析问题是否完整，与分析阅读的三个阶段是密切相关的，在拟大纲的最后阶段，是知道作者想要解决的问题是什么；诠释一本书的最后阶段，是知道作者的答案，还有哪些问题尚未解决；批评一本书的最后阶段，就是检视作者论述的完整性。</w:t>
      </w:r>
    </w:p>
    <w:p w14:paraId="555F22DC" w14:textId="77777777" w:rsidR="008C01C2" w:rsidRDefault="00556207">
      <w:pPr>
        <w:pStyle w:val="a0"/>
      </w:pPr>
      <w:r>
        <w:t>分析问题依赖于框架性的知识，具体要学习</w:t>
      </w:r>
      <w:r>
        <w:t xml:space="preserve">  </w:t>
      </w:r>
      <w:r>
        <w:t>可以了解，怎么掌握。</w:t>
      </w:r>
    </w:p>
    <w:p w14:paraId="3DC9337B" w14:textId="77777777" w:rsidR="008C01C2" w:rsidRDefault="00556207">
      <w:pPr>
        <w:pStyle w:val="2"/>
      </w:pPr>
      <w:bookmarkStart w:id="117" w:name="真实性的分析"/>
      <w:bookmarkStart w:id="118" w:name="_Toc131092070"/>
      <w:r>
        <w:t>真实性的分析</w:t>
      </w:r>
      <w:bookmarkEnd w:id="117"/>
      <w:bookmarkEnd w:id="118"/>
    </w:p>
    <w:p w14:paraId="6AC8BC30" w14:textId="77777777" w:rsidR="008C01C2" w:rsidRDefault="00556207">
      <w:pPr>
        <w:pStyle w:val="FirstParagraph"/>
      </w:pPr>
      <w:r>
        <w:t>“</w:t>
      </w:r>
      <w:r>
        <w:t>这是真实的吗</w:t>
      </w:r>
      <w:r>
        <w:t>”</w:t>
      </w:r>
      <w:r>
        <w:t>可以拿来检验我们阅读的每一种读物</w:t>
      </w:r>
      <w:r>
        <w:t xml:space="preserve"> – </w:t>
      </w:r>
      <w:r>
        <w:t>数学、科学、哲学、历史与诗歌。人类发挥心智完成的作品，如果就其真实性而受到赞美，可说是再没有比这更高的评价了。同样，就其真实性而进行批评，也是认真的对待一部正经作品的态度。除非你阅读的东西是真实的，否则你用不着再读下去，否则称不上有头脑的阅读。在学习的任何阶段，你都要回顾一下，这究竟有没有意义？</w:t>
      </w:r>
    </w:p>
    <w:p w14:paraId="31E87AB8" w14:textId="77777777" w:rsidR="008C01C2" w:rsidRDefault="00556207">
      <w:pPr>
        <w:pStyle w:val="a0"/>
      </w:pPr>
      <w:r>
        <w:t>我们说一个人读书读的好时，应该有一些衡量依据，一个读的很广泛，却读不精的人，与其值得赞美，不如值得同情。伟大的作者，也是伟大</w:t>
      </w:r>
      <w:r>
        <w:t>的读者，这并不是说他们阅读了所有的书，而是在日常生活中，阅读是不可或缺的，伟大的读者读的</w:t>
      </w:r>
      <w:r>
        <w:lastRenderedPageBreak/>
        <w:t>书比我们在大学念的还少，但是他们读的很精，因为他们精通了自己读的书，他们的程度可以和作者相匹敌。他们有权被称为权威人士，在这种情况下，很自然的，一个好学生通常变成了好的老师。</w:t>
      </w:r>
    </w:p>
    <w:p w14:paraId="3EB8B34B" w14:textId="77777777" w:rsidR="008C01C2" w:rsidRDefault="00556207">
      <w:pPr>
        <w:pStyle w:val="a0"/>
      </w:pPr>
      <w:r>
        <w:t>运用本书所提供的规则，仔细的阅读一本书，而不是浮面的阅读大量的书，就是一个好的读者能达到的理想境界。当然，很多书都值得精读，也有很多书只需要浏览一下就行了。</w:t>
      </w:r>
    </w:p>
    <w:p w14:paraId="4EC324E7" w14:textId="77777777" w:rsidR="008C01C2" w:rsidRDefault="00556207">
      <w:pPr>
        <w:pStyle w:val="1"/>
      </w:pPr>
      <w:bookmarkStart w:id="119" w:name="第十二章-辅助阅读"/>
      <w:bookmarkStart w:id="120" w:name="_Toc131092071"/>
      <w:r>
        <w:t>第十二章</w:t>
      </w:r>
      <w:r>
        <w:t xml:space="preserve"> </w:t>
      </w:r>
      <w:r>
        <w:t>辅助阅读</w:t>
      </w:r>
      <w:bookmarkEnd w:id="119"/>
      <w:bookmarkEnd w:id="120"/>
    </w:p>
    <w:p w14:paraId="2F6B97E6" w14:textId="77777777" w:rsidR="008C01C2" w:rsidRDefault="00556207">
      <w:pPr>
        <w:pStyle w:val="2"/>
      </w:pPr>
      <w:bookmarkStart w:id="121" w:name="相关的经验"/>
      <w:bookmarkStart w:id="122" w:name="_Toc131092072"/>
      <w:r>
        <w:t>相关的经验</w:t>
      </w:r>
      <w:bookmarkEnd w:id="121"/>
      <w:bookmarkEnd w:id="122"/>
    </w:p>
    <w:p w14:paraId="4DAF0E32" w14:textId="77777777" w:rsidR="008C01C2" w:rsidRDefault="00556207">
      <w:pPr>
        <w:pStyle w:val="FirstParagraph"/>
      </w:pPr>
      <w:r>
        <w:t>要怎么样才能知道你是否适当的运用了自己的经验，来帮你读懂一</w:t>
      </w:r>
      <w:r>
        <w:t>本书呢？最确定的检验方式就是，问问你自己，在你觉得理解的点上，你能不能举一个实例。</w:t>
      </w:r>
    </w:p>
    <w:p w14:paraId="4FC0847B" w14:textId="77777777" w:rsidR="008C01C2" w:rsidRDefault="00556207">
      <w:pPr>
        <w:pStyle w:val="2"/>
      </w:pPr>
      <w:bookmarkStart w:id="123" w:name="少用别人的导读和摘要"/>
      <w:bookmarkStart w:id="124" w:name="_Toc131092073"/>
      <w:r>
        <w:t>少用别人的导读和摘要</w:t>
      </w:r>
      <w:bookmarkEnd w:id="123"/>
      <w:bookmarkEnd w:id="124"/>
    </w:p>
    <w:p w14:paraId="27A7473D" w14:textId="77777777" w:rsidR="008C01C2" w:rsidRDefault="00556207">
      <w:pPr>
        <w:pStyle w:val="FirstParagraph"/>
      </w:pPr>
      <w:r>
        <w:t>对于别人提供的导读和摘要，如果你没有读过原书，而依赖它们，你的麻烦就大了，还包括翻译的作品。</w:t>
      </w:r>
    </w:p>
    <w:p w14:paraId="5764BFDB" w14:textId="77777777" w:rsidR="008C01C2" w:rsidRDefault="00556207">
      <w:pPr>
        <w:pStyle w:val="2"/>
      </w:pPr>
      <w:bookmarkStart w:id="125" w:name="善用工具书"/>
      <w:bookmarkStart w:id="126" w:name="_Toc131092074"/>
      <w:r>
        <w:t>善用工具书</w:t>
      </w:r>
      <w:bookmarkEnd w:id="125"/>
      <w:bookmarkEnd w:id="126"/>
    </w:p>
    <w:p w14:paraId="4F212673" w14:textId="77777777" w:rsidR="008C01C2" w:rsidRDefault="00556207">
      <w:pPr>
        <w:pStyle w:val="FirstParagraph"/>
      </w:pPr>
      <w:r>
        <w:t>1</w:t>
      </w:r>
      <w:r>
        <w:t>）</w:t>
      </w:r>
      <w:r>
        <w:t xml:space="preserve"> </w:t>
      </w:r>
      <w:r>
        <w:t>知道你想要什么，哪怕是模糊的</w:t>
      </w:r>
    </w:p>
    <w:p w14:paraId="45CCE737" w14:textId="77777777" w:rsidR="008C01C2" w:rsidRDefault="00556207">
      <w:pPr>
        <w:pStyle w:val="a0"/>
      </w:pPr>
      <w:r>
        <w:t>2</w:t>
      </w:r>
      <w:r>
        <w:t>）</w:t>
      </w:r>
      <w:r>
        <w:t xml:space="preserve"> </w:t>
      </w:r>
      <w:r>
        <w:t>要知道在哪里你能得到答案</w:t>
      </w:r>
    </w:p>
    <w:p w14:paraId="60CEEFDC" w14:textId="77777777" w:rsidR="008C01C2" w:rsidRDefault="00556207">
      <w:pPr>
        <w:pStyle w:val="a0"/>
      </w:pPr>
      <w:r>
        <w:t>3</w:t>
      </w:r>
      <w:r>
        <w:t>）</w:t>
      </w:r>
      <w:r>
        <w:t xml:space="preserve"> </w:t>
      </w:r>
      <w:r>
        <w:t>了解工具书的组织结构</w:t>
      </w:r>
    </w:p>
    <w:p w14:paraId="7DD4C4AD" w14:textId="77777777" w:rsidR="008C01C2" w:rsidRDefault="00556207">
      <w:pPr>
        <w:pStyle w:val="a0"/>
      </w:pPr>
      <w:r>
        <w:rPr>
          <w:i/>
        </w:rPr>
        <w:t>(</w:t>
      </w:r>
      <w:r>
        <w:rPr>
          <w:i/>
        </w:rPr>
        <w:t>第三篇未整理，内容和页码见</w:t>
      </w:r>
      <w:r>
        <w:rPr>
          <w:i/>
        </w:rPr>
        <w:t xml:space="preserve"> </w:t>
      </w:r>
      <w:r>
        <w:rPr>
          <w:i/>
        </w:rPr>
        <w:t>阅读不同读物的方法</w:t>
      </w:r>
      <w:r>
        <w:rPr>
          <w:i/>
        </w:rPr>
        <w:t>/</w:t>
      </w:r>
      <w:r>
        <w:rPr>
          <w:i/>
        </w:rPr>
        <w:t>第六章</w:t>
      </w:r>
      <w:r>
        <w:rPr>
          <w:i/>
        </w:rPr>
        <w:t>)</w:t>
      </w:r>
      <w:r>
        <w:rPr>
          <w:i/>
        </w:rPr>
        <w:t>。</w:t>
      </w:r>
    </w:p>
    <w:p w14:paraId="668A276B" w14:textId="77777777" w:rsidR="008C01C2" w:rsidRDefault="00556207">
      <w:pPr>
        <w:pStyle w:val="1"/>
      </w:pPr>
      <w:bookmarkStart w:id="127" w:name="第四篇-阅读的最终目标20-21章"/>
      <w:bookmarkStart w:id="128" w:name="_Toc131092075"/>
      <w:r>
        <w:t>第四篇</w:t>
      </w:r>
      <w:r>
        <w:t xml:space="preserve"> </w:t>
      </w:r>
      <w:r>
        <w:t>阅读的最终目标（</w:t>
      </w:r>
      <w:r>
        <w:t>20-21</w:t>
      </w:r>
      <w:r>
        <w:t>章）</w:t>
      </w:r>
      <w:bookmarkEnd w:id="127"/>
      <w:bookmarkEnd w:id="128"/>
    </w:p>
    <w:p w14:paraId="5D171666" w14:textId="77777777" w:rsidR="008C01C2" w:rsidRDefault="00556207">
      <w:pPr>
        <w:pStyle w:val="1"/>
      </w:pPr>
      <w:bookmarkStart w:id="129" w:name="第二十章-主题阅读"/>
      <w:bookmarkStart w:id="130" w:name="_Toc131092076"/>
      <w:r>
        <w:t>第二十章</w:t>
      </w:r>
      <w:r>
        <w:t xml:space="preserve"> </w:t>
      </w:r>
      <w:r>
        <w:t>主题阅读</w:t>
      </w:r>
      <w:bookmarkEnd w:id="129"/>
      <w:bookmarkEnd w:id="130"/>
    </w:p>
    <w:p w14:paraId="59C341C9" w14:textId="77777777" w:rsidR="008C01C2" w:rsidRDefault="00556207">
      <w:pPr>
        <w:pStyle w:val="FirstParagraph"/>
      </w:pPr>
      <w:r>
        <w:t>尚未阅读。</w:t>
      </w:r>
    </w:p>
    <w:p w14:paraId="32BFAA17" w14:textId="77777777" w:rsidR="008C01C2" w:rsidRDefault="00556207">
      <w:pPr>
        <w:pStyle w:val="1"/>
      </w:pPr>
      <w:bookmarkStart w:id="131" w:name="第二十一章-阅读与心智的成长"/>
      <w:bookmarkStart w:id="132" w:name="_Toc131092077"/>
      <w:r>
        <w:t>第二十一章</w:t>
      </w:r>
      <w:r>
        <w:t xml:space="preserve"> </w:t>
      </w:r>
      <w:r>
        <w:t>阅读与心智的成长</w:t>
      </w:r>
      <w:bookmarkEnd w:id="131"/>
      <w:bookmarkEnd w:id="132"/>
    </w:p>
    <w:p w14:paraId="7DED07AC" w14:textId="77777777" w:rsidR="008C01C2" w:rsidRDefault="00556207">
      <w:pPr>
        <w:pStyle w:val="FirstParagraph"/>
      </w:pPr>
      <w:r>
        <w:t>所谓主动的阅读，就是能提出问题来，我们也</w:t>
      </w:r>
      <w:r>
        <w:t>指出在阅读任何一本书时，该提出什么问题，以及不同种类的书，必须怎么样回答问题。</w:t>
      </w:r>
    </w:p>
    <w:p w14:paraId="094C5117" w14:textId="77777777" w:rsidR="008C01C2" w:rsidRDefault="00556207">
      <w:pPr>
        <w:pStyle w:val="a0"/>
      </w:pPr>
      <w:r>
        <w:lastRenderedPageBreak/>
        <w:t>如果你阅读的目的是变成一个更好的阅读者，你就不能摸到任何书或文章都读，如果你读的书在你的能力范围内，你就没有办法提升自己的阅读能力，你必须勇于阅读超过你理解能力的书，阅读超越你头脑的书，只有那样的书才能帮助你思想增长。</w:t>
      </w:r>
    </w:p>
    <w:p w14:paraId="4FCF9FB8" w14:textId="77777777" w:rsidR="008C01C2" w:rsidRDefault="00556207">
      <w:pPr>
        <w:pStyle w:val="a0"/>
      </w:pPr>
      <w:r>
        <w:t>一个好的读者，是自我要求很高的读者，在阅读时，他很主动，坚持不懈。一本好书，让你的努力有回报，最好的书对你的回报也多：</w:t>
      </w:r>
      <w:r>
        <w:t>1</w:t>
      </w:r>
      <w:r>
        <w:t>）一本好书教你了解这个世界，了解自己；</w:t>
      </w:r>
      <w:r>
        <w:t>2</w:t>
      </w:r>
      <w:r>
        <w:t>）一本难读的好书，让你的阅读技巧增长了。你不止读的更</w:t>
      </w:r>
      <w:r>
        <w:t>好，而且更懂得生命，你变得更有智慧，而不是更有知识，你成为一个智者，对人类生命中永恒的真理有深刻的认识。</w:t>
      </w:r>
    </w:p>
    <w:p w14:paraId="6B2F30CE" w14:textId="77777777" w:rsidR="008C01C2" w:rsidRDefault="00556207">
      <w:pPr>
        <w:pStyle w:val="a0"/>
      </w:pPr>
      <w:r>
        <w:t>人间，有很多问题是没有解决方案的，一些人与人之间的事情，或人与世界之间的关系，谁也不能下定论，在科学、哲学等领域都是如此。谁也还没有，也不能达到最终的理解，就是我们日常生活中的事物，诸如男人与女人，父母与孩子，或人类与上帝之间的关系，都是如此。这些你不能想太多，也想不好。伟大的经典就在于帮你想的更清楚一点，因为这些书的作者是比一般人想的更深刻的人。</w:t>
      </w:r>
    </w:p>
    <w:p w14:paraId="0C703C4F" w14:textId="77777777" w:rsidR="008C01C2" w:rsidRDefault="00556207">
      <w:pPr>
        <w:pStyle w:val="a0"/>
      </w:pPr>
      <w:r>
        <w:t>一些书，你在重读时会发现书好像与你一起成长了。这类书只</w:t>
      </w:r>
      <w:r>
        <w:t>占浩瀚书海的一小部分。书怎么会成长呢？准确的说，好的书适应不同层次的需求。就算你变得更有智慧，这样的书，还是能提升你，而且直到你生命的尽头。你该自己去寻找对你有特殊价值的书。</w:t>
      </w:r>
    </w:p>
    <w:p w14:paraId="48C664B6" w14:textId="77777777" w:rsidR="008C01C2" w:rsidRDefault="00556207">
      <w:pPr>
        <w:pStyle w:val="a0"/>
      </w:pPr>
      <w:r>
        <w:t>在某种程度上，我们和被放逐在荒岛上的人，没什么两样</w:t>
      </w:r>
      <w:r>
        <w:t xml:space="preserve"> – </w:t>
      </w:r>
      <w:r>
        <w:t>所有人都是面对同样的挑战，如何认识自己，找出内在的力量，过好美好的人生。我们的身体是有限制的，心智却没有。心智就像肌肉一样，如果不常用就会萎缩，停止了思考，死亡也就来临。电视、收音机、互联网、娱乐、资讯，都是人为的支撑物，不是内在的力量，它们让我们觉得自己在动脑，因为我们在对外界</w:t>
      </w:r>
      <w:r>
        <w:t>刺激做出反应，但这些外界刺激的力量是有限的，就像药物一样，习惯了之后，需要的量就越来越大，到最后，这些力量就只剩下一点点，甚或毫无作用了。这时，如果我们没有内在的力量，我们就停止了成长。好的阅读，就是主动的阅读，帮助我们培养内在的力量，让心智保持活力，不断成长。</w:t>
      </w:r>
    </w:p>
    <w:p w14:paraId="7E1274ED" w14:textId="77777777" w:rsidR="008C01C2" w:rsidRDefault="00556207">
      <w:r>
        <w:pict w14:anchorId="7FC2253B">
          <v:rect id="_x0000_i1025" style="width:0;height:1.5pt" o:hralign="center" o:hrstd="t" o:hr="t"/>
        </w:pict>
      </w:r>
    </w:p>
    <w:p w14:paraId="251CADFF" w14:textId="77777777" w:rsidR="008C01C2" w:rsidRDefault="00556207">
      <w:pPr>
        <w:pStyle w:val="FirstParagraph"/>
      </w:pPr>
      <w:hyperlink w:anchor="Xf4c8113f07524640efcbf4d5822e1fc633a9e60">
        <w:r>
          <w:rPr>
            <w:rStyle w:val="ae"/>
          </w:rPr>
          <w:t>[1]</w:t>
        </w:r>
      </w:hyperlink>
      <w:r>
        <w:t xml:space="preserve"> File: Adler-Mortimer-How-To-Read-A-Book_1972.pdf</w:t>
      </w:r>
    </w:p>
    <w:p w14:paraId="584BD9E4" w14:textId="77777777" w:rsidR="008C01C2" w:rsidRDefault="00556207">
      <w:pPr>
        <w:pStyle w:val="a0"/>
      </w:pPr>
      <w:hyperlink w:anchor="X6ae359e89ea24432127ac5e463063b1e05d509f">
        <w:r>
          <w:rPr>
            <w:rStyle w:val="ae"/>
          </w:rPr>
          <w:t>[2]</w:t>
        </w:r>
      </w:hyperlink>
      <w:r>
        <w:t xml:space="preserve"> </w:t>
      </w:r>
      <w:r>
        <w:t>和规则</w:t>
      </w:r>
      <w:r>
        <w:t xml:space="preserve"> 7 </w:t>
      </w:r>
      <w:r>
        <w:t>有重复之嫌。规则</w:t>
      </w:r>
      <w:r>
        <w:t xml:space="preserve">3 </w:t>
      </w:r>
      <w:r>
        <w:t>更注重大纲，规则</w:t>
      </w:r>
      <w:r>
        <w:t xml:space="preserve"> 7 </w:t>
      </w:r>
      <w:r>
        <w:t>更注重局部的论述。</w:t>
      </w:r>
    </w:p>
    <w:p w14:paraId="70F2D9E4" w14:textId="77777777" w:rsidR="008C01C2" w:rsidRDefault="00556207">
      <w:pPr>
        <w:pStyle w:val="a0"/>
      </w:pPr>
      <w:hyperlink w:anchor="Xf0528bef64216d9d6f707b444a9ce269548b11a">
        <w:r>
          <w:rPr>
            <w:rStyle w:val="ae"/>
          </w:rPr>
          <w:t>[3]</w:t>
        </w:r>
      </w:hyperlink>
      <w:r>
        <w:t xml:space="preserve"> </w:t>
      </w:r>
      <w:r>
        <w:t>写作和阅读是对称的行为，相互之间逆向操作。</w:t>
      </w:r>
    </w:p>
    <w:p w14:paraId="2F9DE668" w14:textId="77777777" w:rsidR="008C01C2" w:rsidRDefault="00556207">
      <w:pPr>
        <w:pStyle w:val="a0"/>
      </w:pPr>
      <w:hyperlink w:anchor="Xda4e2d25b4d53021c390d5ad700d7abb8edcfb9">
        <w:r>
          <w:rPr>
            <w:rStyle w:val="ae"/>
          </w:rPr>
          <w:t>[4]</w:t>
        </w:r>
      </w:hyperlink>
      <w:r>
        <w:t xml:space="preserve"> </w:t>
      </w:r>
      <w:r>
        <w:t>类似于</w:t>
      </w:r>
      <w:r>
        <w:t xml:space="preserve"> The Pyramid Principle </w:t>
      </w:r>
      <w:r>
        <w:t>中的</w:t>
      </w:r>
      <w:r>
        <w:t xml:space="preserve"> Introductory Narrative Flow</w:t>
      </w:r>
    </w:p>
    <w:p w14:paraId="579CF0E2" w14:textId="77777777" w:rsidR="008C01C2" w:rsidRDefault="00556207">
      <w:pPr>
        <w:pStyle w:val="a0"/>
      </w:pPr>
      <w:hyperlink w:anchor="X2d2a8a0990c8e6b7aa965569a5e4959f5e70491">
        <w:r>
          <w:rPr>
            <w:rStyle w:val="ae"/>
          </w:rPr>
          <w:t>[5]</w:t>
        </w:r>
      </w:hyperlink>
      <w:r>
        <w:t xml:space="preserve"> </w:t>
      </w:r>
      <w:r>
        <w:t>类似于</w:t>
      </w:r>
      <w:r>
        <w:t xml:space="preserve"> Deductive, Inductive </w:t>
      </w:r>
      <w:r>
        <w:t>之间的关系，</w:t>
      </w:r>
      <w:r>
        <w:t xml:space="preserve">Cause-Effect, Ranking, … </w:t>
      </w:r>
      <w:r>
        <w:t>见</w:t>
      </w:r>
      <w:r>
        <w:t xml:space="preserve"> </w:t>
      </w:r>
    </w:p>
    <w:p w14:paraId="3AD1E46B" w14:textId="77777777" w:rsidR="008C01C2" w:rsidRDefault="00556207">
      <w:pPr>
        <w:pStyle w:val="a0"/>
      </w:pPr>
      <w:hyperlink w:anchor="X7fbc3b07a187c1b567a7d0736fc226d160f7e4c">
        <w:r>
          <w:rPr>
            <w:rStyle w:val="ae"/>
          </w:rPr>
          <w:t>[6]</w:t>
        </w:r>
      </w:hyperlink>
      <w:r>
        <w:t xml:space="preserve"> </w:t>
      </w:r>
      <w:r>
        <w:t>和规则</w:t>
      </w:r>
      <w:r>
        <w:t xml:space="preserve"> 3 </w:t>
      </w:r>
      <w:r>
        <w:t>有重复之嫌。规则</w:t>
      </w:r>
      <w:r>
        <w:t xml:space="preserve">3 </w:t>
      </w:r>
      <w:r>
        <w:t>更注重大纲，规则</w:t>
      </w:r>
      <w:r>
        <w:t xml:space="preserve"> 7 </w:t>
      </w:r>
      <w:r>
        <w:t>更注重局部的论述。</w:t>
      </w:r>
    </w:p>
    <w:p w14:paraId="2134C04E" w14:textId="77777777" w:rsidR="008C01C2" w:rsidRDefault="00556207">
      <w:pPr>
        <w:pStyle w:val="a0"/>
      </w:pPr>
      <w:hyperlink w:anchor="Xbb439bca3598241d70a2f29263e70c5bc3dcae7">
        <w:r>
          <w:rPr>
            <w:rStyle w:val="ae"/>
          </w:rPr>
          <w:t>[7]</w:t>
        </w:r>
      </w:hyperlink>
      <w:r>
        <w:t xml:space="preserve"> </w:t>
      </w:r>
      <w:r>
        <w:t>分析问题要符合</w:t>
      </w:r>
      <w:r>
        <w:t xml:space="preserve"> MECE </w:t>
      </w:r>
      <w:r>
        <w:t>原则，</w:t>
      </w:r>
      <w:r>
        <w:t xml:space="preserve"> Mut</w:t>
      </w:r>
      <w:r>
        <w:t>ually Exclusive</w:t>
      </w:r>
      <w:r>
        <w:t>（</w:t>
      </w:r>
      <w:r>
        <w:t>NO OVERLAP</w:t>
      </w:r>
      <w:r>
        <w:t>）</w:t>
      </w:r>
      <w:r>
        <w:t>, Collectively Exhaustive</w:t>
      </w:r>
      <w:r>
        <w:t>（</w:t>
      </w:r>
      <w:r>
        <w:t>NOTHING LEFT</w:t>
      </w:r>
      <w:r>
        <w:t>）</w:t>
      </w:r>
      <w:r>
        <w:t>.</w:t>
      </w:r>
    </w:p>
    <w:sectPr w:rsidR="008C01C2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723FE" w14:textId="77777777" w:rsidR="00000000" w:rsidRDefault="00556207">
      <w:pPr>
        <w:spacing w:before="0" w:after="0"/>
      </w:pPr>
      <w:r>
        <w:separator/>
      </w:r>
    </w:p>
  </w:endnote>
  <w:endnote w:type="continuationSeparator" w:id="0">
    <w:p w14:paraId="507A65EA" w14:textId="77777777" w:rsidR="00000000" w:rsidRDefault="0055620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0BE31CEC" w14:textId="77777777" w:rsidR="0043514D" w:rsidRPr="006454E7" w:rsidRDefault="00556207" w:rsidP="003C030C">
            <w:pPr>
              <w:pStyle w:val="af1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D94DFF" w14:textId="77777777" w:rsidR="00010732" w:rsidRPr="00010732" w:rsidRDefault="00556207" w:rsidP="00572E5B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B51C7" w14:textId="77777777" w:rsidR="008C01C2" w:rsidRDefault="00556207">
      <w:r>
        <w:separator/>
      </w:r>
    </w:p>
  </w:footnote>
  <w:footnote w:type="continuationSeparator" w:id="0">
    <w:p w14:paraId="040F4264" w14:textId="77777777" w:rsidR="008C01C2" w:rsidRDefault="005562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D2B31" w14:textId="77777777" w:rsidR="00114C9E" w:rsidRPr="0005136F" w:rsidRDefault="00556207" w:rsidP="0005136F">
    <w:pPr>
      <w:pStyle w:val="af"/>
      <w:jc w:val="right"/>
      <w:rPr>
        <w:sz w:val="18"/>
        <w:szCs w:val="18"/>
      </w:rPr>
    </w:pPr>
    <w:hyperlink r:id="rId1" w:history="1">
      <w:r w:rsidRPr="00FC7009">
        <w:rPr>
          <w:rStyle w:val="ae"/>
          <w:sz w:val="18"/>
          <w:szCs w:val="18"/>
        </w:rPr>
        <w:t>https://hailiang-wang.github.io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064EC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FF0FB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05168046">
    <w:abstractNumId w:val="11"/>
  </w:num>
  <w:num w:numId="2" w16cid:durableId="990015752">
    <w:abstractNumId w:val="10"/>
  </w:num>
  <w:num w:numId="3" w16cid:durableId="1630624412">
    <w:abstractNumId w:val="8"/>
  </w:num>
  <w:num w:numId="4" w16cid:durableId="8604576">
    <w:abstractNumId w:val="7"/>
  </w:num>
  <w:num w:numId="5" w16cid:durableId="298189100">
    <w:abstractNumId w:val="6"/>
  </w:num>
  <w:num w:numId="6" w16cid:durableId="1094128867">
    <w:abstractNumId w:val="5"/>
  </w:num>
  <w:num w:numId="7" w16cid:durableId="382943627">
    <w:abstractNumId w:val="9"/>
  </w:num>
  <w:num w:numId="8" w16cid:durableId="587543735">
    <w:abstractNumId w:val="4"/>
  </w:num>
  <w:num w:numId="9" w16cid:durableId="806825179">
    <w:abstractNumId w:val="3"/>
  </w:num>
  <w:num w:numId="10" w16cid:durableId="738596719">
    <w:abstractNumId w:val="2"/>
  </w:num>
  <w:num w:numId="11" w16cid:durableId="923534277">
    <w:abstractNumId w:val="1"/>
  </w:num>
  <w:num w:numId="12" w16cid:durableId="1180195405">
    <w:abstractNumId w:val="11"/>
  </w:num>
  <w:num w:numId="13" w16cid:durableId="1509177549">
    <w:abstractNumId w:val="11"/>
  </w:num>
  <w:num w:numId="14" w16cid:durableId="1868907360">
    <w:abstractNumId w:val="11"/>
  </w:num>
  <w:num w:numId="15" w16cid:durableId="1005084752">
    <w:abstractNumId w:val="11"/>
  </w:num>
  <w:num w:numId="16" w16cid:durableId="1227764326">
    <w:abstractNumId w:val="11"/>
  </w:num>
  <w:num w:numId="17" w16cid:durableId="1412385942">
    <w:abstractNumId w:val="11"/>
  </w:num>
  <w:num w:numId="18" w16cid:durableId="376776895">
    <w:abstractNumId w:val="11"/>
  </w:num>
  <w:num w:numId="19" w16cid:durableId="450327047">
    <w:abstractNumId w:val="0"/>
  </w:num>
  <w:num w:numId="20" w16cid:durableId="1419525849">
    <w:abstractNumId w:val="11"/>
  </w:num>
  <w:num w:numId="21" w16cid:durableId="1916234388">
    <w:abstractNumId w:val="0"/>
  </w:num>
  <w:num w:numId="22" w16cid:durableId="1463113027">
    <w:abstractNumId w:val="11"/>
  </w:num>
  <w:num w:numId="23" w16cid:durableId="1305937443">
    <w:abstractNumId w:val="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56207"/>
    <w:rsid w:val="00590D07"/>
    <w:rsid w:val="00784D58"/>
    <w:rsid w:val="008C01C2"/>
    <w:rsid w:val="008D6863"/>
    <w:rsid w:val="00A22774"/>
    <w:rsid w:val="00B86B75"/>
    <w:rsid w:val="00BC48D5"/>
    <w:rsid w:val="00C36279"/>
    <w:rsid w:val="00E315A3"/>
    <w:rsid w:val="00EF59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CC7471"/>
  <w15:docId w15:val="{016E5376-BB63-4D8F-BFA4-8A82B7102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2E5B"/>
    <w:pPr>
      <w:spacing w:before="180" w:after="180"/>
    </w:pPr>
    <w:rPr>
      <w:rFonts w:asciiTheme="minorEastAsia" w:hAnsiTheme="minorEastAsia"/>
      <w:lang w:eastAsia="zh-CN"/>
    </w:rPr>
  </w:style>
  <w:style w:type="paragraph" w:styleId="1">
    <w:name w:val="heading 1"/>
    <w:basedOn w:val="a"/>
    <w:next w:val="a0"/>
    <w:uiPriority w:val="9"/>
    <w:qFormat/>
    <w:rsid w:val="00C573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F82A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A932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6F28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  <w:u w:val="single"/>
    </w:rPr>
  </w:style>
  <w:style w:type="paragraph" w:styleId="6">
    <w:name w:val="heading 6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5"/>
    </w:pPr>
    <w:rPr>
      <w:rFonts w:asciiTheme="majorEastAsia" w:eastAsiaTheme="majorEastAsia" w:hAnsiTheme="majorEastAsia" w:cstheme="majorBidi"/>
      <w:i/>
      <w:iCs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FA1AE7"/>
    <w:pPr>
      <w:ind w:firstLine="432"/>
    </w:pPr>
  </w:style>
  <w:style w:type="paragraph" w:customStyle="1" w:styleId="FirstParagraph">
    <w:name w:val="First Paragraph"/>
    <w:basedOn w:val="a0"/>
    <w:next w:val="a0"/>
    <w:qFormat/>
    <w:rsid w:val="000B13E0"/>
  </w:style>
  <w:style w:type="paragraph" w:customStyle="1" w:styleId="Compact">
    <w:name w:val="Compact"/>
    <w:basedOn w:val="a0"/>
    <w:qFormat/>
    <w:rsid w:val="00CE30A8"/>
    <w:pPr>
      <w:spacing w:before="36" w:after="36"/>
      <w:ind w:firstLine="0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063C3D"/>
    <w:tblPr>
      <w:tblInd w:w="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cBorders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5152D1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0">
    <w:name w:val="页眉 字符"/>
    <w:basedOn w:val="a1"/>
    <w:link w:val="af"/>
    <w:uiPriority w:val="99"/>
    <w:rsid w:val="00010732"/>
  </w:style>
  <w:style w:type="paragraph" w:styleId="af1">
    <w:name w:val="footer"/>
    <w:basedOn w:val="a"/>
    <w:link w:val="af2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2">
    <w:name w:val="页脚 字符"/>
    <w:basedOn w:val="a1"/>
    <w:link w:val="af1"/>
    <w:uiPriority w:val="99"/>
    <w:rsid w:val="00010732"/>
  </w:style>
  <w:style w:type="character" w:customStyle="1" w:styleId="a4">
    <w:name w:val="正文文本 字符"/>
    <w:basedOn w:val="a1"/>
    <w:link w:val="a0"/>
    <w:rsid w:val="00FA1AE7"/>
    <w:rPr>
      <w:rFonts w:asciiTheme="minorEastAsia" w:hAnsiTheme="minorEastAsia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D419EE"/>
    <w:pPr>
      <w:spacing w:after="100"/>
      <w:ind w:left="240"/>
    </w:pPr>
  </w:style>
  <w:style w:type="paragraph" w:styleId="TOC3">
    <w:name w:val="toc 3"/>
    <w:basedOn w:val="a"/>
    <w:next w:val="a"/>
    <w:autoRedefine/>
    <w:uiPriority w:val="39"/>
    <w:unhideWhenUsed/>
    <w:rsid w:val="00D419EE"/>
    <w:pPr>
      <w:spacing w:after="100"/>
      <w:ind w:left="480"/>
    </w:pPr>
  </w:style>
  <w:style w:type="paragraph" w:styleId="TOC1">
    <w:name w:val="toc 1"/>
    <w:basedOn w:val="a"/>
    <w:next w:val="a"/>
    <w:autoRedefine/>
    <w:uiPriority w:val="39"/>
    <w:unhideWhenUsed/>
    <w:rsid w:val="003A764C"/>
    <w:pPr>
      <w:spacing w:after="100"/>
    </w:pPr>
  </w:style>
  <w:style w:type="table" w:styleId="af3">
    <w:name w:val="Table Grid"/>
    <w:basedOn w:val="a2"/>
    <w:rsid w:val="00BB1B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0">
    <w:name w:val="Plain Table 5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0">
    <w:name w:val="Plain Table 3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0">
    <w:name w:val="Grid Table 1 Light"/>
    <w:basedOn w:val="a2"/>
    <w:rsid w:val="00BB1B3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verTitle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eastAsia="方正仿宋_GB2312" w:hAnsi="仿宋" w:cs="Arial"/>
      <w:sz w:val="52"/>
      <w:szCs w:val="52"/>
      <w:lang w:eastAsia="zh-CN"/>
    </w:rPr>
  </w:style>
  <w:style w:type="paragraph" w:styleId="TOC4">
    <w:name w:val="toc 4"/>
    <w:basedOn w:val="a"/>
    <w:next w:val="a"/>
    <w:autoRedefine/>
    <w:uiPriority w:val="39"/>
    <w:unhideWhenUsed/>
    <w:rsid w:val="00373D00"/>
    <w:pPr>
      <w:spacing w:after="100"/>
      <w:ind w:left="720"/>
    </w:pPr>
  </w:style>
  <w:style w:type="character" w:styleId="af4">
    <w:name w:val="Unresolved Mention"/>
    <w:basedOn w:val="a1"/>
    <w:uiPriority w:val="99"/>
    <w:semiHidden/>
    <w:unhideWhenUsed/>
    <w:rsid w:val="00FC7009"/>
    <w:rPr>
      <w:color w:val="605E5C"/>
      <w:shd w:val="clear" w:color="auto" w:fill="E1DFDD"/>
    </w:rPr>
  </w:style>
  <w:style w:type="character" w:styleId="af5">
    <w:name w:val="FollowedHyperlink"/>
    <w:basedOn w:val="a1"/>
    <w:semiHidden/>
    <w:unhideWhenUsed/>
    <w:rsid w:val="00A7449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hailiang-wang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35256E-ADC0-407D-847E-ACCA31A71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1</Pages>
  <Words>3103</Words>
  <Characters>17688</Characters>
  <Application>Microsoft Office Word</Application>
  <DocSecurity>0</DocSecurity>
  <Lines>147</Lines>
  <Paragraphs>41</Paragraphs>
  <ScaleCrop>false</ScaleCrop>
  <Company/>
  <LinksUpToDate>false</LinksUpToDate>
  <CharactersWithSpaces>20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. HL</cp:lastModifiedBy>
  <cp:revision>4</cp:revision>
  <dcterms:created xsi:type="dcterms:W3CDTF">2023-03-30T10:05:00Z</dcterms:created>
  <dcterms:modified xsi:type="dcterms:W3CDTF">2023-03-30T10:06:00Z</dcterms:modified>
</cp:coreProperties>
</file>